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EA226" w14:textId="77777777" w:rsidR="00A152BC" w:rsidRPr="0091497B" w:rsidRDefault="00164770" w:rsidP="0091497B">
      <w:pPr>
        <w:pStyle w:val="Heading1"/>
        <w:rPr>
          <w:color w:val="auto"/>
        </w:rPr>
      </w:pPr>
      <w:r w:rsidRPr="0091497B">
        <w:rPr>
          <w:color w:val="auto"/>
        </w:rPr>
        <w:t>Data structures and Algorithms Coursework</w:t>
      </w:r>
    </w:p>
    <w:p w14:paraId="0606D2CE" w14:textId="7CFF99E6" w:rsidR="00164770" w:rsidRPr="0091497B" w:rsidRDefault="00164770" w:rsidP="0091497B">
      <w:pPr>
        <w:pStyle w:val="Heading2"/>
        <w:rPr>
          <w:color w:val="auto"/>
        </w:rPr>
      </w:pPr>
      <w:r w:rsidRPr="0091497B">
        <w:rPr>
          <w:color w:val="auto"/>
        </w:rPr>
        <w:t xml:space="preserve">Introduction </w:t>
      </w:r>
    </w:p>
    <w:p w14:paraId="4ED1DC3C" w14:textId="6D5356FD" w:rsidR="00164770" w:rsidRDefault="0091497B" w:rsidP="00164770">
      <w:r>
        <w:t xml:space="preserve">This report describes the design of a Tic </w:t>
      </w:r>
      <w:proofErr w:type="gramStart"/>
      <w:r>
        <w:t>Tac</w:t>
      </w:r>
      <w:proofErr w:type="gramEnd"/>
      <w:r>
        <w:t xml:space="preserve"> Toe game </w:t>
      </w:r>
      <w:r w:rsidRPr="0091497B">
        <w:rPr>
          <w:noProof/>
        </w:rPr>
        <w:t>by describing the algorithms and data structures been used for each feature and justifying it by analy</w:t>
      </w:r>
      <w:r>
        <w:rPr>
          <w:noProof/>
        </w:rPr>
        <w:t>s</w:t>
      </w:r>
      <w:r w:rsidRPr="0091497B">
        <w:rPr>
          <w:noProof/>
        </w:rPr>
        <w:t>ing the performance and time complexity for each data structure and algorithm.</w:t>
      </w:r>
      <w:r>
        <w:t xml:space="preserve"> The report also </w:t>
      </w:r>
      <w:r w:rsidRPr="0091497B">
        <w:rPr>
          <w:noProof/>
        </w:rPr>
        <w:t>describe</w:t>
      </w:r>
      <w:r>
        <w:rPr>
          <w:noProof/>
        </w:rPr>
        <w:t>s</w:t>
      </w:r>
      <w:r>
        <w:t xml:space="preserve"> possible </w:t>
      </w:r>
      <w:r w:rsidRPr="0091497B">
        <w:rPr>
          <w:noProof/>
        </w:rPr>
        <w:t>enhancements</w:t>
      </w:r>
      <w:r>
        <w:t xml:space="preserve"> in the </w:t>
      </w:r>
      <w:proofErr w:type="gramStart"/>
      <w:r>
        <w:t>future</w:t>
      </w:r>
      <w:r w:rsidRPr="0091497B">
        <w:rPr>
          <w:noProof/>
        </w:rPr>
        <w:t>,</w:t>
      </w:r>
      <w:proofErr w:type="gramEnd"/>
      <w:r w:rsidRPr="0091497B">
        <w:rPr>
          <w:noProof/>
        </w:rPr>
        <w:t xml:space="preserve"> critically</w:t>
      </w:r>
      <w:r>
        <w:rPr>
          <w:noProof/>
        </w:rPr>
        <w:t xml:space="preserve"> evaluate what features have worked well, what features have not worked well and the </w:t>
      </w:r>
      <w:r w:rsidRPr="0091497B">
        <w:rPr>
          <w:noProof/>
        </w:rPr>
        <w:t xml:space="preserve">reason </w:t>
      </w:r>
      <w:r>
        <w:rPr>
          <w:noProof/>
        </w:rPr>
        <w:t xml:space="preserve">for it. The respot finally draws personal evaluation of the game which </w:t>
      </w:r>
      <w:r w:rsidRPr="0091497B">
        <w:rPr>
          <w:noProof/>
        </w:rPr>
        <w:t>state</w:t>
      </w:r>
      <w:r>
        <w:rPr>
          <w:noProof/>
        </w:rPr>
        <w:t xml:space="preserve">s what </w:t>
      </w:r>
      <w:r w:rsidRPr="0091497B">
        <w:rPr>
          <w:noProof/>
        </w:rPr>
        <w:t>I</w:t>
      </w:r>
      <w:r>
        <w:rPr>
          <w:noProof/>
        </w:rPr>
        <w:t xml:space="preserve"> have learned, challenges I have faced, techniques used to overcome these challenges while implementing the game and how I have </w:t>
      </w:r>
      <w:r w:rsidRPr="0091497B">
        <w:rPr>
          <w:noProof/>
        </w:rPr>
        <w:t>fe</w:t>
      </w:r>
      <w:r>
        <w:rPr>
          <w:noProof/>
        </w:rPr>
        <w:t xml:space="preserve">lt I have performed overall. </w:t>
      </w:r>
      <w:r w:rsidRPr="0091497B">
        <w:rPr>
          <w:noProof/>
        </w:rPr>
        <w:t>Tic</w:t>
      </w:r>
      <w:r>
        <w:t xml:space="preserve"> Tac Toe game has a register and login feature where each user can register account and login into the game where the user password </w:t>
      </w:r>
      <w:proofErr w:type="gramStart"/>
      <w:r>
        <w:t>is encrypted</w:t>
      </w:r>
      <w:proofErr w:type="gramEnd"/>
      <w:r>
        <w:t xml:space="preserve">. </w:t>
      </w:r>
      <w:r w:rsidRPr="0091497B">
        <w:rPr>
          <w:noProof/>
        </w:rPr>
        <w:t>There are three types of Tic Tac Toe games.</w:t>
      </w:r>
      <w:r>
        <w:rPr>
          <w:noProof/>
        </w:rPr>
        <w:t xml:space="preserve"> There</w:t>
      </w:r>
      <w:r w:rsidRPr="0091497B">
        <w:rPr>
          <w:noProof/>
        </w:rPr>
        <w:t xml:space="preserve"> are a Multiplayer game where two humans compete with each other, a hard version of </w:t>
      </w:r>
      <w:r w:rsidRPr="00FC320B">
        <w:rPr>
          <w:noProof/>
        </w:rPr>
        <w:t>Tic Tac Toe game where a human player</w:t>
      </w:r>
      <w:r w:rsidRPr="0091497B">
        <w:rPr>
          <w:noProof/>
        </w:rPr>
        <w:t xml:space="preserve"> plays against an A.I that uses a minimax algorithm to choose the most optimal move and a beginner version of Tic Tac Toe game where player can play against a computer that randomly chooses a move.</w:t>
      </w:r>
      <w:r>
        <w:rPr>
          <w:noProof/>
        </w:rPr>
        <w:t xml:space="preserve"> In each of these games, players can undo and redo moves. At the </w:t>
      </w:r>
      <w:r w:rsidRPr="0091497B">
        <w:rPr>
          <w:noProof/>
        </w:rPr>
        <w:t>end</w:t>
      </w:r>
      <w:r>
        <w:rPr>
          <w:noProof/>
        </w:rPr>
        <w:t xml:space="preserve"> of every game, the moves</w:t>
      </w:r>
      <w:r w:rsidRPr="0091497B">
        <w:rPr>
          <w:noProof/>
        </w:rPr>
        <w:t xml:space="preserve"> subsequentially replayed</w:t>
      </w:r>
      <w:r>
        <w:rPr>
          <w:noProof/>
        </w:rPr>
        <w:t xml:space="preserve"> from initial game state to final game state. </w:t>
      </w:r>
      <w:r w:rsidRPr="00FC320B">
        <w:rPr>
          <w:noProof/>
        </w:rPr>
        <w:t>There is also a feature where players can</w:t>
      </w:r>
      <w:r>
        <w:rPr>
          <w:noProof/>
        </w:rPr>
        <w:t xml:space="preserve"> search for replays of </w:t>
      </w:r>
      <w:r w:rsidRPr="0091497B">
        <w:rPr>
          <w:noProof/>
        </w:rPr>
        <w:t xml:space="preserve">a </w:t>
      </w:r>
      <w:r>
        <w:rPr>
          <w:noProof/>
        </w:rPr>
        <w:t xml:space="preserve">particular previously played game by typing in the game id and feature where a player can see replays of </w:t>
      </w:r>
      <w:r w:rsidRPr="00FC320B">
        <w:rPr>
          <w:noProof/>
        </w:rPr>
        <w:t>a certain</w:t>
      </w:r>
      <w:r>
        <w:rPr>
          <w:noProof/>
        </w:rPr>
        <w:t xml:space="preserve"> game that specific player </w:t>
      </w:r>
      <w:r w:rsidRPr="0091497B">
        <w:rPr>
          <w:noProof/>
        </w:rPr>
        <w:t>ha</w:t>
      </w:r>
      <w:r>
        <w:rPr>
          <w:noProof/>
        </w:rPr>
        <w:t>s played before by typing in the game id.</w:t>
      </w:r>
      <w:r w:rsidR="009573FB">
        <w:t xml:space="preserve"> </w:t>
      </w:r>
    </w:p>
    <w:p w14:paraId="63FADADD" w14:textId="77777777" w:rsidR="009573FB" w:rsidRPr="0091497B" w:rsidRDefault="009573FB" w:rsidP="0091497B">
      <w:pPr>
        <w:pStyle w:val="Heading2"/>
        <w:rPr>
          <w:color w:val="auto"/>
        </w:rPr>
      </w:pPr>
      <w:r w:rsidRPr="0091497B">
        <w:rPr>
          <w:color w:val="auto"/>
        </w:rPr>
        <w:t>Design</w:t>
      </w:r>
    </w:p>
    <w:p w14:paraId="1A2FFB82" w14:textId="436C0503" w:rsidR="003B48B9" w:rsidRDefault="00D86FEC" w:rsidP="009573FB">
      <w:r>
        <w:t xml:space="preserve">The </w:t>
      </w:r>
      <w:proofErr w:type="gramStart"/>
      <w:r>
        <w:t>tic tac</w:t>
      </w:r>
      <w:proofErr w:type="gramEnd"/>
      <w:r>
        <w:t xml:space="preserve"> toe game is played on a 3x3 game board by two players, who take turns where </w:t>
      </w:r>
      <w:r w:rsidR="005F0478">
        <w:t xml:space="preserve">the </w:t>
      </w:r>
      <w:r w:rsidRPr="005F0478">
        <w:rPr>
          <w:noProof/>
        </w:rPr>
        <w:t>first</w:t>
      </w:r>
      <w:r>
        <w:t xml:space="preserve"> player moves with a cross and second </w:t>
      </w:r>
      <w:r w:rsidR="0091497B">
        <w:t xml:space="preserve">player </w:t>
      </w:r>
      <w:r>
        <w:t xml:space="preserve">move with a circle. </w:t>
      </w:r>
      <w:r w:rsidR="005F0478">
        <w:rPr>
          <w:noProof/>
        </w:rPr>
        <w:t>The p</w:t>
      </w:r>
      <w:r w:rsidRPr="005F0478">
        <w:rPr>
          <w:noProof/>
        </w:rPr>
        <w:t>layer</w:t>
      </w:r>
      <w:r>
        <w:t xml:space="preserve"> who </w:t>
      </w:r>
      <w:r w:rsidRPr="005F0478">
        <w:rPr>
          <w:noProof/>
        </w:rPr>
        <w:t>ha</w:t>
      </w:r>
      <w:r w:rsidR="005F0478">
        <w:rPr>
          <w:noProof/>
        </w:rPr>
        <w:t>s</w:t>
      </w:r>
      <w:r>
        <w:t xml:space="preserve"> formed a horizontal, vertical or</w:t>
      </w:r>
      <w:r w:rsidR="005F0478">
        <w:t xml:space="preserve"> </w:t>
      </w:r>
      <w:r w:rsidR="005F0478" w:rsidRPr="005F0478">
        <w:rPr>
          <w:noProof/>
        </w:rPr>
        <w:t>diag</w:t>
      </w:r>
      <w:r w:rsidR="005F0478">
        <w:rPr>
          <w:noProof/>
        </w:rPr>
        <w:t>ona</w:t>
      </w:r>
      <w:r w:rsidR="005F0478" w:rsidRPr="005F0478">
        <w:rPr>
          <w:noProof/>
        </w:rPr>
        <w:t>l</w:t>
      </w:r>
      <w:r>
        <w:t xml:space="preserve"> sequence of three marks wins. When the game board is full</w:t>
      </w:r>
      <w:r w:rsidR="005F0478">
        <w:t>,</w:t>
      </w:r>
      <w:r>
        <w:t xml:space="preserve"> </w:t>
      </w:r>
      <w:r w:rsidRPr="005F0478">
        <w:rPr>
          <w:noProof/>
        </w:rPr>
        <w:t>and</w:t>
      </w:r>
      <w:r>
        <w:t xml:space="preserve"> no one wins, it is a draw. The game board </w:t>
      </w:r>
      <w:r w:rsidRPr="005F0478">
        <w:rPr>
          <w:noProof/>
        </w:rPr>
        <w:t>implemented</w:t>
      </w:r>
      <w:r>
        <w:t xml:space="preserve"> by </w:t>
      </w:r>
      <w:r w:rsidR="009573FB">
        <w:t xml:space="preserve">a 1D array </w:t>
      </w:r>
      <w:r w:rsidR="00327731">
        <w:t xml:space="preserve">of chars </w:t>
      </w:r>
      <w:r w:rsidR="009573FB">
        <w:t xml:space="preserve">where each </w:t>
      </w:r>
      <w:r w:rsidR="00327731">
        <w:t xml:space="preserve">char represent a square of the board which </w:t>
      </w:r>
      <w:r w:rsidRPr="005F0478">
        <w:rPr>
          <w:noProof/>
        </w:rPr>
        <w:t>initiali</w:t>
      </w:r>
      <w:r w:rsidR="005F0478">
        <w:rPr>
          <w:noProof/>
        </w:rPr>
        <w:t>s</w:t>
      </w:r>
      <w:r w:rsidRPr="005F0478">
        <w:rPr>
          <w:noProof/>
        </w:rPr>
        <w:t>ed</w:t>
      </w:r>
      <w:r>
        <w:t xml:space="preserve"> with values </w:t>
      </w:r>
      <w:r w:rsidR="00327731">
        <w:t xml:space="preserve">‘1’, ‘2’, ‘3’, ‘4’, ‘5’,’6’,’7’, ‘8’, ‘9’. Depending on what square number, that a player </w:t>
      </w:r>
      <w:r w:rsidR="00327731" w:rsidRPr="00F01A0B">
        <w:rPr>
          <w:noProof/>
        </w:rPr>
        <w:t>ha</w:t>
      </w:r>
      <w:r w:rsidR="00F01A0B">
        <w:rPr>
          <w:noProof/>
        </w:rPr>
        <w:t>s</w:t>
      </w:r>
      <w:r w:rsidR="00327731">
        <w:t xml:space="preserve"> positioned a piece on the game board, the string</w:t>
      </w:r>
      <w:r w:rsidR="00F01A0B">
        <w:t xml:space="preserve"> </w:t>
      </w:r>
      <w:r w:rsidR="00327731" w:rsidRPr="0091497B">
        <w:rPr>
          <w:noProof/>
        </w:rPr>
        <w:t>replaced</w:t>
      </w:r>
      <w:r w:rsidR="00327731">
        <w:t xml:space="preserve"> with a certain piece, either a </w:t>
      </w:r>
      <w:proofErr w:type="gramStart"/>
      <w:r w:rsidR="00327731">
        <w:t>nought(</w:t>
      </w:r>
      <w:proofErr w:type="gramEnd"/>
      <w:r w:rsidR="00327731">
        <w:t xml:space="preserve">‘O’) or cross(‘X’), </w:t>
      </w:r>
      <w:r w:rsidR="00327731" w:rsidRPr="00F01A0B">
        <w:rPr>
          <w:noProof/>
        </w:rPr>
        <w:t>depend</w:t>
      </w:r>
      <w:r w:rsidR="00F01A0B">
        <w:rPr>
          <w:noProof/>
        </w:rPr>
        <w:t>ing</w:t>
      </w:r>
      <w:r w:rsidR="00327731">
        <w:t xml:space="preserve"> on what player </w:t>
      </w:r>
      <w:r w:rsidR="00327731" w:rsidRPr="00F01A0B">
        <w:rPr>
          <w:noProof/>
        </w:rPr>
        <w:t>ha</w:t>
      </w:r>
      <w:r w:rsidR="00F01A0B">
        <w:rPr>
          <w:noProof/>
        </w:rPr>
        <w:t>s</w:t>
      </w:r>
      <w:r w:rsidR="00327731">
        <w:t xml:space="preserve"> positioned a move.</w:t>
      </w:r>
      <w:r w:rsidR="00F01A0B">
        <w:t xml:space="preserve"> </w:t>
      </w:r>
      <w:proofErr w:type="gramStart"/>
      <w:r w:rsidR="005F0478">
        <w:t xml:space="preserve">The Game board implemented as </w:t>
      </w:r>
      <w:r w:rsidR="007B5F74" w:rsidRPr="005F0478">
        <w:rPr>
          <w:noProof/>
        </w:rPr>
        <w:t xml:space="preserve">a 1D array instead of a 2D array </w:t>
      </w:r>
      <w:r w:rsidR="004E3248" w:rsidRPr="005F0478">
        <w:rPr>
          <w:noProof/>
        </w:rPr>
        <w:t>as 1D array stores data in a list whereas 2D array stores data in a row-column format</w:t>
      </w:r>
      <w:r w:rsidR="005F0478">
        <w:rPr>
          <w:noProof/>
        </w:rPr>
        <w:t>,</w:t>
      </w:r>
      <w:r w:rsidR="004E3248" w:rsidRPr="005F0478">
        <w:rPr>
          <w:noProof/>
        </w:rPr>
        <w:t xml:space="preserve"> </w:t>
      </w:r>
      <w:r w:rsidR="005F0478" w:rsidRPr="005F0478">
        <w:rPr>
          <w:noProof/>
        </w:rPr>
        <w:t>Therefore</w:t>
      </w:r>
      <w:r w:rsidR="005F0478">
        <w:rPr>
          <w:noProof/>
        </w:rPr>
        <w:t xml:space="preserve">, it </w:t>
      </w:r>
      <w:r w:rsidR="004E3248" w:rsidRPr="005F0478">
        <w:rPr>
          <w:noProof/>
        </w:rPr>
        <w:t>is easier to implement and faster loop through the game board and change value of game board square when a player makes a move compare to being implemented by a 2D array.</w:t>
      </w:r>
      <w:proofErr w:type="gramEnd"/>
      <w:r w:rsidR="004E3248">
        <w:rPr>
          <w:noProof/>
        </w:rPr>
        <w:t xml:space="preserve"> </w:t>
      </w:r>
      <w:r w:rsidR="004E3248" w:rsidRPr="00FC320B">
        <w:rPr>
          <w:noProof/>
        </w:rPr>
        <w:t>G</w:t>
      </w:r>
      <w:r w:rsidR="007F1178" w:rsidRPr="00FC320B">
        <w:rPr>
          <w:noProof/>
        </w:rPr>
        <w:t>ame board</w:t>
      </w:r>
      <w:r w:rsidR="004E3248" w:rsidRPr="00FC320B">
        <w:rPr>
          <w:noProof/>
        </w:rPr>
        <w:t xml:space="preserve"> implemented by</w:t>
      </w:r>
      <w:r w:rsidR="007F1178" w:rsidRPr="00FC320B">
        <w:rPr>
          <w:noProof/>
        </w:rPr>
        <w:t xml:space="preserve"> using a</w:t>
      </w:r>
      <w:r w:rsidR="004E3248" w:rsidRPr="00FC320B">
        <w:rPr>
          <w:noProof/>
        </w:rPr>
        <w:t>n</w:t>
      </w:r>
      <w:r w:rsidR="007F1178" w:rsidRPr="00FC320B">
        <w:rPr>
          <w:noProof/>
        </w:rPr>
        <w:t xml:space="preserve"> Array instead of </w:t>
      </w:r>
      <w:r w:rsidR="004E3248" w:rsidRPr="00FC320B">
        <w:rPr>
          <w:noProof/>
        </w:rPr>
        <w:t xml:space="preserve">a </w:t>
      </w:r>
      <w:r w:rsidR="007F1178" w:rsidRPr="00FC320B">
        <w:rPr>
          <w:noProof/>
        </w:rPr>
        <w:t>linked list because Array supports Random Access, that indicate elements can be accessed directly using their inde</w:t>
      </w:r>
      <w:r w:rsidR="00F01A0B" w:rsidRPr="00FC320B">
        <w:rPr>
          <w:noProof/>
        </w:rPr>
        <w:t>x</w:t>
      </w:r>
      <w:r w:rsidR="00FC320B">
        <w:rPr>
          <w:noProof/>
        </w:rPr>
        <w:t xml:space="preserve">. For </w:t>
      </w:r>
      <w:r w:rsidR="00F01A0B" w:rsidRPr="00FC320B">
        <w:rPr>
          <w:noProof/>
        </w:rPr>
        <w:t>example,</w:t>
      </w:r>
      <w:r w:rsidR="007F1178" w:rsidRPr="00FC320B">
        <w:rPr>
          <w:noProof/>
        </w:rPr>
        <w:t xml:space="preserve"> when a player decide</w:t>
      </w:r>
      <w:r w:rsidR="00ED2A0B" w:rsidRPr="00FC320B">
        <w:rPr>
          <w:noProof/>
        </w:rPr>
        <w:t>s</w:t>
      </w:r>
      <w:r w:rsidR="007F1178" w:rsidRPr="00FC320B">
        <w:rPr>
          <w:noProof/>
        </w:rPr>
        <w:t xml:space="preserve"> </w:t>
      </w:r>
      <w:r w:rsidR="00ED2A0B" w:rsidRPr="00FC320B">
        <w:rPr>
          <w:noProof/>
        </w:rPr>
        <w:t xml:space="preserve">to </w:t>
      </w:r>
      <w:r w:rsidR="007F1178" w:rsidRPr="00FC320B">
        <w:rPr>
          <w:noProof/>
        </w:rPr>
        <w:t>position a cross piece to square 7, square[7] can easily change from ‘7’ to ‘X’</w:t>
      </w:r>
      <w:r w:rsidR="00FC2D48" w:rsidRPr="00FC320B">
        <w:rPr>
          <w:noProof/>
        </w:rPr>
        <w:t xml:space="preserve"> whereas Linked list supports Sequential access, that indicate</w:t>
      </w:r>
      <w:r w:rsidR="00ED2A0B" w:rsidRPr="00FC320B">
        <w:rPr>
          <w:noProof/>
        </w:rPr>
        <w:t>s</w:t>
      </w:r>
      <w:r w:rsidR="00FC2D48" w:rsidRPr="00FC320B">
        <w:rPr>
          <w:noProof/>
        </w:rPr>
        <w:t xml:space="preserve"> accessing any square of the game board, we have to </w:t>
      </w:r>
      <w:r w:rsidR="00F01A0B" w:rsidRPr="00FC320B">
        <w:rPr>
          <w:noProof/>
        </w:rPr>
        <w:t>traverse the complete linked list to that square sequentially</w:t>
      </w:r>
      <w:r w:rsidR="00FC2D48" w:rsidRPr="00FC320B">
        <w:rPr>
          <w:noProof/>
        </w:rPr>
        <w:t>.</w:t>
      </w:r>
      <w:r w:rsidR="00FC2D48">
        <w:t xml:space="preserve"> Therefore, to access </w:t>
      </w:r>
      <w:r w:rsidR="00ED2A0B">
        <w:t xml:space="preserve">the </w:t>
      </w:r>
      <w:r w:rsidR="00FC2D48" w:rsidRPr="00ED2A0B">
        <w:rPr>
          <w:noProof/>
        </w:rPr>
        <w:t>nth</w:t>
      </w:r>
      <w:r w:rsidR="00FC2D48">
        <w:t xml:space="preserve"> element of a linked list, time complexity is O(n) </w:t>
      </w:r>
      <w:r w:rsidR="00FC2D48" w:rsidRPr="00ED2A0B">
        <w:rPr>
          <w:noProof/>
        </w:rPr>
        <w:t>whereas</w:t>
      </w:r>
      <w:r w:rsidR="00FC2D48">
        <w:t xml:space="preserve"> accessing elements within </w:t>
      </w:r>
      <w:r w:rsidR="00ED2A0B">
        <w:t xml:space="preserve">the </w:t>
      </w:r>
      <w:r w:rsidR="00FC2D48" w:rsidRPr="00ED2A0B">
        <w:rPr>
          <w:noProof/>
        </w:rPr>
        <w:t>array</w:t>
      </w:r>
      <w:r w:rsidR="00FC2D48">
        <w:t xml:space="preserve"> is fast with a constant time complexity of O(1). </w:t>
      </w:r>
      <w:r w:rsidR="00F01A0B" w:rsidRPr="00F01A0B">
        <w:rPr>
          <w:noProof/>
        </w:rPr>
        <w:t xml:space="preserve">Game board implemented by an </w:t>
      </w:r>
      <w:r w:rsidR="00E24FD5" w:rsidRPr="00F01A0B">
        <w:rPr>
          <w:noProof/>
        </w:rPr>
        <w:t>array instead of a stack because</w:t>
      </w:r>
      <w:r w:rsidR="00F01A0B" w:rsidRPr="00F01A0B">
        <w:rPr>
          <w:noProof/>
        </w:rPr>
        <w:t>,</w:t>
      </w:r>
      <w:r w:rsidR="00E24FD5" w:rsidRPr="00F01A0B">
        <w:rPr>
          <w:noProof/>
        </w:rPr>
        <w:t xml:space="preserve"> in a</w:t>
      </w:r>
      <w:r w:rsidR="00F01A0B" w:rsidRPr="00F01A0B">
        <w:rPr>
          <w:noProof/>
        </w:rPr>
        <w:t>n</w:t>
      </w:r>
      <w:r w:rsidR="00E24FD5" w:rsidRPr="00F01A0B">
        <w:rPr>
          <w:noProof/>
        </w:rPr>
        <w:t xml:space="preserve"> array, the objects </w:t>
      </w:r>
      <w:r w:rsidR="00F01A0B" w:rsidRPr="00F01A0B">
        <w:rPr>
          <w:noProof/>
        </w:rPr>
        <w:t>are</w:t>
      </w:r>
      <w:r w:rsidR="00E24FD5" w:rsidRPr="00F01A0B">
        <w:rPr>
          <w:noProof/>
        </w:rPr>
        <w:t xml:space="preserve"> arranged in a way so it can be accessed at any time </w:t>
      </w:r>
      <w:r w:rsidR="00F01A0B" w:rsidRPr="00F01A0B">
        <w:rPr>
          <w:noProof/>
        </w:rPr>
        <w:t>randomly</w:t>
      </w:r>
      <w:r w:rsidR="00E24FD5" w:rsidRPr="00F01A0B">
        <w:rPr>
          <w:noProof/>
        </w:rPr>
        <w:t xml:space="preserve"> whereas</w:t>
      </w:r>
      <w:r w:rsidR="001436D8">
        <w:rPr>
          <w:noProof/>
        </w:rPr>
        <w:t>,</w:t>
      </w:r>
      <w:r w:rsidR="00E24FD5" w:rsidRPr="00F01A0B">
        <w:rPr>
          <w:noProof/>
        </w:rPr>
        <w:t xml:space="preserve"> </w:t>
      </w:r>
      <w:r w:rsidR="00E24FD5" w:rsidRPr="001436D8">
        <w:rPr>
          <w:noProof/>
        </w:rPr>
        <w:t>in</w:t>
      </w:r>
      <w:r w:rsidR="00E24FD5" w:rsidRPr="00F01A0B">
        <w:rPr>
          <w:noProof/>
        </w:rPr>
        <w:t xml:space="preserve"> a stack, the objects arranged in a way where it </w:t>
      </w:r>
      <w:r w:rsidR="00F01A0B" w:rsidRPr="00F01A0B">
        <w:rPr>
          <w:noProof/>
        </w:rPr>
        <w:t>is only inserted or deleted from one end</w:t>
      </w:r>
      <w:r w:rsidR="003E0B51">
        <w:t xml:space="preserve"> Insertion and deletion </w:t>
      </w:r>
      <w:r w:rsidR="003E0B51" w:rsidRPr="00ED2A0B">
        <w:rPr>
          <w:noProof/>
        </w:rPr>
        <w:t>take</w:t>
      </w:r>
      <w:r w:rsidR="003E0B51">
        <w:t xml:space="preserve"> place within any position.</w:t>
      </w:r>
      <w:r w:rsidR="00807ABF">
        <w:t xml:space="preserve"> </w:t>
      </w:r>
      <w:r w:rsidR="00FC320B">
        <w:t xml:space="preserve">Therefore, accessing </w:t>
      </w:r>
      <w:r w:rsidR="00FC320B" w:rsidRPr="00FC320B">
        <w:rPr>
          <w:noProof/>
        </w:rPr>
        <w:t xml:space="preserve">a </w:t>
      </w:r>
      <w:r w:rsidR="00FC320B">
        <w:rPr>
          <w:noProof/>
        </w:rPr>
        <w:t>specific</w:t>
      </w:r>
      <w:r w:rsidR="00FC320B">
        <w:t xml:space="preserve"> square of the game board is more efficient and quick when the game board implemented in </w:t>
      </w:r>
      <w:r w:rsidR="00FC320B" w:rsidRPr="00FC320B">
        <w:rPr>
          <w:noProof/>
        </w:rPr>
        <w:t>an Array</w:t>
      </w:r>
      <w:r w:rsidR="00FC320B">
        <w:t xml:space="preserve"> instead of a Stack as the time complexity of accessing the </w:t>
      </w:r>
      <w:r w:rsidR="00FC320B" w:rsidRPr="00FC320B">
        <w:rPr>
          <w:noProof/>
        </w:rPr>
        <w:t>value</w:t>
      </w:r>
      <w:r w:rsidR="00FC320B">
        <w:t xml:space="preserve"> of an </w:t>
      </w:r>
      <w:r w:rsidR="00FC320B" w:rsidRPr="00FC320B">
        <w:rPr>
          <w:noProof/>
        </w:rPr>
        <w:t>array</w:t>
      </w:r>
      <w:r w:rsidR="00FC320B">
        <w:t xml:space="preserve"> is </w:t>
      </w:r>
      <w:r w:rsidR="00FC320B" w:rsidRPr="00FC320B">
        <w:t>Θ(1)</w:t>
      </w:r>
      <w:r w:rsidR="00FC320B">
        <w:t xml:space="preserve"> and time complexity of accessing the </w:t>
      </w:r>
      <w:r w:rsidR="00FC320B" w:rsidRPr="00FC320B">
        <w:rPr>
          <w:noProof/>
        </w:rPr>
        <w:t>value</w:t>
      </w:r>
      <w:r w:rsidR="00FC320B">
        <w:t xml:space="preserve"> of stack is </w:t>
      </w:r>
      <w:r w:rsidR="00FC320B" w:rsidRPr="00FC320B">
        <w:t>Θ(</w:t>
      </w:r>
      <w:r w:rsidR="00FC320B">
        <w:t xml:space="preserve">n). </w:t>
      </w:r>
    </w:p>
    <w:p w14:paraId="14F3DF11" w14:textId="28FBDE4D" w:rsidR="00FC320B" w:rsidRDefault="00F86A3B" w:rsidP="00FC320B">
      <w:r>
        <w:lastRenderedPageBreak/>
        <w:t xml:space="preserve">Four </w:t>
      </w:r>
      <w:r w:rsidR="00407406">
        <w:t xml:space="preserve">stacks </w:t>
      </w:r>
      <w:proofErr w:type="gramStart"/>
      <w:r w:rsidR="00407406">
        <w:rPr>
          <w:noProof/>
        </w:rPr>
        <w:t>are</w:t>
      </w:r>
      <w:r w:rsidR="00407406">
        <w:t xml:space="preserve"> used</w:t>
      </w:r>
      <w:proofErr w:type="gramEnd"/>
      <w:r w:rsidR="00407406">
        <w:t xml:space="preserve"> </w:t>
      </w:r>
      <w:r w:rsidR="003E0B51">
        <w:t xml:space="preserve">to implement the undo and redo function. A move </w:t>
      </w:r>
      <w:r w:rsidR="003E0B51" w:rsidRPr="00ED2A0B">
        <w:rPr>
          <w:noProof/>
        </w:rPr>
        <w:t>is undo</w:t>
      </w:r>
      <w:r w:rsidR="00ED2A0B">
        <w:rPr>
          <w:noProof/>
        </w:rPr>
        <w:t>ne</w:t>
      </w:r>
      <w:r w:rsidR="003E0B51">
        <w:t xml:space="preserve"> </w:t>
      </w:r>
      <w:r w:rsidR="009A64A5">
        <w:t>every time</w:t>
      </w:r>
      <w:r w:rsidR="003E0B51">
        <w:t xml:space="preserve"> user types in ‘10’</w:t>
      </w:r>
      <w:r w:rsidR="00506538">
        <w:t xml:space="preserve"> and a player can redo a move by typing ’11’. </w:t>
      </w:r>
      <w:r w:rsidR="00407406">
        <w:t xml:space="preserve">The </w:t>
      </w:r>
      <w:r w:rsidR="00506538">
        <w:t>stack</w:t>
      </w:r>
      <w:r w:rsidR="00407406">
        <w:t>s made are</w:t>
      </w:r>
      <w:r w:rsidR="00506538">
        <w:t xml:space="preserve"> </w:t>
      </w:r>
      <w:r w:rsidR="00407406">
        <w:t xml:space="preserve">a </w:t>
      </w:r>
      <w:r w:rsidR="00407406" w:rsidRPr="00407406">
        <w:rPr>
          <w:noProof/>
        </w:rPr>
        <w:t>stack</w:t>
      </w:r>
      <w:r w:rsidR="00407406">
        <w:t xml:space="preserve"> </w:t>
      </w:r>
      <w:r w:rsidR="00506538">
        <w:t xml:space="preserve">that </w:t>
      </w:r>
      <w:r w:rsidR="00506538" w:rsidRPr="003B48B9">
        <w:rPr>
          <w:noProof/>
        </w:rPr>
        <w:t>contain</w:t>
      </w:r>
      <w:r w:rsidR="003B48B9">
        <w:rPr>
          <w:noProof/>
        </w:rPr>
        <w:t>s</w:t>
      </w:r>
      <w:r w:rsidR="00506538">
        <w:t xml:space="preserve"> all of the </w:t>
      </w:r>
      <w:r>
        <w:t>choices</w:t>
      </w:r>
      <w:r w:rsidR="00506538">
        <w:t xml:space="preserve"> which </w:t>
      </w:r>
      <w:r w:rsidR="00ED2A0B">
        <w:rPr>
          <w:noProof/>
        </w:rPr>
        <w:t>are</w:t>
      </w:r>
      <w:r w:rsidR="00506538">
        <w:t xml:space="preserve"> called ‘</w:t>
      </w:r>
      <w:proofErr w:type="spellStart"/>
      <w:r w:rsidR="00506538">
        <w:t>undo</w:t>
      </w:r>
      <w:r w:rsidR="006436C5">
        <w:t>Choices</w:t>
      </w:r>
      <w:proofErr w:type="spellEnd"/>
      <w:r w:rsidR="00506538">
        <w:t>’</w:t>
      </w:r>
      <w:r w:rsidR="006436C5">
        <w:t>, stack that contains all of the marks which are called ‘</w:t>
      </w:r>
      <w:proofErr w:type="spellStart"/>
      <w:r w:rsidR="006436C5">
        <w:t>undoMarks</w:t>
      </w:r>
      <w:proofErr w:type="spellEnd"/>
      <w:r w:rsidR="006436C5">
        <w:t>’, stack that contains all of choices that been undone which is called ‘</w:t>
      </w:r>
      <w:proofErr w:type="spellStart"/>
      <w:r w:rsidR="006436C5">
        <w:t>redoChoices</w:t>
      </w:r>
      <w:proofErr w:type="spellEnd"/>
      <w:r w:rsidR="006436C5">
        <w:t>’ and stack that contains all of the marks that been undone which is called ‘</w:t>
      </w:r>
      <w:proofErr w:type="spellStart"/>
      <w:r w:rsidR="006436C5" w:rsidRPr="00FC320B">
        <w:rPr>
          <w:noProof/>
        </w:rPr>
        <w:t>redoMarks</w:t>
      </w:r>
      <w:proofErr w:type="spellEnd"/>
      <w:r w:rsidR="006436C5">
        <w:t xml:space="preserve">’. </w:t>
      </w:r>
      <w:r w:rsidR="00506538">
        <w:t xml:space="preserve">Every time a player makes a move, </w:t>
      </w:r>
      <w:r w:rsidR="006436C5">
        <w:t>choices, in the ‘</w:t>
      </w:r>
      <w:proofErr w:type="spellStart"/>
      <w:r w:rsidR="006436C5">
        <w:t>redoChoices</w:t>
      </w:r>
      <w:proofErr w:type="spellEnd"/>
      <w:r w:rsidR="006436C5">
        <w:t xml:space="preserve">’ </w:t>
      </w:r>
      <w:r w:rsidR="006436C5" w:rsidRPr="006436C5">
        <w:rPr>
          <w:noProof/>
        </w:rPr>
        <w:t>destroyed</w:t>
      </w:r>
      <w:r w:rsidR="006436C5">
        <w:t xml:space="preserve">, </w:t>
      </w:r>
      <w:r w:rsidR="00506538">
        <w:t>m</w:t>
      </w:r>
      <w:r w:rsidR="006436C5">
        <w:t>arks</w:t>
      </w:r>
      <w:r w:rsidR="00506538">
        <w:t xml:space="preserve"> in the ‘</w:t>
      </w:r>
      <w:proofErr w:type="spellStart"/>
      <w:r w:rsidR="00506538" w:rsidRPr="00FC320B">
        <w:rPr>
          <w:noProof/>
        </w:rPr>
        <w:t>redo</w:t>
      </w:r>
      <w:r w:rsidR="006436C5" w:rsidRPr="00FC320B">
        <w:rPr>
          <w:noProof/>
        </w:rPr>
        <w:t>Marks</w:t>
      </w:r>
      <w:proofErr w:type="spellEnd"/>
      <w:r w:rsidR="00506538">
        <w:t xml:space="preserve">’ </w:t>
      </w:r>
      <w:r w:rsidR="00506538" w:rsidRPr="006436C5">
        <w:rPr>
          <w:noProof/>
        </w:rPr>
        <w:t>destroyed</w:t>
      </w:r>
      <w:r w:rsidR="00ED2A0B">
        <w:t>,</w:t>
      </w:r>
      <w:r w:rsidR="006436C5">
        <w:t xml:space="preserve"> choice pushed into the ‘</w:t>
      </w:r>
      <w:proofErr w:type="spellStart"/>
      <w:r w:rsidR="006436C5">
        <w:t>undoChoices</w:t>
      </w:r>
      <w:proofErr w:type="spellEnd"/>
      <w:r w:rsidR="006436C5">
        <w:t>’</w:t>
      </w:r>
      <w:r w:rsidR="00506538">
        <w:t xml:space="preserve"> </w:t>
      </w:r>
      <w:r w:rsidR="00506538" w:rsidRPr="00ED2A0B">
        <w:rPr>
          <w:noProof/>
        </w:rPr>
        <w:t>and</w:t>
      </w:r>
      <w:r w:rsidR="00506538">
        <w:t xml:space="preserve"> a </w:t>
      </w:r>
      <w:r w:rsidR="006436C5">
        <w:t>mark</w:t>
      </w:r>
      <w:r w:rsidR="00506538">
        <w:t xml:space="preserve"> </w:t>
      </w:r>
      <w:r w:rsidR="00506538" w:rsidRPr="00407406">
        <w:rPr>
          <w:noProof/>
        </w:rPr>
        <w:t>pushed</w:t>
      </w:r>
      <w:r w:rsidR="00506538">
        <w:t xml:space="preserve"> into the ‘</w:t>
      </w:r>
      <w:proofErr w:type="spellStart"/>
      <w:r w:rsidR="006436C5">
        <w:t>undo</w:t>
      </w:r>
      <w:r w:rsidR="006436C5" w:rsidRPr="006436C5">
        <w:rPr>
          <w:noProof/>
        </w:rPr>
        <w:t>Marks</w:t>
      </w:r>
      <w:proofErr w:type="spellEnd"/>
      <w:r w:rsidR="00506538">
        <w:t xml:space="preserve">’. When a </w:t>
      </w:r>
      <w:r w:rsidR="009A64A5">
        <w:t>player (</w:t>
      </w:r>
      <w:r w:rsidR="00506538">
        <w:t xml:space="preserve">either player 1 or player 2) undo a move, </w:t>
      </w:r>
      <w:r w:rsidR="00A41996">
        <w:t xml:space="preserve">the </w:t>
      </w:r>
      <w:r w:rsidR="006436C5" w:rsidRPr="006436C5">
        <w:rPr>
          <w:noProof/>
        </w:rPr>
        <w:t>mark</w:t>
      </w:r>
      <w:r w:rsidR="00506538" w:rsidRPr="00A41996">
        <w:rPr>
          <w:noProof/>
        </w:rPr>
        <w:t xml:space="preserve"> popped</w:t>
      </w:r>
      <w:r w:rsidR="00506538">
        <w:t xml:space="preserve"> from ‘</w:t>
      </w:r>
      <w:proofErr w:type="spellStart"/>
      <w:r w:rsidR="00506538">
        <w:t>undo</w:t>
      </w:r>
      <w:r w:rsidR="006436C5">
        <w:t>Marks</w:t>
      </w:r>
      <w:proofErr w:type="spellEnd"/>
      <w:r w:rsidR="00506538">
        <w:t>’</w:t>
      </w:r>
      <w:r w:rsidR="00A41996">
        <w:t xml:space="preserve"> and pushed into the</w:t>
      </w:r>
      <w:r w:rsidR="0091497B">
        <w:t xml:space="preserve"> </w:t>
      </w:r>
      <w:r w:rsidR="00A41996">
        <w:t>‘</w:t>
      </w:r>
      <w:proofErr w:type="spellStart"/>
      <w:r w:rsidR="00A41996" w:rsidRPr="00FC320B">
        <w:rPr>
          <w:noProof/>
        </w:rPr>
        <w:t>redoMarks</w:t>
      </w:r>
      <w:proofErr w:type="spellEnd"/>
      <w:r w:rsidR="00A41996">
        <w:t>’</w:t>
      </w:r>
      <w:r w:rsidR="006436C5">
        <w:t xml:space="preserve">, </w:t>
      </w:r>
      <w:r w:rsidR="00A41996">
        <w:t>the</w:t>
      </w:r>
      <w:r w:rsidR="006436C5">
        <w:t xml:space="preserve"> choice is popped from ‘</w:t>
      </w:r>
      <w:proofErr w:type="spellStart"/>
      <w:r w:rsidR="006436C5">
        <w:t>undoChoices</w:t>
      </w:r>
      <w:proofErr w:type="spellEnd"/>
      <w:r w:rsidR="006436C5">
        <w:t>’ and pushed into the ‘</w:t>
      </w:r>
      <w:proofErr w:type="spellStart"/>
      <w:r w:rsidR="006436C5">
        <w:t>redoChoices</w:t>
      </w:r>
      <w:proofErr w:type="spellEnd"/>
      <w:r w:rsidR="006436C5">
        <w:t>’</w:t>
      </w:r>
      <w:r w:rsidR="00A41996">
        <w:t xml:space="preserve">. </w:t>
      </w:r>
      <w:proofErr w:type="gramStart"/>
      <w:r w:rsidR="00506538">
        <w:t xml:space="preserve">The game </w:t>
      </w:r>
      <w:r w:rsidR="00506538" w:rsidRPr="00407406">
        <w:rPr>
          <w:noProof/>
        </w:rPr>
        <w:t>then set</w:t>
      </w:r>
      <w:r w:rsidR="00506538">
        <w:t xml:space="preserve"> to the previous game state</w:t>
      </w:r>
      <w:r w:rsidR="00A41996">
        <w:t xml:space="preserve"> and is the next player turn to make a decision</w:t>
      </w:r>
      <w:r w:rsidR="00506538">
        <w:t>.</w:t>
      </w:r>
      <w:proofErr w:type="gramEnd"/>
      <w:r w:rsidR="00506538">
        <w:t xml:space="preserve"> Players can keep undoing moves from current state </w:t>
      </w:r>
      <w:proofErr w:type="gramStart"/>
      <w:r w:rsidR="00506538">
        <w:t>till</w:t>
      </w:r>
      <w:proofErr w:type="gramEnd"/>
      <w:r w:rsidR="00506538">
        <w:t xml:space="preserve"> initial game state where the game board is empty. When a user </w:t>
      </w:r>
      <w:r w:rsidR="00506538" w:rsidRPr="003B48B9">
        <w:rPr>
          <w:noProof/>
        </w:rPr>
        <w:t>redo</w:t>
      </w:r>
      <w:r w:rsidR="003B48B9">
        <w:rPr>
          <w:noProof/>
        </w:rPr>
        <w:t>es</w:t>
      </w:r>
      <w:r w:rsidR="00506538">
        <w:t xml:space="preserve"> a move, </w:t>
      </w:r>
      <w:r w:rsidR="00506538" w:rsidRPr="003B48B9">
        <w:rPr>
          <w:noProof/>
        </w:rPr>
        <w:t xml:space="preserve">the </w:t>
      </w:r>
      <w:r w:rsidR="009A5104" w:rsidRPr="003B48B9">
        <w:rPr>
          <w:noProof/>
        </w:rPr>
        <w:t>un-done</w:t>
      </w:r>
      <w:r w:rsidR="009A5104">
        <w:t xml:space="preserve"> move will be re-done where players can redo until all undone moves are on the game board. </w:t>
      </w:r>
      <w:r w:rsidR="00407406" w:rsidRPr="00407406">
        <w:rPr>
          <w:noProof/>
        </w:rPr>
        <w:t>This ope</w:t>
      </w:r>
      <w:r w:rsidR="00407406">
        <w:rPr>
          <w:noProof/>
        </w:rPr>
        <w:t xml:space="preserve">ration happens </w:t>
      </w:r>
      <w:r w:rsidR="009A5104" w:rsidRPr="00407406">
        <w:rPr>
          <w:noProof/>
        </w:rPr>
        <w:t>by</w:t>
      </w:r>
      <w:r w:rsidR="009A5104">
        <w:t xml:space="preserve"> popping a m</w:t>
      </w:r>
      <w:r w:rsidR="00A41996">
        <w:t>ark</w:t>
      </w:r>
      <w:r w:rsidR="009A5104">
        <w:t xml:space="preserve"> from ‘</w:t>
      </w:r>
      <w:proofErr w:type="spellStart"/>
      <w:r w:rsidR="009A5104" w:rsidRPr="00FC320B">
        <w:rPr>
          <w:noProof/>
        </w:rPr>
        <w:t>redo</w:t>
      </w:r>
      <w:r w:rsidR="00A41996" w:rsidRPr="00FC320B">
        <w:rPr>
          <w:noProof/>
        </w:rPr>
        <w:t>Moves</w:t>
      </w:r>
      <w:proofErr w:type="spellEnd"/>
      <w:r w:rsidR="009A5104">
        <w:t>’ and pushing into ‘</w:t>
      </w:r>
      <w:proofErr w:type="spellStart"/>
      <w:r w:rsidR="004E3248">
        <w:t>undo</w:t>
      </w:r>
      <w:r w:rsidR="00FC320B">
        <w:t>Moves</w:t>
      </w:r>
      <w:proofErr w:type="spellEnd"/>
      <w:r w:rsidR="009A5104">
        <w:t>’</w:t>
      </w:r>
      <w:r w:rsidR="00A41996">
        <w:t>, popping the choice from ‘</w:t>
      </w:r>
      <w:proofErr w:type="spellStart"/>
      <w:r w:rsidR="00A41996">
        <w:t>redoChoices</w:t>
      </w:r>
      <w:proofErr w:type="spellEnd"/>
      <w:r w:rsidR="00A41996">
        <w:t>’ and push into the ‘</w:t>
      </w:r>
      <w:proofErr w:type="spellStart"/>
      <w:r w:rsidR="00A41996">
        <w:t>redoChoices</w:t>
      </w:r>
      <w:proofErr w:type="spellEnd"/>
      <w:r w:rsidR="00A41996">
        <w:t>’</w:t>
      </w:r>
      <w:r w:rsidR="009A5104">
        <w:t xml:space="preserve">. When a player makes a move, </w:t>
      </w:r>
      <w:r w:rsidR="003B48B9">
        <w:t xml:space="preserve">the </w:t>
      </w:r>
      <w:r w:rsidR="009A5104" w:rsidRPr="003B48B9">
        <w:rPr>
          <w:noProof/>
        </w:rPr>
        <w:t>player</w:t>
      </w:r>
      <w:r w:rsidR="004E3248">
        <w:rPr>
          <w:noProof/>
        </w:rPr>
        <w:t>s</w:t>
      </w:r>
      <w:r w:rsidR="009A5104">
        <w:t xml:space="preserve"> can no longer redo moves that</w:t>
      </w:r>
      <w:r w:rsidR="004E3248">
        <w:t xml:space="preserve"> they previously </w:t>
      </w:r>
      <w:r w:rsidR="006810F9">
        <w:t xml:space="preserve">have </w:t>
      </w:r>
      <w:r w:rsidR="009A5104" w:rsidRPr="006810F9">
        <w:rPr>
          <w:noProof/>
        </w:rPr>
        <w:t>undone</w:t>
      </w:r>
      <w:r w:rsidR="009A5104">
        <w:t>.</w:t>
      </w:r>
      <w:r w:rsidR="00407406">
        <w:t xml:space="preserve"> </w:t>
      </w:r>
      <w:r w:rsidR="00407406" w:rsidRPr="001436D8">
        <w:rPr>
          <w:noProof/>
        </w:rPr>
        <w:t>Stacks used</w:t>
      </w:r>
      <w:r w:rsidR="009A5104" w:rsidRPr="001436D8">
        <w:rPr>
          <w:noProof/>
        </w:rPr>
        <w:t xml:space="preserve"> </w:t>
      </w:r>
      <w:r w:rsidR="00407406" w:rsidRPr="001436D8">
        <w:rPr>
          <w:noProof/>
        </w:rPr>
        <w:t>I</w:t>
      </w:r>
      <w:r w:rsidR="009A5104" w:rsidRPr="001436D8">
        <w:rPr>
          <w:noProof/>
        </w:rPr>
        <w:t>nstead of array</w:t>
      </w:r>
      <w:r w:rsidR="00407406" w:rsidRPr="001436D8">
        <w:rPr>
          <w:noProof/>
        </w:rPr>
        <w:t xml:space="preserve">s </w:t>
      </w:r>
      <w:r w:rsidR="009A5104" w:rsidRPr="001436D8">
        <w:rPr>
          <w:noProof/>
        </w:rPr>
        <w:t>to implement t</w:t>
      </w:r>
      <w:r w:rsidR="00407406" w:rsidRPr="001436D8">
        <w:rPr>
          <w:noProof/>
        </w:rPr>
        <w:t>hese</w:t>
      </w:r>
      <w:r w:rsidR="009A5104" w:rsidRPr="001436D8">
        <w:rPr>
          <w:noProof/>
        </w:rPr>
        <w:t xml:space="preserve"> feature</w:t>
      </w:r>
      <w:r w:rsidR="00407406" w:rsidRPr="001436D8">
        <w:rPr>
          <w:noProof/>
        </w:rPr>
        <w:t>s</w:t>
      </w:r>
      <w:r w:rsidR="009A5104" w:rsidRPr="001436D8">
        <w:rPr>
          <w:noProof/>
        </w:rPr>
        <w:t xml:space="preserve"> because a stack is a linear data structure shown by a sequential collection of elements in a fixed order where a</w:t>
      </w:r>
      <w:r w:rsidR="003B48B9" w:rsidRPr="001436D8">
        <w:rPr>
          <w:noProof/>
        </w:rPr>
        <w:t>n</w:t>
      </w:r>
      <w:r w:rsidR="009A5104" w:rsidRPr="001436D8">
        <w:rPr>
          <w:noProof/>
        </w:rPr>
        <w:t xml:space="preserve"> array is a collection of related data values called elements each </w:t>
      </w:r>
      <w:r w:rsidR="009A64A5" w:rsidRPr="001436D8">
        <w:rPr>
          <w:noProof/>
        </w:rPr>
        <w:t>identified</w:t>
      </w:r>
      <w:r w:rsidR="009A5104" w:rsidRPr="001436D8">
        <w:rPr>
          <w:noProof/>
        </w:rPr>
        <w:t xml:space="preserve"> </w:t>
      </w:r>
      <w:r w:rsidR="009A64A5" w:rsidRPr="001436D8">
        <w:rPr>
          <w:noProof/>
        </w:rPr>
        <w:t>by a</w:t>
      </w:r>
      <w:r w:rsidR="003B48B9" w:rsidRPr="001436D8">
        <w:rPr>
          <w:noProof/>
        </w:rPr>
        <w:t>n</w:t>
      </w:r>
      <w:r w:rsidR="009A64A5" w:rsidRPr="001436D8">
        <w:rPr>
          <w:noProof/>
        </w:rPr>
        <w:t xml:space="preserve"> index array</w:t>
      </w:r>
      <w:r w:rsidR="001436D8" w:rsidRPr="001436D8">
        <w:rPr>
          <w:noProof/>
        </w:rPr>
        <w:t xml:space="preserve">. </w:t>
      </w:r>
      <w:r w:rsidR="009A64A5" w:rsidRPr="001436D8">
        <w:rPr>
          <w:noProof/>
        </w:rPr>
        <w:t>Also, stack elements can be added or removed in a LIFO order meaning last one in is first to be accessed and first one in can be accessed last whereas a</w:t>
      </w:r>
      <w:r w:rsidR="003B48B9" w:rsidRPr="001436D8">
        <w:rPr>
          <w:noProof/>
        </w:rPr>
        <w:t>n</w:t>
      </w:r>
      <w:r w:rsidR="009A64A5" w:rsidRPr="001436D8">
        <w:rPr>
          <w:noProof/>
        </w:rPr>
        <w:t xml:space="preserve"> in a</w:t>
      </w:r>
      <w:r w:rsidR="003B48B9" w:rsidRPr="001436D8">
        <w:rPr>
          <w:noProof/>
        </w:rPr>
        <w:t>n</w:t>
      </w:r>
      <w:r w:rsidR="009A64A5" w:rsidRPr="001436D8">
        <w:rPr>
          <w:noProof/>
        </w:rPr>
        <w:t xml:space="preserve"> array, it is a random access operation</w:t>
      </w:r>
      <w:r w:rsidR="001436D8">
        <w:rPr>
          <w:noProof/>
        </w:rPr>
        <w:t>,</w:t>
      </w:r>
      <w:r w:rsidR="009A64A5" w:rsidRPr="001436D8">
        <w:rPr>
          <w:noProof/>
        </w:rPr>
        <w:t xml:space="preserve"> and everything gets down to start of </w:t>
      </w:r>
      <w:r w:rsidR="003B48B9" w:rsidRPr="001436D8">
        <w:rPr>
          <w:noProof/>
        </w:rPr>
        <w:t xml:space="preserve">the </w:t>
      </w:r>
      <w:r w:rsidR="009A64A5" w:rsidRPr="001436D8">
        <w:rPr>
          <w:noProof/>
        </w:rPr>
        <w:t>array.</w:t>
      </w:r>
      <w:r w:rsidR="009A64A5">
        <w:t xml:space="preserve"> Insertion and deletion </w:t>
      </w:r>
      <w:r w:rsidR="009A64A5" w:rsidRPr="003B48B9">
        <w:rPr>
          <w:noProof/>
        </w:rPr>
        <w:t>take</w:t>
      </w:r>
      <w:r w:rsidR="009A64A5">
        <w:t xml:space="preserve"> place in any position. </w:t>
      </w:r>
      <w:r w:rsidR="00407406">
        <w:t xml:space="preserve">Therefore, </w:t>
      </w:r>
      <w:r w:rsidR="009A64A5">
        <w:t xml:space="preserve">faster to undo and redo moves by using a stack instead of </w:t>
      </w:r>
      <w:r w:rsidR="009A64A5" w:rsidRPr="003B48B9">
        <w:rPr>
          <w:noProof/>
        </w:rPr>
        <w:t>a</w:t>
      </w:r>
      <w:r w:rsidR="003B48B9">
        <w:rPr>
          <w:noProof/>
        </w:rPr>
        <w:t>n</w:t>
      </w:r>
      <w:r w:rsidR="009A64A5" w:rsidRPr="003B48B9">
        <w:rPr>
          <w:noProof/>
        </w:rPr>
        <w:t xml:space="preserve"> array</w:t>
      </w:r>
      <w:r w:rsidR="00FC320B">
        <w:rPr>
          <w:noProof/>
        </w:rPr>
        <w:t xml:space="preserve"> as </w:t>
      </w:r>
      <w:r w:rsidR="00FC320B" w:rsidRPr="00FC320B">
        <w:rPr>
          <w:noProof/>
        </w:rPr>
        <w:t>is</w:t>
      </w:r>
      <w:r w:rsidR="00FC320B">
        <w:rPr>
          <w:noProof/>
        </w:rPr>
        <w:t xml:space="preserve"> </w:t>
      </w:r>
      <w:r w:rsidR="00FC320B" w:rsidRPr="00FC320B">
        <w:rPr>
          <w:noProof/>
        </w:rPr>
        <w:t>faster</w:t>
      </w:r>
      <w:r w:rsidR="00FC320B">
        <w:rPr>
          <w:noProof/>
        </w:rPr>
        <w:t xml:space="preserve"> to insert values to stacks than inserting values to the </w:t>
      </w:r>
      <w:r w:rsidR="00FC320B" w:rsidRPr="00FC320B">
        <w:rPr>
          <w:noProof/>
        </w:rPr>
        <w:t>array</w:t>
      </w:r>
      <w:r w:rsidR="00FC320B">
        <w:rPr>
          <w:noProof/>
        </w:rPr>
        <w:t xml:space="preserve"> where time complexity of inserting values to the </w:t>
      </w:r>
      <w:r w:rsidR="00FC320B" w:rsidRPr="00FC320B">
        <w:rPr>
          <w:noProof/>
        </w:rPr>
        <w:t>stack</w:t>
      </w:r>
      <w:r w:rsidR="00FC320B">
        <w:rPr>
          <w:noProof/>
        </w:rPr>
        <w:t xml:space="preserve"> is </w:t>
      </w:r>
      <w:r w:rsidR="00FC320B" w:rsidRPr="00FC320B">
        <w:rPr>
          <w:noProof/>
        </w:rPr>
        <w:t>Θ(1)</w:t>
      </w:r>
      <w:r w:rsidR="00FC320B">
        <w:rPr>
          <w:noProof/>
        </w:rPr>
        <w:t xml:space="preserve"> and time </w:t>
      </w:r>
      <w:r w:rsidR="00FC320B" w:rsidRPr="00FC320B">
        <w:rPr>
          <w:noProof/>
        </w:rPr>
        <w:t>comp</w:t>
      </w:r>
      <w:r w:rsidR="00FC320B">
        <w:rPr>
          <w:noProof/>
        </w:rPr>
        <w:t>le</w:t>
      </w:r>
      <w:r w:rsidR="00FC320B" w:rsidRPr="00FC320B">
        <w:rPr>
          <w:noProof/>
        </w:rPr>
        <w:t>xity</w:t>
      </w:r>
      <w:r w:rsidR="00FC320B">
        <w:rPr>
          <w:noProof/>
        </w:rPr>
        <w:t xml:space="preserve"> of inserting values to an </w:t>
      </w:r>
      <w:r w:rsidR="00FC320B" w:rsidRPr="00FC320B">
        <w:rPr>
          <w:noProof/>
        </w:rPr>
        <w:t>array</w:t>
      </w:r>
      <w:r w:rsidR="00FC320B">
        <w:rPr>
          <w:noProof/>
        </w:rPr>
        <w:t xml:space="preserve"> is </w:t>
      </w:r>
      <w:r w:rsidR="00FC320B" w:rsidRPr="00FC320B">
        <w:rPr>
          <w:noProof/>
        </w:rPr>
        <w:t>Θ(</w:t>
      </w:r>
      <w:r w:rsidR="00FC320B">
        <w:rPr>
          <w:noProof/>
        </w:rPr>
        <w:t>n</w:t>
      </w:r>
      <w:r w:rsidR="00FC320B" w:rsidRPr="00FC320B">
        <w:rPr>
          <w:noProof/>
        </w:rPr>
        <w:t>)</w:t>
      </w:r>
      <w:r w:rsidR="009A64A5">
        <w:t xml:space="preserve">. </w:t>
      </w:r>
      <w:r w:rsidR="00407406" w:rsidRPr="00FC320B">
        <w:rPr>
          <w:noProof/>
        </w:rPr>
        <w:t xml:space="preserve">Stack used </w:t>
      </w:r>
      <w:r w:rsidR="009A64A5" w:rsidRPr="00FC320B">
        <w:rPr>
          <w:noProof/>
        </w:rPr>
        <w:t>instead of a queue to implement the undo and redo moves as it is simpler to implement both features usi</w:t>
      </w:r>
      <w:r w:rsidR="001233ED" w:rsidRPr="00FC320B">
        <w:rPr>
          <w:noProof/>
        </w:rPr>
        <w:t>ng a stack compare to a Queue</w:t>
      </w:r>
      <w:r w:rsidR="00FC320B" w:rsidRPr="00FC320B">
        <w:rPr>
          <w:noProof/>
        </w:rPr>
        <w:t>. The reason is</w:t>
      </w:r>
      <w:r w:rsidR="001233ED" w:rsidRPr="00FC320B">
        <w:rPr>
          <w:noProof/>
        </w:rPr>
        <w:t xml:space="preserve"> in a stack</w:t>
      </w:r>
      <w:r w:rsidR="00FC320B">
        <w:rPr>
          <w:noProof/>
        </w:rPr>
        <w:t>;</w:t>
      </w:r>
      <w:r w:rsidR="001233ED" w:rsidRPr="00FC320B">
        <w:rPr>
          <w:noProof/>
        </w:rPr>
        <w:t xml:space="preserve"> </w:t>
      </w:r>
      <w:r w:rsidR="003B48B9" w:rsidRPr="00FC320B">
        <w:rPr>
          <w:noProof/>
        </w:rPr>
        <w:t xml:space="preserve">the </w:t>
      </w:r>
      <w:r w:rsidR="001233ED" w:rsidRPr="00FC320B">
        <w:rPr>
          <w:noProof/>
        </w:rPr>
        <w:t xml:space="preserve">same </w:t>
      </w:r>
      <w:r w:rsidR="00FC320B" w:rsidRPr="00FC320B">
        <w:rPr>
          <w:noProof/>
        </w:rPr>
        <w:t>end</w:t>
      </w:r>
      <w:r w:rsidR="001233ED" w:rsidRPr="00FC320B">
        <w:rPr>
          <w:noProof/>
        </w:rPr>
        <w:t xml:space="preserve"> is used to i</w:t>
      </w:r>
      <w:r w:rsidR="00FC320B">
        <w:rPr>
          <w:noProof/>
        </w:rPr>
        <w:t>nput</w:t>
      </w:r>
      <w:r w:rsidR="001233ED" w:rsidRPr="00FC320B">
        <w:rPr>
          <w:noProof/>
        </w:rPr>
        <w:t xml:space="preserve"> and </w:t>
      </w:r>
      <w:r w:rsidR="00FC320B" w:rsidRPr="00FC320B">
        <w:rPr>
          <w:noProof/>
        </w:rPr>
        <w:t>remove</w:t>
      </w:r>
      <w:r w:rsidR="001233ED" w:rsidRPr="00FC320B">
        <w:rPr>
          <w:noProof/>
        </w:rPr>
        <w:t xml:space="preserve"> elements whereas</w:t>
      </w:r>
      <w:r w:rsidR="00FC320B" w:rsidRPr="00FC320B">
        <w:rPr>
          <w:noProof/>
        </w:rPr>
        <w:t>,</w:t>
      </w:r>
      <w:r w:rsidR="001233ED" w:rsidRPr="00FC320B">
        <w:rPr>
          <w:noProof/>
        </w:rPr>
        <w:t xml:space="preserve"> in a Queue, on</w:t>
      </w:r>
      <w:r w:rsidR="00FC320B" w:rsidRPr="00FC320B">
        <w:rPr>
          <w:noProof/>
        </w:rPr>
        <w:t>e</w:t>
      </w:r>
      <w:r w:rsidR="001233ED" w:rsidRPr="00FC320B">
        <w:rPr>
          <w:noProof/>
        </w:rPr>
        <w:t xml:space="preserve"> end used for insertion such as rear end and another end used for deletion of elements such as front</w:t>
      </w:r>
      <w:r w:rsidR="00FC320B" w:rsidRPr="00FC320B">
        <w:rPr>
          <w:noProof/>
        </w:rPr>
        <w:t xml:space="preserve"> end</w:t>
      </w:r>
      <w:r w:rsidR="001233ED" w:rsidRPr="00FC320B">
        <w:rPr>
          <w:noProof/>
        </w:rPr>
        <w:t>.</w:t>
      </w:r>
      <w:r w:rsidR="006810F9">
        <w:t xml:space="preserve"> Dynamic Array implantation of </w:t>
      </w:r>
      <w:r w:rsidR="001436D8">
        <w:t xml:space="preserve">the </w:t>
      </w:r>
      <w:r w:rsidR="006810F9" w:rsidRPr="001436D8">
        <w:rPr>
          <w:noProof/>
        </w:rPr>
        <w:t>stack</w:t>
      </w:r>
      <w:r w:rsidR="006810F9">
        <w:t xml:space="preserve"> </w:t>
      </w:r>
      <w:r w:rsidR="006810F9" w:rsidRPr="00E331EA">
        <w:rPr>
          <w:noProof/>
        </w:rPr>
        <w:t>is used</w:t>
      </w:r>
      <w:r w:rsidR="006810F9">
        <w:t xml:space="preserve"> </w:t>
      </w:r>
      <w:r w:rsidR="00E331EA">
        <w:t xml:space="preserve">instead of a singly linked list implementation of </w:t>
      </w:r>
      <w:r w:rsidR="001436D8">
        <w:t xml:space="preserve">the </w:t>
      </w:r>
      <w:r w:rsidR="00E331EA" w:rsidRPr="001436D8">
        <w:rPr>
          <w:noProof/>
        </w:rPr>
        <w:t>stack</w:t>
      </w:r>
      <w:r w:rsidR="00E331EA">
        <w:t xml:space="preserve"> </w:t>
      </w:r>
      <w:r w:rsidR="006810F9">
        <w:t xml:space="preserve">because </w:t>
      </w:r>
      <w:r w:rsidR="00E331EA">
        <w:t xml:space="preserve">even though both have average O(1) </w:t>
      </w:r>
      <w:r w:rsidR="00E331EA" w:rsidRPr="001436D8">
        <w:rPr>
          <w:noProof/>
        </w:rPr>
        <w:t>time</w:t>
      </w:r>
      <w:r w:rsidR="00E331EA">
        <w:t xml:space="preserve"> when a new move added to the linked list, new allocation needed that can be </w:t>
      </w:r>
      <w:r w:rsidR="001436D8">
        <w:rPr>
          <w:noProof/>
        </w:rPr>
        <w:t>high</w:t>
      </w:r>
      <w:r w:rsidR="00E331EA">
        <w:t xml:space="preserve"> contrast to other operations. Arrays do not suffer from this problem. </w:t>
      </w:r>
    </w:p>
    <w:p w14:paraId="4B12C79D" w14:textId="360DD926" w:rsidR="00A85909" w:rsidRDefault="00FC320B" w:rsidP="00A85909">
      <w:r>
        <w:t>The ‘</w:t>
      </w:r>
      <w:proofErr w:type="spellStart"/>
      <w:r>
        <w:t>undoChoices</w:t>
      </w:r>
      <w:proofErr w:type="spellEnd"/>
      <w:r>
        <w:t>’ and ‘</w:t>
      </w:r>
      <w:proofErr w:type="spellStart"/>
      <w:r>
        <w:t>undoMarks</w:t>
      </w:r>
      <w:proofErr w:type="spellEnd"/>
      <w:r>
        <w:t xml:space="preserve">’ stacks used for the redo and undo features is used to replay the game moves after a player wins the game or there is a draw. </w:t>
      </w:r>
      <w:r>
        <w:rPr>
          <w:noProof/>
        </w:rPr>
        <w:t xml:space="preserve">The </w:t>
      </w:r>
      <w:r>
        <w:t xml:space="preserve">feature works by looping through the array from the </w:t>
      </w:r>
      <w:r>
        <w:rPr>
          <w:noProof/>
        </w:rPr>
        <w:t>0</w:t>
      </w:r>
      <w:r w:rsidRPr="00FC320B">
        <w:rPr>
          <w:noProof/>
          <w:vertAlign w:val="superscript"/>
        </w:rPr>
        <w:t>th</w:t>
      </w:r>
      <w:r>
        <w:rPr>
          <w:noProof/>
        </w:rPr>
        <w:t xml:space="preserve"> index </w:t>
      </w:r>
      <w:r>
        <w:t>to the top value of the stack array. For each iteration, a mark</w:t>
      </w:r>
      <w:r w:rsidR="00A85909">
        <w:t xml:space="preserve"> inserted</w:t>
      </w:r>
      <w:r>
        <w:t xml:space="preserve"> </w:t>
      </w:r>
      <w:r>
        <w:rPr>
          <w:noProof/>
        </w:rPr>
        <w:t>into</w:t>
      </w:r>
      <w:r>
        <w:t xml:space="preserve"> </w:t>
      </w:r>
      <w:r w:rsidR="00A85909">
        <w:t xml:space="preserve">a </w:t>
      </w:r>
      <w:r>
        <w:t>square</w:t>
      </w:r>
      <w:r w:rsidR="00A85909">
        <w:t xml:space="preserve"> of the game board</w:t>
      </w:r>
      <w:r>
        <w:t xml:space="preserve"> and the user </w:t>
      </w:r>
      <w:proofErr w:type="gramStart"/>
      <w:r>
        <w:t>is asked</w:t>
      </w:r>
      <w:proofErr w:type="gramEnd"/>
      <w:r>
        <w:t xml:space="preserve"> to press any key to show the next move that repeats until the last state of the game. The user </w:t>
      </w:r>
      <w:r>
        <w:rPr>
          <w:noProof/>
        </w:rPr>
        <w:t>then asked</w:t>
      </w:r>
      <w:r>
        <w:t xml:space="preserve"> if he/she wants to play </w:t>
      </w:r>
      <w:r>
        <w:rPr>
          <w:noProof/>
        </w:rPr>
        <w:t>the game again</w:t>
      </w:r>
      <w:r>
        <w:t xml:space="preserve"> by typing in ‘yes’ or any key to not play again. </w:t>
      </w:r>
      <w:r>
        <w:rPr>
          <w:noProof/>
        </w:rPr>
        <w:t>These features</w:t>
      </w:r>
      <w:r>
        <w:t xml:space="preserve"> are present in the Two Players game, play with the </w:t>
      </w:r>
      <w:proofErr w:type="gramStart"/>
      <w:r>
        <w:rPr>
          <w:noProof/>
        </w:rPr>
        <w:t>computer</w:t>
      </w:r>
      <w:r>
        <w:t>(</w:t>
      </w:r>
      <w:proofErr w:type="gramEnd"/>
      <w:r>
        <w:t xml:space="preserve">hard) and the </w:t>
      </w:r>
      <w:r>
        <w:rPr>
          <w:noProof/>
        </w:rPr>
        <w:t>player</w:t>
      </w:r>
      <w:r>
        <w:t xml:space="preserve"> with computer (</w:t>
      </w:r>
      <w:r w:rsidRPr="00A85909">
        <w:rPr>
          <w:noProof/>
        </w:rPr>
        <w:t>easy</w:t>
      </w:r>
      <w:r>
        <w:t xml:space="preserve">) versions of the game. Stack array instead of a Queue because it </w:t>
      </w:r>
      <w:r>
        <w:rPr>
          <w:noProof/>
        </w:rPr>
        <w:t>is</w:t>
      </w:r>
      <w:r>
        <w:t xml:space="preserve"> </w:t>
      </w:r>
      <w:r w:rsidRPr="00A85909">
        <w:rPr>
          <w:noProof/>
        </w:rPr>
        <w:t xml:space="preserve">more </w:t>
      </w:r>
      <w:r w:rsidR="00A85909" w:rsidRPr="00A85909">
        <w:rPr>
          <w:noProof/>
        </w:rPr>
        <w:t>s</w:t>
      </w:r>
      <w:r w:rsidR="00A85909">
        <w:rPr>
          <w:noProof/>
        </w:rPr>
        <w:t xml:space="preserve">traightforward </w:t>
      </w:r>
      <w:r>
        <w:t xml:space="preserve">to implement and save memory space as </w:t>
      </w:r>
      <w:r w:rsidR="00A85909">
        <w:rPr>
          <w:noProof/>
        </w:rPr>
        <w:t xml:space="preserve">the array implementation of stack </w:t>
      </w:r>
      <w:r>
        <w:t xml:space="preserve">used for multiple features. </w:t>
      </w:r>
      <w:r w:rsidR="00A85909" w:rsidRPr="00A85909">
        <w:rPr>
          <w:noProof/>
        </w:rPr>
        <w:t xml:space="preserve">I have used an array implementation of the stack to implement this feature as even though stack have the same time complexity as </w:t>
      </w:r>
      <w:r w:rsidR="00A85909">
        <w:rPr>
          <w:noProof/>
        </w:rPr>
        <w:t xml:space="preserve">a </w:t>
      </w:r>
      <w:r w:rsidR="00A85909" w:rsidRPr="00A85909">
        <w:rPr>
          <w:noProof/>
        </w:rPr>
        <w:t>linked list, accessing the array of the stack by looping through it is quicker than accessing linked list by looping through linked list. The reason is that time complexity of accessing array is Θ(1) and time complexity of accessing a linked list is Θ(n).</w:t>
      </w:r>
      <w:r w:rsidR="00A85909">
        <w:t xml:space="preserve"> </w:t>
      </w:r>
    </w:p>
    <w:p w14:paraId="604743AB" w14:textId="3F5BD386" w:rsidR="00FC320B" w:rsidRDefault="00FC320B" w:rsidP="00FC320B"/>
    <w:p w14:paraId="371B79B4" w14:textId="7C29CF21" w:rsidR="00F01A0B" w:rsidRDefault="00413CC4" w:rsidP="00FC320B">
      <w:r>
        <w:lastRenderedPageBreak/>
        <w:t xml:space="preserve">In order to replay moves of a specific previous game, a user must type in the game id of that specific game. The moves of that game </w:t>
      </w:r>
      <w:r w:rsidRPr="00413CC4">
        <w:rPr>
          <w:noProof/>
        </w:rPr>
        <w:t>replayed</w:t>
      </w:r>
      <w:r>
        <w:t xml:space="preserve"> from initial game state to final game </w:t>
      </w:r>
      <w:proofErr w:type="gramStart"/>
      <w:r>
        <w:t>state</w:t>
      </w:r>
      <w:r w:rsidR="00D179F8">
        <w:t xml:space="preserve"> which</w:t>
      </w:r>
      <w:proofErr w:type="gramEnd"/>
      <w:r>
        <w:t xml:space="preserve"> happens by looping through moves of the game from </w:t>
      </w:r>
      <w:r w:rsidR="00ED2A0B">
        <w:t xml:space="preserve">the </w:t>
      </w:r>
      <w:r w:rsidRPr="00ED2A0B">
        <w:rPr>
          <w:noProof/>
        </w:rPr>
        <w:t>first</w:t>
      </w:r>
      <w:r>
        <w:t xml:space="preserve"> index to the 9th index of the moves array. If the </w:t>
      </w:r>
      <w:r w:rsidR="00AA5AA7">
        <w:t xml:space="preserve">game </w:t>
      </w:r>
      <w:r w:rsidR="00D179F8" w:rsidRPr="00972105">
        <w:rPr>
          <w:noProof/>
        </w:rPr>
        <w:t xml:space="preserve">not </w:t>
      </w:r>
      <w:r w:rsidR="00AA5AA7" w:rsidRPr="00972105">
        <w:rPr>
          <w:noProof/>
        </w:rPr>
        <w:t>found</w:t>
      </w:r>
      <w:r w:rsidR="00AA5AA7">
        <w:t xml:space="preserve">, </w:t>
      </w:r>
      <w:r w:rsidR="00AA5AA7" w:rsidRPr="00AA5AA7">
        <w:rPr>
          <w:noProof/>
        </w:rPr>
        <w:t>a</w:t>
      </w:r>
      <w:r w:rsidR="00AA5AA7">
        <w:rPr>
          <w:noProof/>
        </w:rPr>
        <w:t>n</w:t>
      </w:r>
      <w:r w:rsidR="00AA5AA7" w:rsidRPr="00AA5AA7">
        <w:rPr>
          <w:noProof/>
        </w:rPr>
        <w:t xml:space="preserve"> error</w:t>
      </w:r>
      <w:r w:rsidR="00AA5AA7">
        <w:t xml:space="preserve"> message printed on the console stating ‘Game Id </w:t>
      </w:r>
      <w:r w:rsidR="00D179F8">
        <w:t xml:space="preserve">not </w:t>
      </w:r>
      <w:r w:rsidR="00AA5AA7" w:rsidRPr="00D179F8">
        <w:rPr>
          <w:noProof/>
        </w:rPr>
        <w:t>found</w:t>
      </w:r>
      <w:r w:rsidR="00AA5AA7">
        <w:t xml:space="preserve">’. </w:t>
      </w:r>
      <w:r w:rsidR="00D179F8">
        <w:t xml:space="preserve">Feature implemented </w:t>
      </w:r>
      <w:r w:rsidR="00AA5AA7">
        <w:t xml:space="preserve">by writing an </w:t>
      </w:r>
      <w:r w:rsidR="00AA5AA7" w:rsidRPr="00AA5AA7">
        <w:rPr>
          <w:noProof/>
        </w:rPr>
        <w:t>array</w:t>
      </w:r>
      <w:r w:rsidR="00AA5AA7">
        <w:t xml:space="preserve"> of the </w:t>
      </w:r>
      <w:proofErr w:type="spellStart"/>
      <w:r w:rsidR="00AA5AA7">
        <w:t>undoMoves</w:t>
      </w:r>
      <w:proofErr w:type="spellEnd"/>
      <w:r w:rsidR="00AA5AA7">
        <w:t xml:space="preserve"> stack array to a file called ‘list.txt’. </w:t>
      </w:r>
      <w:r w:rsidR="00D179F8">
        <w:t xml:space="preserve">The </w:t>
      </w:r>
      <w:r w:rsidR="00AA5AA7">
        <w:t xml:space="preserve">function </w:t>
      </w:r>
      <w:proofErr w:type="gramStart"/>
      <w:r w:rsidR="00AA5AA7">
        <w:t>‘</w:t>
      </w:r>
      <w:proofErr w:type="spellStart"/>
      <w:r w:rsidR="00AA5AA7" w:rsidRPr="00AA5AA7">
        <w:t>ReadFromFileToLinkedList</w:t>
      </w:r>
      <w:proofErr w:type="spellEnd"/>
      <w:r w:rsidR="00D179F8">
        <w:t>(</w:t>
      </w:r>
      <w:proofErr w:type="gramEnd"/>
      <w:r w:rsidR="00D179F8">
        <w:t>)</w:t>
      </w:r>
      <w:r w:rsidR="00AA5AA7">
        <w:t xml:space="preserve">’ that has a variable called ‘count’ </w:t>
      </w:r>
      <w:r w:rsidR="00AA5AA7" w:rsidRPr="00AA5AA7">
        <w:rPr>
          <w:noProof/>
        </w:rPr>
        <w:t>initiali</w:t>
      </w:r>
      <w:r w:rsidR="00AA5AA7">
        <w:rPr>
          <w:noProof/>
        </w:rPr>
        <w:t>s</w:t>
      </w:r>
      <w:r w:rsidR="00AA5AA7" w:rsidRPr="00AA5AA7">
        <w:rPr>
          <w:noProof/>
        </w:rPr>
        <w:t>ed</w:t>
      </w:r>
      <w:r w:rsidR="00AA5AA7">
        <w:t xml:space="preserve"> to 0. The function reads e</w:t>
      </w:r>
      <w:r w:rsidR="00FC320B">
        <w:t>a</w:t>
      </w:r>
      <w:r w:rsidR="00AA5AA7">
        <w:t xml:space="preserve">ch line from ‘list.txt’ and each line </w:t>
      </w:r>
      <w:r w:rsidR="00AA5AA7" w:rsidRPr="00AA5AA7">
        <w:rPr>
          <w:noProof/>
        </w:rPr>
        <w:t>set</w:t>
      </w:r>
      <w:r w:rsidR="00AA5AA7">
        <w:t xml:space="preserve"> to a moves array of a node of a </w:t>
      </w:r>
      <w:r w:rsidR="004511CF">
        <w:t xml:space="preserve">singly </w:t>
      </w:r>
      <w:r w:rsidR="00AA5AA7">
        <w:t>linked list called ‘Game’ and</w:t>
      </w:r>
      <w:r w:rsidR="00D179F8">
        <w:t xml:space="preserve"> </w:t>
      </w:r>
      <w:r w:rsidR="00D179F8" w:rsidRPr="00D179F8">
        <w:rPr>
          <w:noProof/>
        </w:rPr>
        <w:t>node</w:t>
      </w:r>
      <w:r w:rsidR="00D179F8">
        <w:rPr>
          <w:noProof/>
        </w:rPr>
        <w:t>-</w:t>
      </w:r>
      <w:r w:rsidR="00D179F8" w:rsidRPr="00D179F8">
        <w:rPr>
          <w:noProof/>
        </w:rPr>
        <w:t>id</w:t>
      </w:r>
      <w:r w:rsidR="00D179F8">
        <w:t xml:space="preserve"> set to count value</w:t>
      </w:r>
      <w:r w:rsidR="00AA5AA7" w:rsidRPr="00F01A0B">
        <w:rPr>
          <w:noProof/>
        </w:rPr>
        <w:t>.</w:t>
      </w:r>
    </w:p>
    <w:p w14:paraId="57419988" w14:textId="45AAABBC" w:rsidR="00D179F8" w:rsidRDefault="00AA5AA7" w:rsidP="00413CC4">
      <w:pPr>
        <w:tabs>
          <w:tab w:val="right" w:pos="9026"/>
        </w:tabs>
        <w:rPr>
          <w:noProof/>
        </w:rPr>
      </w:pPr>
      <w:r w:rsidRPr="00F01A0B">
        <w:rPr>
          <w:noProof/>
        </w:rPr>
        <w:t>The count</w:t>
      </w:r>
      <w:r w:rsidR="005E01FC">
        <w:t xml:space="preserve"> would iterate at every line.</w:t>
      </w:r>
      <w:r>
        <w:t xml:space="preserve"> </w:t>
      </w:r>
      <w:r w:rsidR="004511CF">
        <w:t xml:space="preserve">A linear search algorithm would iteratively look for the user inputted game id in the linked list. When the game </w:t>
      </w:r>
      <w:r w:rsidR="004511CF" w:rsidRPr="00060572">
        <w:rPr>
          <w:noProof/>
        </w:rPr>
        <w:t>id</w:t>
      </w:r>
      <w:r w:rsidR="004511CF">
        <w:t xml:space="preserve"> </w:t>
      </w:r>
      <w:r w:rsidR="004511CF">
        <w:rPr>
          <w:noProof/>
        </w:rPr>
        <w:t>located</w:t>
      </w:r>
      <w:r w:rsidR="004511CF">
        <w:t xml:space="preserve">, the game would subsequently replay all of the moves from initial game state to final game state. </w:t>
      </w:r>
      <w:proofErr w:type="gramStart"/>
      <w:r w:rsidR="004511CF">
        <w:t xml:space="preserve">When the linear search algorithm iteratively looked through </w:t>
      </w:r>
      <w:r w:rsidR="005E01FC">
        <w:t>the entire</w:t>
      </w:r>
      <w:r w:rsidR="004511CF">
        <w:t xml:space="preserve"> game </w:t>
      </w:r>
      <w:r w:rsidR="004511CF" w:rsidRPr="002A1241">
        <w:rPr>
          <w:noProof/>
        </w:rPr>
        <w:t>id</w:t>
      </w:r>
      <w:r w:rsidR="002A1241" w:rsidRPr="002A1241">
        <w:rPr>
          <w:noProof/>
        </w:rPr>
        <w:t>’</w:t>
      </w:r>
      <w:r w:rsidR="004511CF" w:rsidRPr="002A1241">
        <w:rPr>
          <w:noProof/>
        </w:rPr>
        <w:t>s</w:t>
      </w:r>
      <w:r w:rsidR="004511CF">
        <w:t xml:space="preserve"> of the linked list and have not found any game id that is equal to the user input value, an </w:t>
      </w:r>
      <w:r w:rsidR="004511CF" w:rsidRPr="004511CF">
        <w:rPr>
          <w:noProof/>
        </w:rPr>
        <w:t>error</w:t>
      </w:r>
      <w:r w:rsidR="004511CF">
        <w:t xml:space="preserve"> message s</w:t>
      </w:r>
      <w:r w:rsidR="004511CF" w:rsidRPr="004511CF">
        <w:rPr>
          <w:noProof/>
        </w:rPr>
        <w:t>hown</w:t>
      </w:r>
      <w:r w:rsidR="004511CF">
        <w:t>.</w:t>
      </w:r>
      <w:proofErr w:type="gramEnd"/>
      <w:r w:rsidR="004511CF">
        <w:t xml:space="preserve"> </w:t>
      </w:r>
      <w:r w:rsidR="00D179F8">
        <w:rPr>
          <w:noProof/>
        </w:rPr>
        <w:t>The l</w:t>
      </w:r>
      <w:r w:rsidR="00D179F8" w:rsidRPr="00D179F8">
        <w:rPr>
          <w:noProof/>
        </w:rPr>
        <w:t xml:space="preserve">inked list used to store games as </w:t>
      </w:r>
      <w:r w:rsidR="00D179F8">
        <w:rPr>
          <w:noProof/>
        </w:rPr>
        <w:t xml:space="preserve">a </w:t>
      </w:r>
      <w:r w:rsidR="004511CF" w:rsidRPr="00D179F8">
        <w:rPr>
          <w:noProof/>
        </w:rPr>
        <w:t>feature in a</w:t>
      </w:r>
      <w:r w:rsidR="00D179F8">
        <w:rPr>
          <w:noProof/>
        </w:rPr>
        <w:t>n</w:t>
      </w:r>
      <w:r w:rsidR="004511CF" w:rsidRPr="00D179F8">
        <w:rPr>
          <w:noProof/>
        </w:rPr>
        <w:t xml:space="preserve"> array, elements </w:t>
      </w:r>
      <w:r w:rsidR="00D179F8">
        <w:rPr>
          <w:noProof/>
        </w:rPr>
        <w:t>are</w:t>
      </w:r>
      <w:r w:rsidR="004511CF" w:rsidRPr="00D179F8">
        <w:rPr>
          <w:noProof/>
        </w:rPr>
        <w:t xml:space="preserve"> stored in </w:t>
      </w:r>
      <w:r w:rsidR="00D179F8">
        <w:rPr>
          <w:noProof/>
        </w:rPr>
        <w:t xml:space="preserve">a </w:t>
      </w:r>
      <w:r w:rsidR="004511CF" w:rsidRPr="00D179F8">
        <w:rPr>
          <w:noProof/>
        </w:rPr>
        <w:t xml:space="preserve">contiguous memory location or </w:t>
      </w:r>
      <w:r w:rsidR="00D179F8">
        <w:rPr>
          <w:noProof/>
        </w:rPr>
        <w:t>sequential</w:t>
      </w:r>
      <w:r w:rsidR="004511CF" w:rsidRPr="00D179F8">
        <w:rPr>
          <w:noProof/>
        </w:rPr>
        <w:t xml:space="preserve"> manner within memory whereas</w:t>
      </w:r>
      <w:r w:rsidR="00D179F8">
        <w:rPr>
          <w:noProof/>
        </w:rPr>
        <w:t>,</w:t>
      </w:r>
      <w:r w:rsidR="004511CF" w:rsidRPr="00D179F8">
        <w:rPr>
          <w:noProof/>
        </w:rPr>
        <w:t xml:space="preserve"> in a linked list, new elements can be stored anywhere within memory where </w:t>
      </w:r>
      <w:r w:rsidR="00D179F8">
        <w:rPr>
          <w:noProof/>
        </w:rPr>
        <w:t xml:space="preserve">the </w:t>
      </w:r>
      <w:r w:rsidR="004511CF" w:rsidRPr="00D179F8">
        <w:rPr>
          <w:noProof/>
        </w:rPr>
        <w:t>address of memory location allocated to the new element stored within the previous node of linked lis</w:t>
      </w:r>
      <w:r w:rsidR="00D179F8" w:rsidRPr="00D179F8">
        <w:rPr>
          <w:noProof/>
        </w:rPr>
        <w:t>t</w:t>
      </w:r>
      <w:r w:rsidR="00D179F8">
        <w:rPr>
          <w:noProof/>
        </w:rPr>
        <w:t xml:space="preserve">. </w:t>
      </w:r>
      <w:r w:rsidR="004511CF" w:rsidRPr="00D179F8">
        <w:rPr>
          <w:noProof/>
        </w:rPr>
        <w:t xml:space="preserve">In </w:t>
      </w:r>
      <w:r w:rsidR="00ED2A0B" w:rsidRPr="00D179F8">
        <w:rPr>
          <w:noProof/>
        </w:rPr>
        <w:t xml:space="preserve">the </w:t>
      </w:r>
      <w:r w:rsidR="004511CF" w:rsidRPr="00D179F8">
        <w:rPr>
          <w:noProof/>
        </w:rPr>
        <w:t xml:space="preserve">array, Insertion operation takes more time as memory location is consecutive and fixed whereas in </w:t>
      </w:r>
      <w:r w:rsidR="00ED2A0B" w:rsidRPr="00D179F8">
        <w:rPr>
          <w:noProof/>
        </w:rPr>
        <w:t xml:space="preserve">a </w:t>
      </w:r>
      <w:r w:rsidR="004511CF" w:rsidRPr="00D179F8">
        <w:rPr>
          <w:noProof/>
        </w:rPr>
        <w:t xml:space="preserve">linked list, a new element stored at the first free and available memory location with </w:t>
      </w:r>
      <w:r w:rsidR="00ED2A0B" w:rsidRPr="00D179F8">
        <w:rPr>
          <w:noProof/>
        </w:rPr>
        <w:t xml:space="preserve">the </w:t>
      </w:r>
      <w:r w:rsidR="004511CF" w:rsidRPr="00D179F8">
        <w:rPr>
          <w:noProof/>
        </w:rPr>
        <w:t xml:space="preserve">only single overhead step of storing the address of memory location within </w:t>
      </w:r>
      <w:r w:rsidR="00ED2A0B" w:rsidRPr="00D179F8">
        <w:rPr>
          <w:noProof/>
        </w:rPr>
        <w:t xml:space="preserve">the </w:t>
      </w:r>
      <w:r w:rsidR="004511CF" w:rsidRPr="00D179F8">
        <w:rPr>
          <w:noProof/>
        </w:rPr>
        <w:t>previous node of linked list</w:t>
      </w:r>
      <w:r w:rsidR="00D179F8" w:rsidRPr="00D179F8">
        <w:rPr>
          <w:noProof/>
        </w:rPr>
        <w:t>. Ther</w:t>
      </w:r>
      <w:r w:rsidR="00D179F8">
        <w:rPr>
          <w:noProof/>
        </w:rPr>
        <w:t xml:space="preserve">efore, </w:t>
      </w:r>
      <w:r w:rsidR="004511CF" w:rsidRPr="00D179F8">
        <w:rPr>
          <w:noProof/>
        </w:rPr>
        <w:t>inserting each</w:t>
      </w:r>
      <w:r w:rsidR="00D179F8">
        <w:rPr>
          <w:noProof/>
        </w:rPr>
        <w:t xml:space="preserve"> game moves</w:t>
      </w:r>
      <w:r w:rsidR="004511CF" w:rsidRPr="00D179F8">
        <w:rPr>
          <w:noProof/>
        </w:rPr>
        <w:t xml:space="preserve"> from file to linked list </w:t>
      </w:r>
      <w:r w:rsidR="005E01FC">
        <w:rPr>
          <w:noProof/>
        </w:rPr>
        <w:t xml:space="preserve">takes less time </w:t>
      </w:r>
      <w:r w:rsidR="004511CF" w:rsidRPr="00D179F8">
        <w:rPr>
          <w:noProof/>
        </w:rPr>
        <w:t>than inserting each move from file to a</w:t>
      </w:r>
      <w:r w:rsidR="00ED2A0B" w:rsidRPr="00D179F8">
        <w:rPr>
          <w:noProof/>
        </w:rPr>
        <w:t>n</w:t>
      </w:r>
      <w:r w:rsidR="004511CF" w:rsidRPr="00D179F8">
        <w:rPr>
          <w:noProof/>
        </w:rPr>
        <w:t xml:space="preserve"> array</w:t>
      </w:r>
      <w:r w:rsidR="005E01FC">
        <w:rPr>
          <w:noProof/>
        </w:rPr>
        <w:t xml:space="preserve"> where time coimplexity for insertion to Linked list is O(1) where as the time complexity for iinsertion to array is O(n)</w:t>
      </w:r>
      <w:r w:rsidR="004511CF" w:rsidRPr="00D179F8">
        <w:rPr>
          <w:noProof/>
        </w:rPr>
        <w:t>.</w:t>
      </w:r>
      <w:r w:rsidR="004511CF">
        <w:t xml:space="preserve"> </w:t>
      </w:r>
      <w:r w:rsidR="005E01FC">
        <w:t>In addition</w:t>
      </w:r>
      <w:r w:rsidR="004511CF">
        <w:t xml:space="preserve">, </w:t>
      </w:r>
      <w:r w:rsidR="00ED2A0B">
        <w:t xml:space="preserve">the </w:t>
      </w:r>
      <w:r w:rsidR="004511CF" w:rsidRPr="00ED2A0B">
        <w:rPr>
          <w:noProof/>
        </w:rPr>
        <w:t>size</w:t>
      </w:r>
      <w:r w:rsidR="005E01FC">
        <w:t xml:space="preserve"> of the array must</w:t>
      </w:r>
      <w:r w:rsidR="00D179F8">
        <w:t xml:space="preserve"> indicated </w:t>
      </w:r>
      <w:r w:rsidR="004511CF">
        <w:t xml:space="preserve">at </w:t>
      </w:r>
      <w:r w:rsidR="00ED2A0B">
        <w:t xml:space="preserve">the </w:t>
      </w:r>
      <w:r w:rsidR="004511CF" w:rsidRPr="00ED2A0B">
        <w:rPr>
          <w:noProof/>
        </w:rPr>
        <w:t>time</w:t>
      </w:r>
      <w:r w:rsidR="004511CF">
        <w:t xml:space="preserve"> of array declaration </w:t>
      </w:r>
      <w:r w:rsidR="004511CF" w:rsidRPr="00D179F8">
        <w:rPr>
          <w:noProof/>
        </w:rPr>
        <w:t>whereas</w:t>
      </w:r>
      <w:r w:rsidR="004511CF">
        <w:t xml:space="preserve"> </w:t>
      </w:r>
      <w:r w:rsidR="00ED2A0B">
        <w:t xml:space="preserve">the </w:t>
      </w:r>
      <w:r w:rsidR="004511CF" w:rsidRPr="00ED2A0B">
        <w:rPr>
          <w:noProof/>
        </w:rPr>
        <w:t>size</w:t>
      </w:r>
      <w:r w:rsidR="004511CF">
        <w:t xml:space="preserve"> of a linked list </w:t>
      </w:r>
      <w:r w:rsidR="00D179F8">
        <w:t xml:space="preserve">varies </w:t>
      </w:r>
      <w:r w:rsidR="004511CF">
        <w:t>where it grows at runtime</w:t>
      </w:r>
      <w:r w:rsidR="00D179F8">
        <w:t xml:space="preserve"> while</w:t>
      </w:r>
      <w:r w:rsidR="004511CF">
        <w:t xml:space="preserve"> more </w:t>
      </w:r>
      <w:r w:rsidR="004511CF" w:rsidRPr="00D179F8">
        <w:rPr>
          <w:noProof/>
        </w:rPr>
        <w:t>nodes</w:t>
      </w:r>
      <w:r w:rsidR="00D179F8">
        <w:rPr>
          <w:noProof/>
        </w:rPr>
        <w:t xml:space="preserve"> </w:t>
      </w:r>
      <w:r w:rsidR="004511CF" w:rsidRPr="00D179F8">
        <w:rPr>
          <w:noProof/>
        </w:rPr>
        <w:t>added</w:t>
      </w:r>
      <w:r w:rsidR="004511CF">
        <w:t xml:space="preserve"> to it. </w:t>
      </w:r>
      <w:r w:rsidR="00D179F8">
        <w:t xml:space="preserve">Therefore, an </w:t>
      </w:r>
      <w:r w:rsidR="004511CF" w:rsidRPr="00D179F8">
        <w:rPr>
          <w:noProof/>
        </w:rPr>
        <w:t>unlimited</w:t>
      </w:r>
      <w:r w:rsidR="004511CF">
        <w:t xml:space="preserve"> amount of games </w:t>
      </w:r>
      <w:r w:rsidR="005E01FC">
        <w:t>data</w:t>
      </w:r>
      <w:r w:rsidR="00D179F8">
        <w:t xml:space="preserve"> </w:t>
      </w:r>
      <w:r w:rsidR="004511CF">
        <w:t xml:space="preserve">can </w:t>
      </w:r>
      <w:r w:rsidR="004511CF" w:rsidRPr="00D179F8">
        <w:rPr>
          <w:noProof/>
        </w:rPr>
        <w:t>add</w:t>
      </w:r>
      <w:r w:rsidR="004511CF">
        <w:t xml:space="preserve"> to the linked list </w:t>
      </w:r>
      <w:r w:rsidR="005E01FC">
        <w:t xml:space="preserve">without needing to alter the size of Linked List that is not case with array. </w:t>
      </w:r>
      <w:r w:rsidR="00ED2A0B" w:rsidRPr="00E13774">
        <w:rPr>
          <w:noProof/>
        </w:rPr>
        <w:t xml:space="preserve">Even though searching a game from hash map time complexity (O(1) on average) is better than searching a game from a linked list (O(n) on average), implementing a linked list is less </w:t>
      </w:r>
      <w:r w:rsidR="00ED2A0B" w:rsidRPr="00D179F8">
        <w:rPr>
          <w:noProof/>
        </w:rPr>
        <w:t>compl</w:t>
      </w:r>
      <w:r w:rsidR="00D179F8">
        <w:rPr>
          <w:noProof/>
        </w:rPr>
        <w:t>icated</w:t>
      </w:r>
      <w:r w:rsidR="00ED2A0B" w:rsidRPr="00E13774">
        <w:rPr>
          <w:noProof/>
        </w:rPr>
        <w:t xml:space="preserve"> than implementing a hash table</w:t>
      </w:r>
      <w:r w:rsidR="00E13774" w:rsidRPr="00E13774">
        <w:rPr>
          <w:noProof/>
        </w:rPr>
        <w:t xml:space="preserve">. Also, an unlimited amount of games </w:t>
      </w:r>
      <w:r w:rsidR="005E01FC">
        <w:rPr>
          <w:noProof/>
        </w:rPr>
        <w:t xml:space="preserve">can be </w:t>
      </w:r>
      <w:r w:rsidR="00E13774" w:rsidRPr="008229B2">
        <w:rPr>
          <w:noProof/>
        </w:rPr>
        <w:t>inserted</w:t>
      </w:r>
      <w:r w:rsidR="00E13774" w:rsidRPr="00E13774">
        <w:rPr>
          <w:noProof/>
        </w:rPr>
        <w:t xml:space="preserve"> to a linked list without needing to expand the linked list which is not the case with a hash table.</w:t>
      </w:r>
      <w:r w:rsidR="00E13774">
        <w:rPr>
          <w:noProof/>
        </w:rPr>
        <w:t xml:space="preserve"> </w:t>
      </w:r>
      <w:r w:rsidR="00C04B10">
        <w:rPr>
          <w:noProof/>
        </w:rPr>
        <w:t xml:space="preserve">Also, a hash function would assign each key to </w:t>
      </w:r>
      <w:r w:rsidR="00C04B10" w:rsidRPr="00D179F8">
        <w:rPr>
          <w:noProof/>
        </w:rPr>
        <w:t xml:space="preserve">a </w:t>
      </w:r>
      <w:r w:rsidR="00D179F8">
        <w:rPr>
          <w:noProof/>
        </w:rPr>
        <w:t>different</w:t>
      </w:r>
      <w:r w:rsidR="00C04B10">
        <w:rPr>
          <w:noProof/>
        </w:rPr>
        <w:t xml:space="preserve"> bucket</w:t>
      </w:r>
      <w:r w:rsidR="00D179F8">
        <w:rPr>
          <w:noProof/>
        </w:rPr>
        <w:t>,</w:t>
      </w:r>
      <w:r w:rsidR="00C04B10">
        <w:rPr>
          <w:noProof/>
        </w:rPr>
        <w:t xml:space="preserve"> </w:t>
      </w:r>
      <w:r w:rsidR="00C04B10" w:rsidRPr="00D179F8">
        <w:rPr>
          <w:noProof/>
        </w:rPr>
        <w:t>but</w:t>
      </w:r>
      <w:r w:rsidR="00C04B10">
        <w:rPr>
          <w:noProof/>
        </w:rPr>
        <w:t xml:space="preserve"> it is possible that two keys would make </w:t>
      </w:r>
      <w:r w:rsidR="00C04B10" w:rsidRPr="00D179F8">
        <w:rPr>
          <w:noProof/>
        </w:rPr>
        <w:t>a</w:t>
      </w:r>
      <w:r w:rsidR="00D179F8">
        <w:rPr>
          <w:noProof/>
        </w:rPr>
        <w:t>n</w:t>
      </w:r>
      <w:r w:rsidR="00C04B10" w:rsidRPr="00D179F8">
        <w:rPr>
          <w:noProof/>
        </w:rPr>
        <w:t xml:space="preserve"> </w:t>
      </w:r>
      <w:r w:rsidR="00C04B10" w:rsidRPr="002A1241">
        <w:rPr>
          <w:noProof/>
        </w:rPr>
        <w:t>identical</w:t>
      </w:r>
      <w:r w:rsidR="00C04B10">
        <w:rPr>
          <w:noProof/>
        </w:rPr>
        <w:t xml:space="preserve"> hash causing both keys to point to </w:t>
      </w:r>
      <w:r w:rsidR="00D179F8">
        <w:rPr>
          <w:noProof/>
        </w:rPr>
        <w:t xml:space="preserve">the </w:t>
      </w:r>
      <w:r w:rsidR="00C04B10" w:rsidRPr="00D179F8">
        <w:rPr>
          <w:noProof/>
        </w:rPr>
        <w:t>same</w:t>
      </w:r>
      <w:r w:rsidR="00C04B10">
        <w:rPr>
          <w:noProof/>
        </w:rPr>
        <w:t xml:space="preserve"> bucket that causes collisions which is not the case with a Linked list</w:t>
      </w:r>
      <w:r w:rsidR="005E01FC">
        <w:rPr>
          <w:noProof/>
        </w:rPr>
        <w:t>.</w:t>
      </w:r>
    </w:p>
    <w:p w14:paraId="55590ADF" w14:textId="225827F6" w:rsidR="008229B2" w:rsidRDefault="005E01FC" w:rsidP="00413CC4">
      <w:pPr>
        <w:tabs>
          <w:tab w:val="right" w:pos="9026"/>
        </w:tabs>
        <w:rPr>
          <w:noProof/>
        </w:rPr>
      </w:pPr>
      <w:r>
        <w:rPr>
          <w:noProof/>
        </w:rPr>
        <w:t xml:space="preserve">Therefore, </w:t>
      </w:r>
      <w:r w:rsidR="008229B2">
        <w:rPr>
          <w:noProof/>
        </w:rPr>
        <w:t>l</w:t>
      </w:r>
      <w:r w:rsidR="00E13774" w:rsidRPr="008229B2">
        <w:rPr>
          <w:noProof/>
        </w:rPr>
        <w:t>inked</w:t>
      </w:r>
      <w:r w:rsidR="00E13774">
        <w:rPr>
          <w:noProof/>
        </w:rPr>
        <w:t xml:space="preserve"> list </w:t>
      </w:r>
      <w:r w:rsidR="00D179F8">
        <w:rPr>
          <w:noProof/>
        </w:rPr>
        <w:t xml:space="preserve">used </w:t>
      </w:r>
      <w:r>
        <w:rPr>
          <w:noProof/>
        </w:rPr>
        <w:t xml:space="preserve">to store each game moves </w:t>
      </w:r>
      <w:r w:rsidR="00E13774">
        <w:rPr>
          <w:noProof/>
        </w:rPr>
        <w:t xml:space="preserve">instead of a hash map. </w:t>
      </w:r>
      <w:r w:rsidR="00D179F8">
        <w:rPr>
          <w:noProof/>
        </w:rPr>
        <w:t>L</w:t>
      </w:r>
      <w:r w:rsidR="00C04B10">
        <w:rPr>
          <w:noProof/>
        </w:rPr>
        <w:t>inear search</w:t>
      </w:r>
      <w:r w:rsidR="008229B2">
        <w:rPr>
          <w:noProof/>
        </w:rPr>
        <w:t xml:space="preserve"> used</w:t>
      </w:r>
      <w:r w:rsidR="00C04B10">
        <w:rPr>
          <w:noProof/>
        </w:rPr>
        <w:t xml:space="preserve"> instead of a binary search</w:t>
      </w:r>
      <w:r w:rsidR="008229B2">
        <w:rPr>
          <w:noProof/>
        </w:rPr>
        <w:t xml:space="preserve"> to search for </w:t>
      </w:r>
      <w:r w:rsidR="008229B2" w:rsidRPr="008229B2">
        <w:rPr>
          <w:noProof/>
        </w:rPr>
        <w:t xml:space="preserve">the </w:t>
      </w:r>
      <w:r w:rsidR="008229B2">
        <w:rPr>
          <w:noProof/>
        </w:rPr>
        <w:t>particular game in the linked list</w:t>
      </w:r>
      <w:r w:rsidR="00C04B10">
        <w:rPr>
          <w:noProof/>
        </w:rPr>
        <w:t xml:space="preserve"> as </w:t>
      </w:r>
      <w:r w:rsidR="00C04B10" w:rsidRPr="008229B2">
        <w:rPr>
          <w:noProof/>
        </w:rPr>
        <w:t>the time</w:t>
      </w:r>
      <w:r>
        <w:rPr>
          <w:noProof/>
        </w:rPr>
        <w:t xml:space="preserve"> </w:t>
      </w:r>
      <w:bookmarkStart w:id="0" w:name="_GoBack"/>
      <w:bookmarkEnd w:id="0"/>
      <w:r>
        <w:rPr>
          <w:noProof/>
        </w:rPr>
        <w:t xml:space="preserve">complexity(O(n)) </w:t>
      </w:r>
      <w:r w:rsidR="00C04B10">
        <w:rPr>
          <w:noProof/>
        </w:rPr>
        <w:t xml:space="preserve">searching linked list linearly is same as searching linked list </w:t>
      </w:r>
      <w:r w:rsidR="00C04B10" w:rsidRPr="008229B2">
        <w:rPr>
          <w:noProof/>
        </w:rPr>
        <w:t>binary</w:t>
      </w:r>
      <w:r w:rsidR="00C04B10">
        <w:rPr>
          <w:noProof/>
        </w:rPr>
        <w:t xml:space="preserve"> as both need to look through each linked list node as each node is linked to the node before. </w:t>
      </w:r>
      <w:r w:rsidR="00323900">
        <w:rPr>
          <w:noProof/>
        </w:rPr>
        <w:t xml:space="preserve">The linked list is searched </w:t>
      </w:r>
      <w:r w:rsidR="00323900" w:rsidRPr="008229B2">
        <w:rPr>
          <w:noProof/>
        </w:rPr>
        <w:t>i</w:t>
      </w:r>
      <w:r w:rsidR="008229B2">
        <w:rPr>
          <w:noProof/>
        </w:rPr>
        <w:t>t</w:t>
      </w:r>
      <w:r w:rsidR="00323900" w:rsidRPr="008229B2">
        <w:rPr>
          <w:noProof/>
        </w:rPr>
        <w:t>eratively</w:t>
      </w:r>
      <w:r w:rsidR="00323900">
        <w:rPr>
          <w:noProof/>
        </w:rPr>
        <w:t xml:space="preserve"> </w:t>
      </w:r>
      <w:r w:rsidR="00323900" w:rsidRPr="008229B2">
        <w:rPr>
          <w:noProof/>
        </w:rPr>
        <w:t>ins</w:t>
      </w:r>
      <w:r w:rsidR="008229B2">
        <w:rPr>
          <w:noProof/>
        </w:rPr>
        <w:t>tea</w:t>
      </w:r>
      <w:r w:rsidR="00323900" w:rsidRPr="008229B2">
        <w:rPr>
          <w:noProof/>
        </w:rPr>
        <w:t>d</w:t>
      </w:r>
      <w:r w:rsidR="00323900">
        <w:rPr>
          <w:noProof/>
        </w:rPr>
        <w:t xml:space="preserve"> of </w:t>
      </w:r>
      <w:r w:rsidR="00323900" w:rsidRPr="008229B2">
        <w:rPr>
          <w:noProof/>
        </w:rPr>
        <w:t>recursively</w:t>
      </w:r>
      <w:r w:rsidR="00323900">
        <w:rPr>
          <w:noProof/>
        </w:rPr>
        <w:t xml:space="preserve"> as Recursion has high space complexity and slower than </w:t>
      </w:r>
      <w:r w:rsidR="00323900" w:rsidRPr="008229B2">
        <w:rPr>
          <w:noProof/>
        </w:rPr>
        <w:t>a</w:t>
      </w:r>
      <w:r w:rsidR="008229B2">
        <w:rPr>
          <w:noProof/>
        </w:rPr>
        <w:t>n</w:t>
      </w:r>
      <w:r w:rsidR="00323900" w:rsidRPr="008229B2">
        <w:rPr>
          <w:noProof/>
        </w:rPr>
        <w:t xml:space="preserve"> iterative</w:t>
      </w:r>
      <w:r w:rsidR="00323900">
        <w:rPr>
          <w:noProof/>
        </w:rPr>
        <w:t xml:space="preserve"> search function. </w:t>
      </w:r>
      <w:r w:rsidR="00F70FC2" w:rsidRPr="008229B2">
        <w:rPr>
          <w:noProof/>
        </w:rPr>
        <w:t>T</w:t>
      </w:r>
      <w:r w:rsidR="008229B2">
        <w:rPr>
          <w:noProof/>
        </w:rPr>
        <w:t>he</w:t>
      </w:r>
      <w:r w:rsidR="00F70FC2">
        <w:rPr>
          <w:noProof/>
        </w:rPr>
        <w:t xml:space="preserve"> </w:t>
      </w:r>
      <w:r w:rsidR="008229B2">
        <w:rPr>
          <w:noProof/>
        </w:rPr>
        <w:t xml:space="preserve">feature </w:t>
      </w:r>
      <w:r w:rsidR="00F70FC2">
        <w:rPr>
          <w:noProof/>
        </w:rPr>
        <w:t>is similar to the feature where a user can search games that he or she played</w:t>
      </w:r>
      <w:r w:rsidR="008229B2">
        <w:rPr>
          <w:noProof/>
        </w:rPr>
        <w:t>,</w:t>
      </w:r>
      <w:r w:rsidR="00F70FC2">
        <w:rPr>
          <w:noProof/>
        </w:rPr>
        <w:t xml:space="preserve"> </w:t>
      </w:r>
      <w:r w:rsidR="00F70FC2" w:rsidRPr="008229B2">
        <w:rPr>
          <w:noProof/>
        </w:rPr>
        <w:t>but</w:t>
      </w:r>
      <w:r w:rsidR="00F70FC2">
        <w:rPr>
          <w:noProof/>
        </w:rPr>
        <w:t xml:space="preserve"> </w:t>
      </w:r>
      <w:r w:rsidR="008229B2">
        <w:rPr>
          <w:noProof/>
        </w:rPr>
        <w:t xml:space="preserve">the </w:t>
      </w:r>
      <w:r w:rsidR="00F70FC2" w:rsidRPr="008229B2">
        <w:rPr>
          <w:noProof/>
        </w:rPr>
        <w:t>difference</w:t>
      </w:r>
      <w:r w:rsidR="00F70FC2">
        <w:rPr>
          <w:noProof/>
        </w:rPr>
        <w:t xml:space="preserve"> is the filename that the moves of each game </w:t>
      </w:r>
      <w:r w:rsidR="00F70FC2" w:rsidRPr="008229B2">
        <w:rPr>
          <w:noProof/>
        </w:rPr>
        <w:t>stored</w:t>
      </w:r>
      <w:r w:rsidR="008229B2">
        <w:rPr>
          <w:noProof/>
        </w:rPr>
        <w:t xml:space="preserve"> the </w:t>
      </w:r>
      <w:r w:rsidR="00F70FC2" w:rsidRPr="008229B2">
        <w:rPr>
          <w:noProof/>
        </w:rPr>
        <w:t>name</w:t>
      </w:r>
      <w:r w:rsidR="00F70FC2">
        <w:rPr>
          <w:noProof/>
        </w:rPr>
        <w:t xml:space="preserve"> of the user’s username</w:t>
      </w:r>
      <w:r w:rsidR="00F70FC2" w:rsidRPr="008229B2">
        <w:rPr>
          <w:noProof/>
        </w:rPr>
        <w:t>.</w:t>
      </w:r>
    </w:p>
    <w:p w14:paraId="4CFF5962" w14:textId="7919563E" w:rsidR="003B48B9" w:rsidRDefault="00F70FC2" w:rsidP="00413CC4">
      <w:pPr>
        <w:tabs>
          <w:tab w:val="right" w:pos="9026"/>
        </w:tabs>
        <w:rPr>
          <w:noProof/>
        </w:rPr>
      </w:pPr>
      <w:r w:rsidRPr="008229B2">
        <w:rPr>
          <w:noProof/>
        </w:rPr>
        <w:t>For this reason</w:t>
      </w:r>
      <w:r>
        <w:rPr>
          <w:noProof/>
        </w:rPr>
        <w:t xml:space="preserve">, no one can </w:t>
      </w:r>
      <w:r w:rsidRPr="008229B2">
        <w:rPr>
          <w:noProof/>
        </w:rPr>
        <w:t>reg</w:t>
      </w:r>
      <w:r w:rsidR="008229B2">
        <w:rPr>
          <w:noProof/>
        </w:rPr>
        <w:t>is</w:t>
      </w:r>
      <w:r w:rsidRPr="008229B2">
        <w:rPr>
          <w:noProof/>
        </w:rPr>
        <w:t>ter</w:t>
      </w:r>
      <w:r>
        <w:rPr>
          <w:noProof/>
        </w:rPr>
        <w:t xml:space="preserve"> </w:t>
      </w:r>
      <w:r w:rsidR="008229B2">
        <w:rPr>
          <w:noProof/>
        </w:rPr>
        <w:t xml:space="preserve">an </w:t>
      </w:r>
      <w:r w:rsidRPr="008229B2">
        <w:rPr>
          <w:noProof/>
        </w:rPr>
        <w:t>account</w:t>
      </w:r>
      <w:r>
        <w:rPr>
          <w:noProof/>
        </w:rPr>
        <w:t xml:space="preserve"> of a username that already exists. </w:t>
      </w:r>
      <w:r w:rsidR="008229B2">
        <w:rPr>
          <w:noProof/>
        </w:rPr>
        <w:t xml:space="preserve">This </w:t>
      </w:r>
      <w:r>
        <w:rPr>
          <w:noProof/>
        </w:rPr>
        <w:t xml:space="preserve">feature </w:t>
      </w:r>
      <w:r w:rsidRPr="008229B2">
        <w:rPr>
          <w:noProof/>
        </w:rPr>
        <w:t>allow</w:t>
      </w:r>
      <w:r w:rsidR="008229B2">
        <w:rPr>
          <w:noProof/>
        </w:rPr>
        <w:t>s</w:t>
      </w:r>
      <w:r>
        <w:rPr>
          <w:noProof/>
        </w:rPr>
        <w:t xml:space="preserve"> each user to </w:t>
      </w:r>
      <w:r w:rsidRPr="008229B2">
        <w:rPr>
          <w:noProof/>
        </w:rPr>
        <w:t>look</w:t>
      </w:r>
      <w:r w:rsidR="008229B2" w:rsidRPr="008229B2">
        <w:rPr>
          <w:noProof/>
        </w:rPr>
        <w:t xml:space="preserve"> </w:t>
      </w:r>
      <w:r w:rsidRPr="008229B2">
        <w:rPr>
          <w:noProof/>
        </w:rPr>
        <w:t>at</w:t>
      </w:r>
      <w:r>
        <w:rPr>
          <w:noProof/>
        </w:rPr>
        <w:t xml:space="preserve"> its past moves and to learn how they can improve in later games. </w:t>
      </w:r>
      <w:r w:rsidR="002A1241">
        <w:rPr>
          <w:noProof/>
        </w:rPr>
        <w:t>The s</w:t>
      </w:r>
      <w:r w:rsidRPr="002A1241">
        <w:rPr>
          <w:noProof/>
        </w:rPr>
        <w:t>ingly</w:t>
      </w:r>
      <w:r>
        <w:rPr>
          <w:noProof/>
        </w:rPr>
        <w:t xml:space="preserve"> linked list </w:t>
      </w:r>
      <w:r w:rsidR="008229B2">
        <w:rPr>
          <w:noProof/>
        </w:rPr>
        <w:t xml:space="preserve">used </w:t>
      </w:r>
      <w:r>
        <w:rPr>
          <w:noProof/>
        </w:rPr>
        <w:t xml:space="preserve">instead of a doubly linked list because singly linked lists </w:t>
      </w:r>
      <w:r w:rsidRPr="008229B2">
        <w:rPr>
          <w:noProof/>
        </w:rPr>
        <w:t>ha</w:t>
      </w:r>
      <w:r w:rsidR="008229B2">
        <w:rPr>
          <w:noProof/>
        </w:rPr>
        <w:t>ve</w:t>
      </w:r>
      <w:r>
        <w:rPr>
          <w:noProof/>
        </w:rPr>
        <w:t xml:space="preserve"> only one pointer </w:t>
      </w:r>
      <w:r w:rsidRPr="008229B2">
        <w:rPr>
          <w:noProof/>
        </w:rPr>
        <w:t>whereas</w:t>
      </w:r>
      <w:r>
        <w:rPr>
          <w:noProof/>
        </w:rPr>
        <w:t xml:space="preserve"> doubly linked lists have two field pointers so singly linked lists </w:t>
      </w:r>
      <w:r w:rsidRPr="008229B2">
        <w:rPr>
          <w:noProof/>
        </w:rPr>
        <w:t>occup</w:t>
      </w:r>
      <w:r w:rsidR="008229B2">
        <w:rPr>
          <w:noProof/>
        </w:rPr>
        <w:t>y</w:t>
      </w:r>
      <w:r>
        <w:rPr>
          <w:noProof/>
        </w:rPr>
        <w:t xml:space="preserve"> less memory than doubly linked lists. </w:t>
      </w:r>
    </w:p>
    <w:p w14:paraId="40D03605" w14:textId="43A59DE9" w:rsidR="00F70FC2" w:rsidRDefault="00FD4966" w:rsidP="00413CC4">
      <w:pPr>
        <w:tabs>
          <w:tab w:val="right" w:pos="9026"/>
        </w:tabs>
        <w:rPr>
          <w:noProof/>
        </w:rPr>
      </w:pPr>
      <w:r>
        <w:rPr>
          <w:noProof/>
        </w:rPr>
        <w:t xml:space="preserve">For the (Hard)Play With Computer version of the Tic Tac Toe game, </w:t>
      </w:r>
      <w:r w:rsidR="00F70FC2" w:rsidRPr="00FD4966">
        <w:rPr>
          <w:noProof/>
        </w:rPr>
        <w:t>I</w:t>
      </w:r>
      <w:r w:rsidR="00F70FC2">
        <w:rPr>
          <w:noProof/>
        </w:rPr>
        <w:t xml:space="preserve"> have used a </w:t>
      </w:r>
      <w:r w:rsidR="00AA0B45">
        <w:rPr>
          <w:noProof/>
        </w:rPr>
        <w:t xml:space="preserve">minimax algorithm to allow the computer to consider all possible moves and choose the optimal move </w:t>
      </w:r>
      <w:r w:rsidR="00AA0B45" w:rsidRPr="008229B2">
        <w:rPr>
          <w:noProof/>
        </w:rPr>
        <w:t>every</w:t>
      </w:r>
      <w:r w:rsidR="008229B2">
        <w:rPr>
          <w:noProof/>
        </w:rPr>
        <w:t xml:space="preserve"> </w:t>
      </w:r>
      <w:r w:rsidR="00AA0B45" w:rsidRPr="008229B2">
        <w:rPr>
          <w:noProof/>
        </w:rPr>
        <w:t>time</w:t>
      </w:r>
      <w:r w:rsidR="00AA0B45">
        <w:rPr>
          <w:noProof/>
        </w:rPr>
        <w:t xml:space="preserve"> the computer is making a move on the board while playing against a human. The findBestMove() evaluates all the possible moves using minimax() and then return the best move the </w:t>
      </w:r>
      <w:r w:rsidR="00AA0B45" w:rsidRPr="00F01A0B">
        <w:rPr>
          <w:noProof/>
        </w:rPr>
        <w:t>maximi</w:t>
      </w:r>
      <w:r w:rsidR="00F01A0B">
        <w:rPr>
          <w:noProof/>
        </w:rPr>
        <w:t>s</w:t>
      </w:r>
      <w:r w:rsidR="00AA0B45" w:rsidRPr="00F01A0B">
        <w:rPr>
          <w:noProof/>
        </w:rPr>
        <w:t>er</w:t>
      </w:r>
      <w:r w:rsidR="00AA0B45">
        <w:rPr>
          <w:noProof/>
        </w:rPr>
        <w:t xml:space="preserve"> can make. </w:t>
      </w:r>
      <w:r w:rsidR="00AA0B45" w:rsidRPr="00AA0B45">
        <w:rPr>
          <w:noProof/>
        </w:rPr>
        <w:t>The minimax() algorithm would check whether or not the current move is more optimal</w:t>
      </w:r>
      <w:r w:rsidR="00AA0B45">
        <w:rPr>
          <w:noProof/>
        </w:rPr>
        <w:t xml:space="preserve"> than the best move by considering all possible methodologies the game can go and returns the best value for that move, assuming the human also plays optimally. </w:t>
      </w:r>
      <w:r>
        <w:rPr>
          <w:noProof/>
        </w:rPr>
        <w:t xml:space="preserve">The isMovesLeft() function check whether the game is over and to make sure there are no moves left by returning true or false. </w:t>
      </w:r>
      <w:r w:rsidRPr="00F01A0B">
        <w:rPr>
          <w:noProof/>
        </w:rPr>
        <w:t>Every</w:t>
      </w:r>
      <w:r w:rsidR="00F01A0B">
        <w:rPr>
          <w:noProof/>
        </w:rPr>
        <w:t xml:space="preserve"> </w:t>
      </w:r>
      <w:r w:rsidRPr="008229B2">
        <w:rPr>
          <w:noProof/>
        </w:rPr>
        <w:t>time</w:t>
      </w:r>
      <w:r>
        <w:rPr>
          <w:noProof/>
        </w:rPr>
        <w:t xml:space="preserve"> is the computer turn</w:t>
      </w:r>
      <w:r w:rsidR="008229B2">
        <w:rPr>
          <w:noProof/>
        </w:rPr>
        <w:t>;</w:t>
      </w:r>
      <w:r w:rsidRPr="008229B2">
        <w:rPr>
          <w:noProof/>
        </w:rPr>
        <w:t xml:space="preserve"> the</w:t>
      </w:r>
      <w:r>
        <w:rPr>
          <w:noProof/>
        </w:rPr>
        <w:t xml:space="preserve"> computer would place the most optimal move on the board. This </w:t>
      </w:r>
      <w:r w:rsidRPr="00F01A0B">
        <w:rPr>
          <w:noProof/>
        </w:rPr>
        <w:t>way</w:t>
      </w:r>
      <w:r>
        <w:rPr>
          <w:noProof/>
        </w:rPr>
        <w:t xml:space="preserve"> is </w:t>
      </w:r>
      <w:r w:rsidR="00F01A0B">
        <w:rPr>
          <w:noProof/>
        </w:rPr>
        <w:t>tough</w:t>
      </w:r>
      <w:r>
        <w:rPr>
          <w:noProof/>
        </w:rPr>
        <w:t xml:space="preserve"> for human players to win against the machine. HUamn players can undo and </w:t>
      </w:r>
      <w:r w:rsidRPr="00F01A0B">
        <w:rPr>
          <w:noProof/>
        </w:rPr>
        <w:t>redo</w:t>
      </w:r>
      <w:r w:rsidR="00F01A0B" w:rsidRPr="00F01A0B">
        <w:rPr>
          <w:noProof/>
        </w:rPr>
        <w:t xml:space="preserve"> </w:t>
      </w:r>
      <w:r w:rsidRPr="00F01A0B">
        <w:rPr>
          <w:noProof/>
        </w:rPr>
        <w:t>a</w:t>
      </w:r>
      <w:r>
        <w:rPr>
          <w:noProof/>
        </w:rPr>
        <w:t xml:space="preserve"> move</w:t>
      </w:r>
      <w:r w:rsidR="008229B2">
        <w:rPr>
          <w:noProof/>
        </w:rPr>
        <w:t>,</w:t>
      </w:r>
      <w:r>
        <w:rPr>
          <w:noProof/>
        </w:rPr>
        <w:t xml:space="preserve"> </w:t>
      </w:r>
      <w:r w:rsidRPr="008229B2">
        <w:rPr>
          <w:noProof/>
        </w:rPr>
        <w:t>and</w:t>
      </w:r>
      <w:r>
        <w:rPr>
          <w:noProof/>
        </w:rPr>
        <w:t xml:space="preserve"> when the game </w:t>
      </w:r>
      <w:r w:rsidRPr="008229B2">
        <w:rPr>
          <w:noProof/>
        </w:rPr>
        <w:t>fin</w:t>
      </w:r>
      <w:r w:rsidR="00F01A0B" w:rsidRPr="008229B2">
        <w:rPr>
          <w:noProof/>
        </w:rPr>
        <w:t>ished</w:t>
      </w:r>
      <w:r>
        <w:rPr>
          <w:noProof/>
        </w:rPr>
        <w:t xml:space="preserve">, the game moves </w:t>
      </w:r>
      <w:r w:rsidRPr="00FD4966">
        <w:rPr>
          <w:noProof/>
        </w:rPr>
        <w:t>subsequently replayed</w:t>
      </w:r>
      <w:r>
        <w:rPr>
          <w:noProof/>
        </w:rPr>
        <w:t xml:space="preserve">. </w:t>
      </w:r>
    </w:p>
    <w:p w14:paraId="3C02EEF5" w14:textId="632060F9" w:rsidR="008229B2" w:rsidRDefault="00FD4966" w:rsidP="00413CC4">
      <w:pPr>
        <w:tabs>
          <w:tab w:val="right" w:pos="9026"/>
        </w:tabs>
        <w:rPr>
          <w:noProof/>
        </w:rPr>
      </w:pPr>
      <w:r>
        <w:rPr>
          <w:noProof/>
        </w:rPr>
        <w:t xml:space="preserve">For the (Easy)Player With Computer version, the computer randomly chooses what moves to make by choosing a range of number from 1 to 9 that is not already chosen by the human player. This way, the computer can quickly choose a move and occupies less memory. </w:t>
      </w:r>
      <w:r w:rsidR="008229B2">
        <w:rPr>
          <w:noProof/>
        </w:rPr>
        <w:t>This</w:t>
      </w:r>
      <w:r>
        <w:rPr>
          <w:noProof/>
        </w:rPr>
        <w:t xml:space="preserve"> feature </w:t>
      </w:r>
      <w:r w:rsidR="008229B2" w:rsidRPr="008229B2">
        <w:rPr>
          <w:noProof/>
        </w:rPr>
        <w:t>allow</w:t>
      </w:r>
      <w:r w:rsidR="008229B2">
        <w:rPr>
          <w:noProof/>
        </w:rPr>
        <w:t>s</w:t>
      </w:r>
      <w:r>
        <w:rPr>
          <w:noProof/>
        </w:rPr>
        <w:t xml:space="preserve"> players who are not </w:t>
      </w:r>
      <w:r w:rsidRPr="00F01A0B">
        <w:rPr>
          <w:noProof/>
        </w:rPr>
        <w:t>exp</w:t>
      </w:r>
      <w:r w:rsidR="00F01A0B">
        <w:rPr>
          <w:noProof/>
        </w:rPr>
        <w:t>eri</w:t>
      </w:r>
      <w:r w:rsidRPr="00F01A0B">
        <w:rPr>
          <w:noProof/>
        </w:rPr>
        <w:t>enced</w:t>
      </w:r>
      <w:r>
        <w:rPr>
          <w:noProof/>
        </w:rPr>
        <w:t xml:space="preserve"> in the Tic Tac Toe game to have the </w:t>
      </w:r>
      <w:r w:rsidRPr="00F01A0B">
        <w:rPr>
          <w:noProof/>
        </w:rPr>
        <w:t>opp</w:t>
      </w:r>
      <w:r w:rsidR="00F01A0B">
        <w:rPr>
          <w:noProof/>
        </w:rPr>
        <w:t>o</w:t>
      </w:r>
      <w:r w:rsidRPr="00F01A0B">
        <w:rPr>
          <w:noProof/>
        </w:rPr>
        <w:t>rtunity</w:t>
      </w:r>
      <w:r>
        <w:rPr>
          <w:noProof/>
        </w:rPr>
        <w:t xml:space="preserve"> to improve their game abilities</w:t>
      </w:r>
      <w:r w:rsidR="008229B2">
        <w:rPr>
          <w:noProof/>
        </w:rPr>
        <w:t xml:space="preserve">. </w:t>
      </w:r>
    </w:p>
    <w:p w14:paraId="6C350CEB" w14:textId="333BC089" w:rsidR="008229B2" w:rsidRDefault="00E27DF9" w:rsidP="00413CC4">
      <w:pPr>
        <w:tabs>
          <w:tab w:val="right" w:pos="9026"/>
        </w:tabs>
        <w:rPr>
          <w:noProof/>
        </w:rPr>
      </w:pPr>
      <w:r>
        <w:rPr>
          <w:noProof/>
        </w:rPr>
        <w:t xml:space="preserve">A user can register </w:t>
      </w:r>
      <w:r w:rsidR="00FC6ACA">
        <w:rPr>
          <w:noProof/>
        </w:rPr>
        <w:t xml:space="preserve">an </w:t>
      </w:r>
      <w:r w:rsidRPr="00FC6ACA">
        <w:rPr>
          <w:noProof/>
        </w:rPr>
        <w:t>account</w:t>
      </w:r>
      <w:r>
        <w:rPr>
          <w:noProof/>
        </w:rPr>
        <w:t xml:space="preserve"> by pressing key ‘2’. </w:t>
      </w:r>
      <w:r w:rsidR="008229B2">
        <w:rPr>
          <w:noProof/>
        </w:rPr>
        <w:t xml:space="preserve">The </w:t>
      </w:r>
      <w:r w:rsidR="008229B2" w:rsidRPr="00E27DF9">
        <w:rPr>
          <w:noProof/>
        </w:rPr>
        <w:t>register</w:t>
      </w:r>
      <w:r>
        <w:rPr>
          <w:noProof/>
        </w:rPr>
        <w:t>ed</w:t>
      </w:r>
      <w:r w:rsidR="008229B2">
        <w:rPr>
          <w:noProof/>
        </w:rPr>
        <w:t xml:space="preserve"> feature allows users to make </w:t>
      </w:r>
      <w:r w:rsidR="008229B2" w:rsidRPr="00E27DF9">
        <w:rPr>
          <w:noProof/>
        </w:rPr>
        <w:t>a</w:t>
      </w:r>
      <w:r>
        <w:rPr>
          <w:noProof/>
        </w:rPr>
        <w:t>n</w:t>
      </w:r>
      <w:r w:rsidR="008229B2" w:rsidRPr="00E27DF9">
        <w:rPr>
          <w:noProof/>
        </w:rPr>
        <w:t xml:space="preserve"> account</w:t>
      </w:r>
      <w:r w:rsidR="008229B2">
        <w:rPr>
          <w:noProof/>
        </w:rPr>
        <w:t xml:space="preserve"> by writing down </w:t>
      </w:r>
      <w:r w:rsidR="008229B2" w:rsidRPr="00E27DF9">
        <w:rPr>
          <w:noProof/>
        </w:rPr>
        <w:t>username</w:t>
      </w:r>
      <w:r w:rsidR="008229B2">
        <w:rPr>
          <w:noProof/>
        </w:rPr>
        <w:t xml:space="preserve"> and password. The system would check whether or whether not that the username </w:t>
      </w:r>
      <w:r w:rsidR="008229B2" w:rsidRPr="00E27DF9">
        <w:rPr>
          <w:noProof/>
        </w:rPr>
        <w:t>is already exist</w:t>
      </w:r>
      <w:r>
        <w:rPr>
          <w:noProof/>
        </w:rPr>
        <w:t>ed</w:t>
      </w:r>
      <w:r w:rsidR="008229B2">
        <w:rPr>
          <w:noProof/>
        </w:rPr>
        <w:t xml:space="preserve"> by reading through the file ‘accounts.txt’ and compare </w:t>
      </w:r>
      <w:r>
        <w:rPr>
          <w:noProof/>
        </w:rPr>
        <w:t xml:space="preserve">the </w:t>
      </w:r>
      <w:r w:rsidR="008229B2" w:rsidRPr="00E27DF9">
        <w:rPr>
          <w:noProof/>
        </w:rPr>
        <w:t>first</w:t>
      </w:r>
      <w:r w:rsidR="008229B2">
        <w:rPr>
          <w:noProof/>
        </w:rPr>
        <w:t xml:space="preserve"> string of each line to the entered username. If the username already exists, the user</w:t>
      </w:r>
      <w:r w:rsidR="008229B2" w:rsidRPr="00E27DF9">
        <w:rPr>
          <w:noProof/>
        </w:rPr>
        <w:t xml:space="preserve"> returned</w:t>
      </w:r>
      <w:r w:rsidR="008229B2">
        <w:rPr>
          <w:noProof/>
        </w:rPr>
        <w:t xml:space="preserve"> to the menu but if that is not the case, the message saying ‘You have successfully, created </w:t>
      </w:r>
      <w:r w:rsidR="008229B2" w:rsidRPr="00E27DF9">
        <w:rPr>
          <w:noProof/>
        </w:rPr>
        <w:t>a</w:t>
      </w:r>
      <w:r>
        <w:rPr>
          <w:noProof/>
        </w:rPr>
        <w:t>n</w:t>
      </w:r>
      <w:r w:rsidR="008229B2" w:rsidRPr="00E27DF9">
        <w:rPr>
          <w:noProof/>
        </w:rPr>
        <w:t xml:space="preserve"> account</w:t>
      </w:r>
      <w:r w:rsidR="008229B2">
        <w:rPr>
          <w:noProof/>
        </w:rPr>
        <w:t xml:space="preserve">’. The password </w:t>
      </w:r>
      <w:r w:rsidR="008229B2" w:rsidRPr="00E27DF9">
        <w:rPr>
          <w:noProof/>
        </w:rPr>
        <w:t>encrypted</w:t>
      </w:r>
      <w:r w:rsidR="008229B2">
        <w:rPr>
          <w:noProof/>
        </w:rPr>
        <w:t xml:space="preserve"> by using </w:t>
      </w:r>
      <w:r>
        <w:rPr>
          <w:noProof/>
        </w:rPr>
        <w:t xml:space="preserve">a </w:t>
      </w:r>
      <w:r w:rsidR="008229B2" w:rsidRPr="00E27DF9">
        <w:rPr>
          <w:noProof/>
        </w:rPr>
        <w:t>hashing</w:t>
      </w:r>
      <w:r w:rsidR="008229B2">
        <w:rPr>
          <w:noProof/>
        </w:rPr>
        <w:t xml:space="preserve"> function</w:t>
      </w:r>
      <w:r>
        <w:rPr>
          <w:noProof/>
        </w:rPr>
        <w:t>,</w:t>
      </w:r>
      <w:r w:rsidR="008229B2">
        <w:rPr>
          <w:noProof/>
        </w:rPr>
        <w:t xml:space="preserve"> </w:t>
      </w:r>
      <w:r w:rsidR="008229B2" w:rsidRPr="00E27DF9">
        <w:rPr>
          <w:noProof/>
        </w:rPr>
        <w:t>and</w:t>
      </w:r>
      <w:r w:rsidR="008229B2">
        <w:rPr>
          <w:noProof/>
        </w:rPr>
        <w:t xml:space="preserve"> then both username and password </w:t>
      </w:r>
      <w:r>
        <w:rPr>
          <w:noProof/>
        </w:rPr>
        <w:t>are</w:t>
      </w:r>
      <w:r w:rsidR="008229B2">
        <w:rPr>
          <w:noProof/>
        </w:rPr>
        <w:t xml:space="preserve"> written to the ‘accounts.txt’</w:t>
      </w:r>
      <w:r>
        <w:rPr>
          <w:noProof/>
        </w:rPr>
        <w:t xml:space="preserve"> in a way where the line </w:t>
      </w:r>
      <w:r w:rsidRPr="00E27DF9">
        <w:rPr>
          <w:noProof/>
        </w:rPr>
        <w:t>ha</w:t>
      </w:r>
      <w:r>
        <w:rPr>
          <w:noProof/>
        </w:rPr>
        <w:t>s space between username and password</w:t>
      </w:r>
      <w:r w:rsidR="008229B2">
        <w:rPr>
          <w:noProof/>
        </w:rPr>
        <w:t xml:space="preserve">. The encrypt() method encrypts the password by subtracting hex value from it. </w:t>
      </w:r>
      <w:r w:rsidR="00FC6ACA">
        <w:rPr>
          <w:noProof/>
        </w:rPr>
        <w:t>The p</w:t>
      </w:r>
      <w:r w:rsidRPr="00FC6ACA">
        <w:rPr>
          <w:noProof/>
        </w:rPr>
        <w:t>assword</w:t>
      </w:r>
      <w:r w:rsidR="00FC6ACA" w:rsidRPr="00FC6ACA">
        <w:rPr>
          <w:noProof/>
        </w:rPr>
        <w:t xml:space="preserve"> encrypted</w:t>
      </w:r>
      <w:r w:rsidR="00FC6ACA">
        <w:rPr>
          <w:noProof/>
        </w:rPr>
        <w:t xml:space="preserve"> </w:t>
      </w:r>
      <w:r w:rsidR="008229B2" w:rsidRPr="00FC6ACA">
        <w:rPr>
          <w:noProof/>
        </w:rPr>
        <w:t>for security reasons such as a person hacking into ‘accounts.txt’ to try access</w:t>
      </w:r>
      <w:r w:rsidRPr="00FC6ACA">
        <w:rPr>
          <w:noProof/>
        </w:rPr>
        <w:t xml:space="preserve"> a user account.</w:t>
      </w:r>
      <w:r>
        <w:rPr>
          <w:noProof/>
        </w:rPr>
        <w:t xml:space="preserve"> </w:t>
      </w:r>
    </w:p>
    <w:p w14:paraId="52F90B3C" w14:textId="71224CE7" w:rsidR="00E27DF9" w:rsidRDefault="00E27DF9" w:rsidP="00413CC4">
      <w:pPr>
        <w:tabs>
          <w:tab w:val="right" w:pos="9026"/>
        </w:tabs>
        <w:rPr>
          <w:noProof/>
        </w:rPr>
      </w:pPr>
      <w:r>
        <w:rPr>
          <w:noProof/>
        </w:rPr>
        <w:t xml:space="preserve">A user can </w:t>
      </w:r>
      <w:r w:rsidRPr="00E27DF9">
        <w:rPr>
          <w:noProof/>
        </w:rPr>
        <w:t>log</w:t>
      </w:r>
      <w:r>
        <w:rPr>
          <w:noProof/>
        </w:rPr>
        <w:t xml:space="preserve"> </w:t>
      </w:r>
      <w:r w:rsidRPr="00E27DF9">
        <w:rPr>
          <w:noProof/>
        </w:rPr>
        <w:t>in</w:t>
      </w:r>
      <w:r>
        <w:rPr>
          <w:noProof/>
        </w:rPr>
        <w:t xml:space="preserve"> into their account by pressing key ‘1’. The user can then type into their username and password. The program reads each line ‘accounts.txt’ file and compares </w:t>
      </w:r>
      <w:r w:rsidR="00FC6ACA">
        <w:rPr>
          <w:noProof/>
        </w:rPr>
        <w:t xml:space="preserve">the </w:t>
      </w:r>
      <w:r w:rsidRPr="00FC6ACA">
        <w:rPr>
          <w:noProof/>
        </w:rPr>
        <w:t>entered</w:t>
      </w:r>
      <w:r>
        <w:rPr>
          <w:noProof/>
        </w:rPr>
        <w:t xml:space="preserve"> username and password with </w:t>
      </w:r>
      <w:r w:rsidR="00FC6ACA">
        <w:rPr>
          <w:noProof/>
        </w:rPr>
        <w:t xml:space="preserve">a </w:t>
      </w:r>
      <w:r w:rsidRPr="00FC6ACA">
        <w:rPr>
          <w:noProof/>
        </w:rPr>
        <w:t>username</w:t>
      </w:r>
      <w:r>
        <w:rPr>
          <w:noProof/>
        </w:rPr>
        <w:t xml:space="preserve"> and decrypted password from the file. When the inputted username and password </w:t>
      </w:r>
      <w:r w:rsidRPr="00FC6ACA">
        <w:rPr>
          <w:noProof/>
        </w:rPr>
        <w:t>match</w:t>
      </w:r>
      <w:r>
        <w:rPr>
          <w:noProof/>
        </w:rPr>
        <w:t xml:space="preserve"> </w:t>
      </w:r>
      <w:r w:rsidRPr="00FC6ACA">
        <w:rPr>
          <w:noProof/>
        </w:rPr>
        <w:t>username</w:t>
      </w:r>
      <w:r>
        <w:rPr>
          <w:noProof/>
        </w:rPr>
        <w:t xml:space="preserve"> and password from a line of the file, the user is signed in. When the inputted username and password is not </w:t>
      </w:r>
      <w:r w:rsidR="00FC6ACA">
        <w:rPr>
          <w:noProof/>
        </w:rPr>
        <w:t xml:space="preserve">equal to any username and password from the </w:t>
      </w:r>
      <w:r w:rsidR="00FC6ACA" w:rsidRPr="00FC6ACA">
        <w:rPr>
          <w:noProof/>
        </w:rPr>
        <w:t>file, an error message is then displayed, and the</w:t>
      </w:r>
      <w:r w:rsidR="00FC6ACA">
        <w:rPr>
          <w:noProof/>
        </w:rPr>
        <w:t xml:space="preserve"> user returned to the previous menu. When the </w:t>
      </w:r>
      <w:r w:rsidR="00FC6ACA" w:rsidRPr="00FC6ACA">
        <w:rPr>
          <w:noProof/>
        </w:rPr>
        <w:t>user</w:t>
      </w:r>
      <w:r w:rsidR="00FC6ACA">
        <w:rPr>
          <w:noProof/>
        </w:rPr>
        <w:t xml:space="preserve"> signed in, the user can </w:t>
      </w:r>
      <w:r w:rsidR="00FC6ACA" w:rsidRPr="00FC6ACA">
        <w:rPr>
          <w:noProof/>
        </w:rPr>
        <w:t>have the</w:t>
      </w:r>
      <w:r w:rsidR="00FC6ACA">
        <w:rPr>
          <w:noProof/>
        </w:rPr>
        <w:t xml:space="preserve"> choice to Quit, play the </w:t>
      </w:r>
      <w:r w:rsidR="00FC6ACA" w:rsidRPr="00FC6ACA">
        <w:rPr>
          <w:noProof/>
        </w:rPr>
        <w:t>multiplayer</w:t>
      </w:r>
      <w:r w:rsidR="00FC6ACA">
        <w:rPr>
          <w:noProof/>
        </w:rPr>
        <w:t xml:space="preserve"> game, play against the </w:t>
      </w:r>
      <w:r w:rsidR="00FC6ACA" w:rsidRPr="00FC6ACA">
        <w:rPr>
          <w:noProof/>
        </w:rPr>
        <w:t>computer</w:t>
      </w:r>
      <w:r w:rsidR="00FC6ACA">
        <w:rPr>
          <w:noProof/>
        </w:rPr>
        <w:t xml:space="preserve">(Easy), </w:t>
      </w:r>
      <w:r w:rsidR="00FC6ACA" w:rsidRPr="00FC6ACA">
        <w:rPr>
          <w:noProof/>
        </w:rPr>
        <w:t>play</w:t>
      </w:r>
      <w:r w:rsidR="00FC6ACA">
        <w:rPr>
          <w:noProof/>
        </w:rPr>
        <w:t xml:space="preserve">ing against the </w:t>
      </w:r>
      <w:r w:rsidR="00FC6ACA" w:rsidRPr="00FC6ACA">
        <w:rPr>
          <w:noProof/>
        </w:rPr>
        <w:t>computer</w:t>
      </w:r>
      <w:r w:rsidR="00FC6ACA">
        <w:rPr>
          <w:noProof/>
        </w:rPr>
        <w:t xml:space="preserve">(hard), search replays(All Games) or search replays(User Games). The Quit option will sign user account off and go to the initial menu which happens when user types in ‘O’. The user can completely leave the game by typing in ‘0’ again. </w:t>
      </w:r>
    </w:p>
    <w:p w14:paraId="4BED3F5D" w14:textId="4FC43E08" w:rsidR="005C566A" w:rsidRDefault="005C566A" w:rsidP="005C566A">
      <w:pPr>
        <w:pStyle w:val="Heading2"/>
        <w:rPr>
          <w:noProof/>
          <w:color w:val="auto"/>
        </w:rPr>
      </w:pPr>
      <w:r w:rsidRPr="002A1241">
        <w:rPr>
          <w:noProof/>
          <w:color w:val="auto"/>
        </w:rPr>
        <w:t>Enhancement</w:t>
      </w:r>
      <w:r w:rsidRPr="005C566A">
        <w:rPr>
          <w:noProof/>
          <w:color w:val="auto"/>
        </w:rPr>
        <w:t xml:space="preserve"> </w:t>
      </w:r>
    </w:p>
    <w:p w14:paraId="3FE5FF02" w14:textId="5F47D713" w:rsidR="005C566A" w:rsidRDefault="002A1241" w:rsidP="005C566A">
      <w:r>
        <w:t xml:space="preserve">A </w:t>
      </w:r>
      <w:r w:rsidR="005C566A">
        <w:t xml:space="preserve">feature </w:t>
      </w:r>
      <w:r w:rsidRPr="002A1241">
        <w:rPr>
          <w:noProof/>
        </w:rPr>
        <w:t>made</w:t>
      </w:r>
      <w:r>
        <w:t xml:space="preserve"> if there would be more time to </w:t>
      </w:r>
      <w:r w:rsidR="005C566A">
        <w:t>allo</w:t>
      </w:r>
      <w:r>
        <w:t>w</w:t>
      </w:r>
      <w:r w:rsidR="005C566A">
        <w:t xml:space="preserve"> each user to choose what game board size they want instead of just playing on the 3x3 game board. Before the game starts, the user</w:t>
      </w:r>
      <w:r>
        <w:t xml:space="preserve"> </w:t>
      </w:r>
      <w:r w:rsidR="005C566A" w:rsidRPr="002A1241">
        <w:rPr>
          <w:noProof/>
        </w:rPr>
        <w:t>asked</w:t>
      </w:r>
      <w:r w:rsidR="005C566A">
        <w:t xml:space="preserve"> what size of the game board they desire to play on. For example, if the user typed in </w:t>
      </w:r>
      <w:proofErr w:type="gramStart"/>
      <w:r w:rsidR="005C566A">
        <w:t>6</w:t>
      </w:r>
      <w:proofErr w:type="gramEnd"/>
      <w:r w:rsidR="005C566A">
        <w:t xml:space="preserve">. A 6 x 6 game board would </w:t>
      </w:r>
      <w:r w:rsidR="005C566A" w:rsidRPr="002A1241">
        <w:rPr>
          <w:noProof/>
        </w:rPr>
        <w:t>place</w:t>
      </w:r>
      <w:r w:rsidR="005C566A">
        <w:t xml:space="preserve"> </w:t>
      </w:r>
      <w:r>
        <w:rPr>
          <w:noProof/>
        </w:rPr>
        <w:t>six</w:t>
      </w:r>
      <w:r w:rsidR="005C566A">
        <w:t xml:space="preserve"> rows and </w:t>
      </w:r>
      <w:r>
        <w:rPr>
          <w:noProof/>
        </w:rPr>
        <w:t>six</w:t>
      </w:r>
      <w:r w:rsidR="005C566A">
        <w:t xml:space="preserve"> columns. </w:t>
      </w:r>
    </w:p>
    <w:p w14:paraId="14132073" w14:textId="478636E3" w:rsidR="002A1241" w:rsidRDefault="002A1241" w:rsidP="005C566A">
      <w:r w:rsidRPr="002A1241">
        <w:rPr>
          <w:noProof/>
        </w:rPr>
        <w:t>A</w:t>
      </w:r>
      <w:r>
        <w:rPr>
          <w:noProof/>
        </w:rPr>
        <w:t xml:space="preserve"> feature that is desirable if there would be more time </w:t>
      </w:r>
      <w:r w:rsidR="005C566A" w:rsidRPr="002A1241">
        <w:rPr>
          <w:noProof/>
        </w:rPr>
        <w:t>is</w:t>
      </w:r>
      <w:r w:rsidR="005C566A">
        <w:t xml:space="preserve"> a Hall of fame </w:t>
      </w:r>
      <w:proofErr w:type="gramStart"/>
      <w:r w:rsidR="005C566A">
        <w:t>feature which</w:t>
      </w:r>
      <w:proofErr w:type="gramEnd"/>
      <w:r w:rsidR="005C566A">
        <w:t xml:space="preserve"> contains the number of games that each player have won and lost. The number of games a player </w:t>
      </w:r>
      <w:r w:rsidR="005C566A" w:rsidRPr="002A1241">
        <w:rPr>
          <w:noProof/>
        </w:rPr>
        <w:t>ha</w:t>
      </w:r>
      <w:r>
        <w:rPr>
          <w:noProof/>
        </w:rPr>
        <w:t>s</w:t>
      </w:r>
      <w:r w:rsidR="005C566A">
        <w:t xml:space="preserve"> won, the higher the player </w:t>
      </w:r>
      <w:proofErr w:type="gramStart"/>
      <w:r w:rsidR="005C566A">
        <w:t>would be placed</w:t>
      </w:r>
      <w:proofErr w:type="gramEnd"/>
      <w:r w:rsidR="005C566A">
        <w:t xml:space="preserve"> in the game. </w:t>
      </w:r>
      <w:r w:rsidR="005C566A" w:rsidRPr="002A1241">
        <w:rPr>
          <w:noProof/>
        </w:rPr>
        <w:t>Th</w:t>
      </w:r>
      <w:r>
        <w:rPr>
          <w:noProof/>
        </w:rPr>
        <w:t>e hall of fame</w:t>
      </w:r>
      <w:r w:rsidR="005C566A">
        <w:t xml:space="preserve"> would be in a table format where the columns are the player names</w:t>
      </w:r>
      <w:r>
        <w:rPr>
          <w:noProof/>
        </w:rPr>
        <w:t>;</w:t>
      </w:r>
      <w:r w:rsidR="005C566A" w:rsidRPr="002A1241">
        <w:rPr>
          <w:noProof/>
        </w:rPr>
        <w:t xml:space="preserve"> Games</w:t>
      </w:r>
      <w:r w:rsidR="005C566A">
        <w:t xml:space="preserve"> played, games won, games lost and player levels. </w:t>
      </w:r>
      <w:r w:rsidR="005C566A" w:rsidRPr="002A1241">
        <w:rPr>
          <w:noProof/>
        </w:rPr>
        <w:t>Every</w:t>
      </w:r>
      <w:r w:rsidRPr="002A1241">
        <w:rPr>
          <w:noProof/>
        </w:rPr>
        <w:t xml:space="preserve"> </w:t>
      </w:r>
      <w:r w:rsidR="005C566A" w:rsidRPr="002A1241">
        <w:rPr>
          <w:noProof/>
        </w:rPr>
        <w:t>time</w:t>
      </w:r>
      <w:r w:rsidR="005C566A">
        <w:t xml:space="preserve"> a player wins 50 games, the player level would increase by one. </w:t>
      </w:r>
      <w:r>
        <w:t xml:space="preserve">This feature is desirable to </w:t>
      </w:r>
      <w:r w:rsidR="005C566A">
        <w:t xml:space="preserve">implement because </w:t>
      </w:r>
      <w:proofErr w:type="gramStart"/>
      <w:r w:rsidR="005C566A">
        <w:t>It</w:t>
      </w:r>
      <w:proofErr w:type="gramEnd"/>
      <w:r w:rsidR="005C566A">
        <w:t xml:space="preserve"> would encourage players to play the Tic Tac Toe game multiple times as they would compete with other players</w:t>
      </w:r>
      <w:r>
        <w:t xml:space="preserve"> to be the best players as possible. </w:t>
      </w:r>
    </w:p>
    <w:p w14:paraId="1D5F1B73" w14:textId="78B60DDC" w:rsidR="005C566A" w:rsidRDefault="002A1241" w:rsidP="005C566A">
      <w:r w:rsidRPr="002A1241">
        <w:rPr>
          <w:noProof/>
        </w:rPr>
        <w:t xml:space="preserve">A </w:t>
      </w:r>
      <w:r>
        <w:rPr>
          <w:noProof/>
        </w:rPr>
        <w:t>feature</w:t>
      </w:r>
      <w:r w:rsidRPr="0091497B">
        <w:rPr>
          <w:noProof/>
        </w:rPr>
        <w:t xml:space="preserve"> implemented</w:t>
      </w:r>
      <w:r>
        <w:rPr>
          <w:noProof/>
        </w:rPr>
        <w:t xml:space="preserve"> in the future </w:t>
      </w:r>
      <w:r w:rsidRPr="002A1241">
        <w:rPr>
          <w:noProof/>
        </w:rPr>
        <w:t xml:space="preserve">would be a </w:t>
      </w:r>
      <w:r w:rsidR="005C566A" w:rsidRPr="002A1241">
        <w:rPr>
          <w:noProof/>
        </w:rPr>
        <w:t>player profile which wo</w:t>
      </w:r>
      <w:r w:rsidRPr="002A1241">
        <w:rPr>
          <w:noProof/>
        </w:rPr>
        <w:t>u</w:t>
      </w:r>
      <w:r w:rsidR="005C566A" w:rsidRPr="002A1241">
        <w:rPr>
          <w:noProof/>
        </w:rPr>
        <w:t>ld also</w:t>
      </w:r>
      <w:r w:rsidRPr="002A1241">
        <w:rPr>
          <w:noProof/>
        </w:rPr>
        <w:t xml:space="preserve"> </w:t>
      </w:r>
      <w:r w:rsidR="005C566A" w:rsidRPr="002A1241">
        <w:rPr>
          <w:noProof/>
        </w:rPr>
        <w:t>show in a table format that shows player name, player level, games won, games lost, message option and compete</w:t>
      </w:r>
      <w:r w:rsidRPr="002A1241">
        <w:rPr>
          <w:noProof/>
        </w:rPr>
        <w:t xml:space="preserve"> for</w:t>
      </w:r>
      <w:r w:rsidR="005C566A" w:rsidRPr="002A1241">
        <w:rPr>
          <w:noProof/>
        </w:rPr>
        <w:t xml:space="preserve"> </w:t>
      </w:r>
      <w:r>
        <w:rPr>
          <w:noProof/>
        </w:rPr>
        <w:t xml:space="preserve">the </w:t>
      </w:r>
      <w:r w:rsidR="005C566A" w:rsidRPr="002A1241">
        <w:rPr>
          <w:noProof/>
        </w:rPr>
        <w:t>option.</w:t>
      </w:r>
      <w:r w:rsidR="005C566A">
        <w:t xml:space="preserve"> Players can also post photos and update status. A player profile </w:t>
      </w:r>
      <w:proofErr w:type="gramStart"/>
      <w:r w:rsidR="005C566A">
        <w:t>can be searched</w:t>
      </w:r>
      <w:proofErr w:type="gramEnd"/>
      <w:r w:rsidR="005C566A">
        <w:t xml:space="preserve"> by going to the search page and tying their name or can </w:t>
      </w:r>
      <w:r w:rsidR="005C566A" w:rsidRPr="002A1241">
        <w:rPr>
          <w:noProof/>
        </w:rPr>
        <w:t>found</w:t>
      </w:r>
      <w:r w:rsidR="005C566A">
        <w:t xml:space="preserve"> on the username profiles. This feature would enhance the </w:t>
      </w:r>
      <w:proofErr w:type="gramStart"/>
      <w:r w:rsidR="005C566A">
        <w:t>software</w:t>
      </w:r>
      <w:proofErr w:type="gramEnd"/>
      <w:r w:rsidR="005C566A">
        <w:t xml:space="preserve"> as each player would have the opportunity to express themselves uniquely to other players through their profile. </w:t>
      </w:r>
    </w:p>
    <w:p w14:paraId="5CD8400B" w14:textId="587E2C97" w:rsidR="005C566A" w:rsidRDefault="005C566A" w:rsidP="005C566A">
      <w:r>
        <w:t>A message and compete featur</w:t>
      </w:r>
      <w:r w:rsidR="002A1241">
        <w:t xml:space="preserve">e </w:t>
      </w:r>
      <w:r w:rsidRPr="002A1241">
        <w:rPr>
          <w:noProof/>
        </w:rPr>
        <w:t>implemented</w:t>
      </w:r>
      <w:r w:rsidR="002A1241">
        <w:t xml:space="preserve"> in the future</w:t>
      </w:r>
      <w:r>
        <w:t xml:space="preserve"> would allow users to message and </w:t>
      </w:r>
      <w:r w:rsidRPr="002A1241">
        <w:rPr>
          <w:noProof/>
        </w:rPr>
        <w:t>compete</w:t>
      </w:r>
      <w:r w:rsidR="002A1241">
        <w:rPr>
          <w:noProof/>
        </w:rPr>
        <w:t xml:space="preserve"> with</w:t>
      </w:r>
      <w:r>
        <w:t xml:space="preserve"> players around the world. </w:t>
      </w:r>
      <w:r w:rsidRPr="002A1241">
        <w:rPr>
          <w:noProof/>
        </w:rPr>
        <w:t>Th</w:t>
      </w:r>
      <w:r w:rsidR="002A1241" w:rsidRPr="002A1241">
        <w:rPr>
          <w:noProof/>
        </w:rPr>
        <w:t>e</w:t>
      </w:r>
      <w:r w:rsidR="002A1241">
        <w:rPr>
          <w:noProof/>
        </w:rPr>
        <w:t>se features</w:t>
      </w:r>
      <w:r>
        <w:t xml:space="preserve"> </w:t>
      </w:r>
      <w:r w:rsidRPr="002A1241">
        <w:rPr>
          <w:noProof/>
        </w:rPr>
        <w:t>can</w:t>
      </w:r>
      <w:r w:rsidR="002A1241">
        <w:rPr>
          <w:noProof/>
        </w:rPr>
        <w:t xml:space="preserve"> be</w:t>
      </w:r>
      <w:r>
        <w:t xml:space="preserve"> possible by publishing this game on a cloud server where players must </w:t>
      </w:r>
      <w:r w:rsidRPr="002A1241">
        <w:rPr>
          <w:noProof/>
        </w:rPr>
        <w:t xml:space="preserve">have </w:t>
      </w:r>
      <w:r w:rsidR="002A1241" w:rsidRPr="002A1241">
        <w:rPr>
          <w:noProof/>
        </w:rPr>
        <w:t xml:space="preserve">an </w:t>
      </w:r>
      <w:r w:rsidRPr="002A1241">
        <w:rPr>
          <w:noProof/>
        </w:rPr>
        <w:t>internet connection to play</w:t>
      </w:r>
      <w:r>
        <w:t xml:space="preserve"> against or message players around the globe. </w:t>
      </w:r>
      <w:r w:rsidR="002A1241">
        <w:t xml:space="preserve">These features </w:t>
      </w:r>
      <w:r>
        <w:t xml:space="preserve">would enhance the Tic Tac Toe game as It would allow Tic Tac Toe enthusiasts to meet players around the globe that have similar interest as them and to </w:t>
      </w:r>
      <w:r w:rsidRPr="002A1241">
        <w:rPr>
          <w:noProof/>
        </w:rPr>
        <w:t>try</w:t>
      </w:r>
      <w:r w:rsidR="002A1241">
        <w:rPr>
          <w:noProof/>
        </w:rPr>
        <w:t xml:space="preserve"> to</w:t>
      </w:r>
      <w:r>
        <w:t xml:space="preserve"> </w:t>
      </w:r>
      <w:r w:rsidR="002A1241">
        <w:t xml:space="preserve">outplay </w:t>
      </w:r>
      <w:r>
        <w:t xml:space="preserve">as </w:t>
      </w:r>
      <w:r w:rsidRPr="002A1241">
        <w:rPr>
          <w:noProof/>
        </w:rPr>
        <w:t>m</w:t>
      </w:r>
      <w:r w:rsidR="002A1241">
        <w:rPr>
          <w:noProof/>
        </w:rPr>
        <w:t>any</w:t>
      </w:r>
      <w:r>
        <w:t xml:space="preserve"> players as possible which is more enjoyable </w:t>
      </w:r>
      <w:r w:rsidRPr="002A1241">
        <w:rPr>
          <w:noProof/>
        </w:rPr>
        <w:t>th</w:t>
      </w:r>
      <w:r w:rsidR="002A1241">
        <w:rPr>
          <w:noProof/>
        </w:rPr>
        <w:t>a</w:t>
      </w:r>
      <w:r w:rsidRPr="002A1241">
        <w:rPr>
          <w:noProof/>
        </w:rPr>
        <w:t>n</w:t>
      </w:r>
      <w:r>
        <w:t xml:space="preserve"> two players competing using the same PC. </w:t>
      </w:r>
    </w:p>
    <w:p w14:paraId="694F0143" w14:textId="579218E2" w:rsidR="005C566A" w:rsidRPr="005C566A" w:rsidRDefault="005C566A" w:rsidP="005C566A">
      <w:pPr>
        <w:pStyle w:val="Heading2"/>
        <w:rPr>
          <w:color w:val="auto"/>
        </w:rPr>
      </w:pPr>
      <w:r w:rsidRPr="005C566A">
        <w:rPr>
          <w:color w:val="auto"/>
        </w:rPr>
        <w:t xml:space="preserve">Critical Evaluation </w:t>
      </w:r>
    </w:p>
    <w:p w14:paraId="3743E480" w14:textId="616B6F98" w:rsidR="004E3248" w:rsidRDefault="002A1241" w:rsidP="00413CC4">
      <w:pPr>
        <w:tabs>
          <w:tab w:val="right" w:pos="9026"/>
        </w:tabs>
        <w:rPr>
          <w:noProof/>
        </w:rPr>
      </w:pPr>
      <w:r w:rsidRPr="004D73C5">
        <w:rPr>
          <w:noProof/>
        </w:rPr>
        <w:t>T</w:t>
      </w:r>
      <w:r w:rsidR="005C566A" w:rsidRPr="004D73C5">
        <w:rPr>
          <w:noProof/>
        </w:rPr>
        <w:t>he Two players game ha</w:t>
      </w:r>
      <w:r w:rsidRPr="004D73C5">
        <w:rPr>
          <w:noProof/>
        </w:rPr>
        <w:t>s</w:t>
      </w:r>
      <w:r w:rsidR="005C566A" w:rsidRPr="004D73C5">
        <w:rPr>
          <w:noProof/>
        </w:rPr>
        <w:t xml:space="preserve"> worked well because two players can compete</w:t>
      </w:r>
      <w:r w:rsidRPr="004D73C5">
        <w:rPr>
          <w:noProof/>
        </w:rPr>
        <w:t xml:space="preserve"> for</w:t>
      </w:r>
      <w:r w:rsidR="005C566A" w:rsidRPr="004D73C5">
        <w:rPr>
          <w:noProof/>
        </w:rPr>
        <w:t xml:space="preserve"> each other in a way that they take turn making a move where one player places a cross</w:t>
      </w:r>
      <w:r w:rsidRPr="004D73C5">
        <w:rPr>
          <w:noProof/>
        </w:rPr>
        <w:t>,</w:t>
      </w:r>
      <w:r w:rsidR="005C566A" w:rsidRPr="004D73C5">
        <w:rPr>
          <w:noProof/>
        </w:rPr>
        <w:t xml:space="preserve"> and another player places a circle on the game board until a player wins or both draw</w:t>
      </w:r>
      <w:r w:rsidR="00D16529" w:rsidRPr="004D73C5">
        <w:rPr>
          <w:noProof/>
        </w:rPr>
        <w:t xml:space="preserve"> while the Game board implemented in a 1D array</w:t>
      </w:r>
      <w:r w:rsidR="004D73C5">
        <w:rPr>
          <w:noProof/>
        </w:rPr>
        <w:t xml:space="preserve">. </w:t>
      </w:r>
      <w:r w:rsidR="00D16529">
        <w:rPr>
          <w:noProof/>
        </w:rPr>
        <w:t>For example</w:t>
      </w:r>
      <w:r w:rsidR="004D73C5">
        <w:rPr>
          <w:noProof/>
        </w:rPr>
        <w:t>,</w:t>
      </w:r>
      <w:r w:rsidR="00D16529">
        <w:rPr>
          <w:noProof/>
        </w:rPr>
        <w:t xml:space="preserve"> the game board </w:t>
      </w:r>
      <w:r w:rsidR="004D73C5">
        <w:rPr>
          <w:noProof/>
        </w:rPr>
        <w:t xml:space="preserve">was first implemented </w:t>
      </w:r>
      <w:r w:rsidR="00D16529">
        <w:rPr>
          <w:noProof/>
        </w:rPr>
        <w:t xml:space="preserve">using a 2D array </w:t>
      </w:r>
      <w:r w:rsidR="004D73C5">
        <w:rPr>
          <w:noProof/>
        </w:rPr>
        <w:t xml:space="preserve">where each player had to state the row and column of which square to place the </w:t>
      </w:r>
      <w:r w:rsidR="004D73C5" w:rsidRPr="004D73C5">
        <w:rPr>
          <w:noProof/>
        </w:rPr>
        <w:t>mark.</w:t>
      </w:r>
      <w:r w:rsidR="004D73C5">
        <w:rPr>
          <w:noProof/>
        </w:rPr>
        <w:t xml:space="preserve"> Therefore, 2D implementation of game board was </w:t>
      </w:r>
      <w:r w:rsidR="004D73C5" w:rsidRPr="004D73C5">
        <w:rPr>
          <w:noProof/>
        </w:rPr>
        <w:t>more</w:t>
      </w:r>
      <w:r w:rsidR="004D73C5">
        <w:rPr>
          <w:noProof/>
        </w:rPr>
        <w:t xml:space="preserve"> </w:t>
      </w:r>
      <w:r w:rsidR="004D73C5" w:rsidRPr="004D73C5">
        <w:rPr>
          <w:noProof/>
        </w:rPr>
        <w:t>time</w:t>
      </w:r>
      <w:r w:rsidR="004D73C5">
        <w:rPr>
          <w:noProof/>
        </w:rPr>
        <w:t xml:space="preserve"> consuming and also took more </w:t>
      </w:r>
      <w:r w:rsidR="004D73C5" w:rsidRPr="004D73C5">
        <w:rPr>
          <w:noProof/>
        </w:rPr>
        <w:t>time</w:t>
      </w:r>
      <w:r w:rsidR="004D73C5">
        <w:rPr>
          <w:noProof/>
        </w:rPr>
        <w:t xml:space="preserve"> for the move to </w:t>
      </w:r>
      <w:r w:rsidR="004D73C5" w:rsidRPr="004D73C5">
        <w:rPr>
          <w:noProof/>
        </w:rPr>
        <w:t>placed</w:t>
      </w:r>
      <w:r w:rsidR="004D73C5">
        <w:rPr>
          <w:noProof/>
        </w:rPr>
        <w:t xml:space="preserve"> on the board compare to the 1D implementation of Game Board which mean 1D implementation of the </w:t>
      </w:r>
      <w:r w:rsidR="004D73C5" w:rsidRPr="004D73C5">
        <w:rPr>
          <w:noProof/>
        </w:rPr>
        <w:t>game</w:t>
      </w:r>
      <w:r w:rsidR="004D73C5">
        <w:rPr>
          <w:noProof/>
        </w:rPr>
        <w:t xml:space="preserve"> board is more optimal than a 2D </w:t>
      </w:r>
      <w:r w:rsidR="004D73C5" w:rsidRPr="004D73C5">
        <w:rPr>
          <w:noProof/>
        </w:rPr>
        <w:t>imple</w:t>
      </w:r>
      <w:r w:rsidR="004D73C5">
        <w:rPr>
          <w:noProof/>
        </w:rPr>
        <w:t>m</w:t>
      </w:r>
      <w:r w:rsidR="004D73C5" w:rsidRPr="004D73C5">
        <w:rPr>
          <w:noProof/>
        </w:rPr>
        <w:t>entation</w:t>
      </w:r>
      <w:r w:rsidR="004D73C5">
        <w:rPr>
          <w:noProof/>
        </w:rPr>
        <w:t xml:space="preserve"> of the </w:t>
      </w:r>
      <w:r w:rsidR="004D73C5" w:rsidRPr="004D73C5">
        <w:rPr>
          <w:noProof/>
        </w:rPr>
        <w:t>game</w:t>
      </w:r>
      <w:r w:rsidR="004D73C5">
        <w:rPr>
          <w:noProof/>
        </w:rPr>
        <w:t xml:space="preserve"> board. </w:t>
      </w:r>
    </w:p>
    <w:p w14:paraId="7F0BD2F7" w14:textId="049D5177" w:rsidR="004D73C5" w:rsidRDefault="005C566A" w:rsidP="00413CC4">
      <w:pPr>
        <w:tabs>
          <w:tab w:val="right" w:pos="9026"/>
        </w:tabs>
        <w:rPr>
          <w:noProof/>
        </w:rPr>
      </w:pPr>
      <w:r>
        <w:rPr>
          <w:noProof/>
        </w:rPr>
        <w:t xml:space="preserve">The undo </w:t>
      </w:r>
      <w:r w:rsidR="004D73C5">
        <w:rPr>
          <w:noProof/>
        </w:rPr>
        <w:t xml:space="preserve">feature </w:t>
      </w:r>
      <w:r w:rsidRPr="004D73C5">
        <w:rPr>
          <w:noProof/>
        </w:rPr>
        <w:t>ha</w:t>
      </w:r>
      <w:r w:rsidR="004D73C5">
        <w:rPr>
          <w:noProof/>
        </w:rPr>
        <w:t>s</w:t>
      </w:r>
      <w:r>
        <w:rPr>
          <w:noProof/>
        </w:rPr>
        <w:t xml:space="preserve"> worked well because players can successfully undo </w:t>
      </w:r>
      <w:r w:rsidRPr="004D73C5">
        <w:rPr>
          <w:noProof/>
        </w:rPr>
        <w:t>moves</w:t>
      </w:r>
      <w:r w:rsidR="004D73C5" w:rsidRPr="004D73C5">
        <w:rPr>
          <w:noProof/>
        </w:rPr>
        <w:t xml:space="preserve"> by pressing the key ‘10’ implemented by four stacks called ‘undoMoves’,‘undoChoices’, ‘</w:t>
      </w:r>
      <w:r w:rsidR="004D73C5" w:rsidRPr="00FC320B">
        <w:rPr>
          <w:noProof/>
        </w:rPr>
        <w:t>redoMoves</w:t>
      </w:r>
      <w:r w:rsidR="004D73C5" w:rsidRPr="004D73C5">
        <w:rPr>
          <w:noProof/>
        </w:rPr>
        <w:t xml:space="preserve">’ and ‘redoChoices’. </w:t>
      </w:r>
      <w:r w:rsidR="004D73C5" w:rsidRPr="0091497B">
        <w:rPr>
          <w:noProof/>
        </w:rPr>
        <w:t xml:space="preserve">Undo feature implemented by stacks is the most optimal implementation because when the undo feature first implemented with a 1D array alone, </w:t>
      </w:r>
      <w:r w:rsidR="0091497B">
        <w:rPr>
          <w:noProof/>
        </w:rPr>
        <w:t xml:space="preserve">the iterator </w:t>
      </w:r>
      <w:r w:rsidR="0091497B" w:rsidRPr="0091497B">
        <w:rPr>
          <w:noProof/>
        </w:rPr>
        <w:t>need</w:t>
      </w:r>
      <w:r w:rsidR="0091497B">
        <w:rPr>
          <w:noProof/>
        </w:rPr>
        <w:t xml:space="preserve">s to </w:t>
      </w:r>
      <w:r w:rsidR="0091497B" w:rsidRPr="0091497B">
        <w:rPr>
          <w:noProof/>
        </w:rPr>
        <w:t>iterate</w:t>
      </w:r>
      <w:r w:rsidR="0091497B">
        <w:rPr>
          <w:noProof/>
        </w:rPr>
        <w:t xml:space="preserve"> through to the last index of the array where value removed, </w:t>
      </w:r>
      <w:r w:rsidR="0091497B" w:rsidRPr="0091497B">
        <w:rPr>
          <w:noProof/>
        </w:rPr>
        <w:t>and</w:t>
      </w:r>
      <w:r w:rsidR="0091497B">
        <w:rPr>
          <w:noProof/>
        </w:rPr>
        <w:t xml:space="preserve"> all values of the array must move up the </w:t>
      </w:r>
      <w:r w:rsidR="0091497B" w:rsidRPr="0091497B">
        <w:rPr>
          <w:noProof/>
        </w:rPr>
        <w:t>index</w:t>
      </w:r>
      <w:r w:rsidR="0091497B">
        <w:rPr>
          <w:noProof/>
        </w:rPr>
        <w:t xml:space="preserve"> </w:t>
      </w:r>
      <w:r w:rsidR="0091497B" w:rsidRPr="0091497B">
        <w:rPr>
          <w:noProof/>
        </w:rPr>
        <w:t>every</w:t>
      </w:r>
      <w:r w:rsidR="0091497B">
        <w:rPr>
          <w:noProof/>
        </w:rPr>
        <w:t xml:space="preserve"> </w:t>
      </w:r>
      <w:r w:rsidR="0091497B" w:rsidRPr="0091497B">
        <w:rPr>
          <w:noProof/>
        </w:rPr>
        <w:t>time</w:t>
      </w:r>
      <w:r w:rsidR="0091497B">
        <w:rPr>
          <w:noProof/>
        </w:rPr>
        <w:t xml:space="preserve"> a player undo a move. Therefore, array implemented undo feature was less efficient and more time consuming than the stack implementation of the undo feature as the stack need to pop off the top choice from ‘undoChoices’ stack and push into the top of ‘redoChoices’ stack and pop off the </w:t>
      </w:r>
      <w:r w:rsidR="0091497B" w:rsidRPr="0091497B">
        <w:rPr>
          <w:noProof/>
        </w:rPr>
        <w:t>mark</w:t>
      </w:r>
      <w:r w:rsidR="0091497B">
        <w:rPr>
          <w:noProof/>
        </w:rPr>
        <w:t xml:space="preserve"> from ‘undoMarks’ stack and push into the ‘</w:t>
      </w:r>
      <w:r w:rsidR="0091497B" w:rsidRPr="0091497B">
        <w:rPr>
          <w:noProof/>
        </w:rPr>
        <w:t>redoStack</w:t>
      </w:r>
      <w:r w:rsidR="0091497B">
        <w:rPr>
          <w:noProof/>
        </w:rPr>
        <w:t xml:space="preserve">’. </w:t>
      </w:r>
    </w:p>
    <w:p w14:paraId="217B1795" w14:textId="2AFBE1EF" w:rsidR="0091497B" w:rsidRDefault="0091497B" w:rsidP="0091497B">
      <w:pPr>
        <w:tabs>
          <w:tab w:val="right" w:pos="9026"/>
        </w:tabs>
        <w:rPr>
          <w:noProof/>
        </w:rPr>
      </w:pPr>
      <w:r>
        <w:rPr>
          <w:noProof/>
        </w:rPr>
        <w:t xml:space="preserve">The redo feature </w:t>
      </w:r>
      <w:r w:rsidRPr="004D73C5">
        <w:rPr>
          <w:noProof/>
        </w:rPr>
        <w:t>ha</w:t>
      </w:r>
      <w:r>
        <w:rPr>
          <w:noProof/>
        </w:rPr>
        <w:t xml:space="preserve">s worked well because players can successfully redo undone </w:t>
      </w:r>
      <w:r w:rsidRPr="004D73C5">
        <w:rPr>
          <w:noProof/>
        </w:rPr>
        <w:t>moves by pressing the key ‘1</w:t>
      </w:r>
      <w:r>
        <w:rPr>
          <w:noProof/>
        </w:rPr>
        <w:t>1</w:t>
      </w:r>
      <w:r w:rsidRPr="004D73C5">
        <w:rPr>
          <w:noProof/>
        </w:rPr>
        <w:t>’ implemented by four stacks called ‘undoMoves’,‘undoChoices’, ‘</w:t>
      </w:r>
      <w:r w:rsidRPr="00FC320B">
        <w:rPr>
          <w:noProof/>
        </w:rPr>
        <w:t>redoMoves</w:t>
      </w:r>
      <w:r w:rsidRPr="004D73C5">
        <w:rPr>
          <w:noProof/>
        </w:rPr>
        <w:t>’ and ‘redoChoices’.</w:t>
      </w:r>
      <w:r>
        <w:rPr>
          <w:noProof/>
        </w:rPr>
        <w:t xml:space="preserve"> Redo</w:t>
      </w:r>
      <w:r w:rsidRPr="0091497B">
        <w:rPr>
          <w:noProof/>
        </w:rPr>
        <w:t xml:space="preserve"> feature implemented by stacks is the most optimal implementation because when the</w:t>
      </w:r>
      <w:r>
        <w:rPr>
          <w:noProof/>
        </w:rPr>
        <w:t xml:space="preserve"> redo</w:t>
      </w:r>
      <w:r w:rsidRPr="0091497B">
        <w:rPr>
          <w:noProof/>
        </w:rPr>
        <w:t xml:space="preserve"> feature first implemented with a 1D array alone, </w:t>
      </w:r>
      <w:r>
        <w:rPr>
          <w:noProof/>
        </w:rPr>
        <w:t xml:space="preserve">the iterator </w:t>
      </w:r>
      <w:r w:rsidRPr="0091497B">
        <w:rPr>
          <w:noProof/>
        </w:rPr>
        <w:t>need</w:t>
      </w:r>
      <w:r>
        <w:rPr>
          <w:noProof/>
        </w:rPr>
        <w:t xml:space="preserve">s to </w:t>
      </w:r>
      <w:r w:rsidRPr="0091497B">
        <w:rPr>
          <w:noProof/>
        </w:rPr>
        <w:t>iterate</w:t>
      </w:r>
      <w:r>
        <w:rPr>
          <w:noProof/>
        </w:rPr>
        <w:t xml:space="preserve"> through to the last index of the array where value removed, </w:t>
      </w:r>
      <w:r w:rsidRPr="0091497B">
        <w:rPr>
          <w:noProof/>
        </w:rPr>
        <w:t>and</w:t>
      </w:r>
      <w:r>
        <w:rPr>
          <w:noProof/>
        </w:rPr>
        <w:t xml:space="preserve"> all values of the array must move up the </w:t>
      </w:r>
      <w:r w:rsidRPr="0091497B">
        <w:rPr>
          <w:noProof/>
        </w:rPr>
        <w:t>index</w:t>
      </w:r>
      <w:r>
        <w:rPr>
          <w:noProof/>
        </w:rPr>
        <w:t xml:space="preserve"> </w:t>
      </w:r>
      <w:r w:rsidRPr="0091497B">
        <w:rPr>
          <w:noProof/>
        </w:rPr>
        <w:t>every time</w:t>
      </w:r>
      <w:r>
        <w:rPr>
          <w:noProof/>
        </w:rPr>
        <w:t xml:space="preserve"> a player redo a move. Therefore, array implemented redo feature was less efficient and more time consuming than the stack implementation of the undo feature as the stack need to pop off the top choice from ‘undoChoices’ stack and push into the top of ‘redoChoices’ stack and pop off the </w:t>
      </w:r>
      <w:r w:rsidRPr="0091497B">
        <w:rPr>
          <w:noProof/>
        </w:rPr>
        <w:t>mark</w:t>
      </w:r>
      <w:r>
        <w:rPr>
          <w:noProof/>
        </w:rPr>
        <w:t xml:space="preserve"> from ‘undoMarks’ stack and push into the ‘</w:t>
      </w:r>
      <w:r w:rsidRPr="0091497B">
        <w:rPr>
          <w:noProof/>
        </w:rPr>
        <w:t>redoStack</w:t>
      </w:r>
      <w:r>
        <w:rPr>
          <w:noProof/>
        </w:rPr>
        <w:t xml:space="preserve">’. </w:t>
      </w:r>
    </w:p>
    <w:p w14:paraId="79290195" w14:textId="77777777" w:rsidR="0091497B" w:rsidRDefault="0091497B" w:rsidP="00413CC4">
      <w:pPr>
        <w:tabs>
          <w:tab w:val="right" w:pos="9026"/>
        </w:tabs>
        <w:rPr>
          <w:noProof/>
        </w:rPr>
      </w:pPr>
    </w:p>
    <w:p w14:paraId="75527314" w14:textId="70CC563C" w:rsidR="005C566A" w:rsidRDefault="005C566A" w:rsidP="00413CC4">
      <w:pPr>
        <w:tabs>
          <w:tab w:val="right" w:pos="9026"/>
        </w:tabs>
        <w:rPr>
          <w:noProof/>
        </w:rPr>
      </w:pPr>
      <w:r>
        <w:rPr>
          <w:noProof/>
        </w:rPr>
        <w:t xml:space="preserve">The replay feature </w:t>
      </w:r>
      <w:r w:rsidRPr="002A1241">
        <w:rPr>
          <w:noProof/>
        </w:rPr>
        <w:t>ha</w:t>
      </w:r>
      <w:r w:rsidR="002A1241">
        <w:rPr>
          <w:noProof/>
        </w:rPr>
        <w:t>s</w:t>
      </w:r>
      <w:r>
        <w:rPr>
          <w:noProof/>
        </w:rPr>
        <w:t xml:space="preserve"> worked well because even though, It </w:t>
      </w:r>
      <w:r w:rsidRPr="002A1241">
        <w:rPr>
          <w:noProof/>
        </w:rPr>
        <w:t>ha</w:t>
      </w:r>
      <w:r w:rsidR="002A1241">
        <w:rPr>
          <w:noProof/>
        </w:rPr>
        <w:t>s</w:t>
      </w:r>
      <w:r>
        <w:rPr>
          <w:noProof/>
        </w:rPr>
        <w:t xml:space="preserve"> successfully subsequentially replay each move from initial game state to final game state </w:t>
      </w:r>
      <w:r w:rsidRPr="002A1241">
        <w:rPr>
          <w:noProof/>
        </w:rPr>
        <w:t>every</w:t>
      </w:r>
      <w:r w:rsidR="002A1241">
        <w:rPr>
          <w:noProof/>
        </w:rPr>
        <w:t xml:space="preserve"> </w:t>
      </w:r>
      <w:r w:rsidRPr="002A1241">
        <w:rPr>
          <w:noProof/>
        </w:rPr>
        <w:t>time</w:t>
      </w:r>
      <w:r>
        <w:rPr>
          <w:noProof/>
        </w:rPr>
        <w:t xml:space="preserve"> the pla</w:t>
      </w:r>
      <w:r w:rsidR="0091497B">
        <w:rPr>
          <w:noProof/>
        </w:rPr>
        <w:t xml:space="preserve">yer presses a key quickly and efficiently while looping through </w:t>
      </w:r>
      <w:r w:rsidR="0091497B" w:rsidRPr="0091497B">
        <w:rPr>
          <w:noProof/>
        </w:rPr>
        <w:t>a</w:t>
      </w:r>
      <w:r w:rsidR="0091497B">
        <w:rPr>
          <w:noProof/>
        </w:rPr>
        <w:t>n</w:t>
      </w:r>
      <w:r w:rsidR="0091497B" w:rsidRPr="0091497B">
        <w:rPr>
          <w:noProof/>
        </w:rPr>
        <w:t xml:space="preserve"> array</w:t>
      </w:r>
      <w:r w:rsidR="0091497B">
        <w:rPr>
          <w:noProof/>
        </w:rPr>
        <w:t xml:space="preserve"> </w:t>
      </w:r>
      <w:r w:rsidR="0091497B" w:rsidRPr="0091497B">
        <w:rPr>
          <w:noProof/>
        </w:rPr>
        <w:t>impl</w:t>
      </w:r>
      <w:r w:rsidR="0091497B">
        <w:rPr>
          <w:noProof/>
        </w:rPr>
        <w:t>em</w:t>
      </w:r>
      <w:r w:rsidR="0091497B" w:rsidRPr="0091497B">
        <w:rPr>
          <w:noProof/>
        </w:rPr>
        <w:t>entation</w:t>
      </w:r>
      <w:r w:rsidR="0091497B">
        <w:rPr>
          <w:noProof/>
        </w:rPr>
        <w:t xml:space="preserve"> of the </w:t>
      </w:r>
      <w:r w:rsidR="0091497B" w:rsidRPr="0091497B">
        <w:rPr>
          <w:noProof/>
        </w:rPr>
        <w:t>stack</w:t>
      </w:r>
      <w:r w:rsidR="0091497B">
        <w:rPr>
          <w:noProof/>
        </w:rPr>
        <w:t xml:space="preserve">. Replaying the moves from initial game state to final game by looping through </w:t>
      </w:r>
      <w:r w:rsidR="0091497B" w:rsidRPr="0091497B">
        <w:rPr>
          <w:noProof/>
        </w:rPr>
        <w:t>a</w:t>
      </w:r>
      <w:r w:rsidR="0091497B">
        <w:rPr>
          <w:noProof/>
        </w:rPr>
        <w:t>n</w:t>
      </w:r>
      <w:r w:rsidR="0091497B" w:rsidRPr="0091497B">
        <w:rPr>
          <w:noProof/>
        </w:rPr>
        <w:t xml:space="preserve"> array</w:t>
      </w:r>
      <w:r w:rsidR="0091497B">
        <w:rPr>
          <w:noProof/>
        </w:rPr>
        <w:t xml:space="preserve"> compare to looping through a linked list as accessing elements within </w:t>
      </w:r>
      <w:r w:rsidR="0091497B" w:rsidRPr="0091497B">
        <w:rPr>
          <w:noProof/>
        </w:rPr>
        <w:t>a</w:t>
      </w:r>
      <w:r w:rsidR="0091497B">
        <w:rPr>
          <w:noProof/>
        </w:rPr>
        <w:t>n</w:t>
      </w:r>
      <w:r w:rsidR="0091497B" w:rsidRPr="0091497B">
        <w:rPr>
          <w:noProof/>
        </w:rPr>
        <w:t xml:space="preserve"> array</w:t>
      </w:r>
      <w:r w:rsidR="0091497B">
        <w:rPr>
          <w:noProof/>
        </w:rPr>
        <w:t xml:space="preserve"> is fast with a constant time complexity of O(1) </w:t>
      </w:r>
      <w:r w:rsidR="0091497B" w:rsidRPr="0091497B">
        <w:rPr>
          <w:noProof/>
        </w:rPr>
        <w:t>whereas</w:t>
      </w:r>
      <w:r w:rsidR="0091497B">
        <w:rPr>
          <w:noProof/>
        </w:rPr>
        <w:t xml:space="preserve"> to access an </w:t>
      </w:r>
      <w:r w:rsidR="0091497B" w:rsidRPr="0091497B">
        <w:rPr>
          <w:noProof/>
        </w:rPr>
        <w:t>element</w:t>
      </w:r>
      <w:r w:rsidR="0091497B">
        <w:rPr>
          <w:noProof/>
        </w:rPr>
        <w:t xml:space="preserve"> of a linked list, the time complexity is O(n). </w:t>
      </w:r>
    </w:p>
    <w:p w14:paraId="30D8C6C6" w14:textId="2255A250" w:rsidR="005C566A" w:rsidRDefault="0091497B" w:rsidP="00413CC4">
      <w:pPr>
        <w:tabs>
          <w:tab w:val="right" w:pos="9026"/>
        </w:tabs>
        <w:rPr>
          <w:noProof/>
        </w:rPr>
      </w:pPr>
      <w:r>
        <w:rPr>
          <w:noProof/>
        </w:rPr>
        <w:t>Searching</w:t>
      </w:r>
      <w:r w:rsidR="005C566A">
        <w:rPr>
          <w:noProof/>
        </w:rPr>
        <w:t xml:space="preserve"> replays for all games and games for the </w:t>
      </w:r>
      <w:r w:rsidR="005C566A" w:rsidRPr="002A1241">
        <w:rPr>
          <w:noProof/>
        </w:rPr>
        <w:t>login</w:t>
      </w:r>
      <w:r w:rsidR="005C566A">
        <w:rPr>
          <w:noProof/>
        </w:rPr>
        <w:t xml:space="preserve"> player have worked partially well. </w:t>
      </w:r>
      <w:r w:rsidR="005C566A" w:rsidRPr="002A1241">
        <w:rPr>
          <w:noProof/>
        </w:rPr>
        <w:t xml:space="preserve">Users can efficiently search up moves on a </w:t>
      </w:r>
      <w:r w:rsidR="002A1241" w:rsidRPr="002A1241">
        <w:rPr>
          <w:noProof/>
        </w:rPr>
        <w:t>particular</w:t>
      </w:r>
      <w:r w:rsidR="005C566A" w:rsidRPr="002A1241">
        <w:rPr>
          <w:noProof/>
        </w:rPr>
        <w:t xml:space="preserve"> previous game in a</w:t>
      </w:r>
      <w:r w:rsidR="002A1241" w:rsidRPr="002A1241">
        <w:rPr>
          <w:noProof/>
        </w:rPr>
        <w:t>n</w:t>
      </w:r>
      <w:r w:rsidR="005C566A" w:rsidRPr="002A1241">
        <w:rPr>
          <w:noProof/>
        </w:rPr>
        <w:t xml:space="preserve"> efficient manner by typing in </w:t>
      </w:r>
      <w:r w:rsidR="002A1241">
        <w:rPr>
          <w:noProof/>
        </w:rPr>
        <w:t xml:space="preserve">the </w:t>
      </w:r>
      <w:r w:rsidR="005C566A" w:rsidRPr="002A1241">
        <w:rPr>
          <w:noProof/>
        </w:rPr>
        <w:t xml:space="preserve">game id of a </w:t>
      </w:r>
      <w:r w:rsidR="002A1241" w:rsidRPr="002A1241">
        <w:rPr>
          <w:noProof/>
        </w:rPr>
        <w:t>specific</w:t>
      </w:r>
      <w:r w:rsidR="005C566A" w:rsidRPr="002A1241">
        <w:rPr>
          <w:noProof/>
        </w:rPr>
        <w:t xml:space="preserve"> game</w:t>
      </w:r>
      <w:r>
        <w:rPr>
          <w:noProof/>
        </w:rPr>
        <w:t xml:space="preserve">, </w:t>
      </w:r>
      <w:r w:rsidRPr="0091497B">
        <w:rPr>
          <w:noProof/>
        </w:rPr>
        <w:t>and</w:t>
      </w:r>
      <w:r>
        <w:rPr>
          <w:noProof/>
        </w:rPr>
        <w:t xml:space="preserve"> the</w:t>
      </w:r>
      <w:r w:rsidR="005C566A" w:rsidRPr="002A1241">
        <w:rPr>
          <w:noProof/>
        </w:rPr>
        <w:t xml:space="preserve"> moves</w:t>
      </w:r>
      <w:r w:rsidR="002A1241" w:rsidRPr="002A1241">
        <w:rPr>
          <w:noProof/>
        </w:rPr>
        <w:t xml:space="preserve"> of the game</w:t>
      </w:r>
      <w:r w:rsidR="005C566A" w:rsidRPr="002A1241">
        <w:rPr>
          <w:noProof/>
        </w:rPr>
        <w:t xml:space="preserve"> are replayed subsequentially from initial game state to final game state</w:t>
      </w:r>
      <w:r>
        <w:rPr>
          <w:noProof/>
        </w:rPr>
        <w:t xml:space="preserve">. </w:t>
      </w:r>
      <w:r w:rsidR="005C566A">
        <w:rPr>
          <w:noProof/>
        </w:rPr>
        <w:t xml:space="preserve"> </w:t>
      </w:r>
      <w:r>
        <w:rPr>
          <w:noProof/>
        </w:rPr>
        <w:t xml:space="preserve">However, searching through the </w:t>
      </w:r>
      <w:r w:rsidRPr="0091497B">
        <w:rPr>
          <w:noProof/>
        </w:rPr>
        <w:t>Linked</w:t>
      </w:r>
      <w:r>
        <w:rPr>
          <w:noProof/>
        </w:rPr>
        <w:t xml:space="preserve"> List time complexity is O(N) which worse than searching through a Hash table which is O(1) as all nodes </w:t>
      </w:r>
      <w:r w:rsidRPr="0091497B">
        <w:rPr>
          <w:noProof/>
        </w:rPr>
        <w:t>are connected</w:t>
      </w:r>
      <w:r>
        <w:rPr>
          <w:noProof/>
        </w:rPr>
        <w:t xml:space="preserve">. However, using a Linked List is still optimal as an </w:t>
      </w:r>
      <w:r w:rsidRPr="0091497B">
        <w:rPr>
          <w:noProof/>
        </w:rPr>
        <w:t>unlimited</w:t>
      </w:r>
      <w:r>
        <w:rPr>
          <w:noProof/>
        </w:rPr>
        <w:t xml:space="preserve"> amount of game </w:t>
      </w:r>
      <w:r w:rsidRPr="0091497B">
        <w:rPr>
          <w:noProof/>
        </w:rPr>
        <w:t>m</w:t>
      </w:r>
      <w:r>
        <w:rPr>
          <w:noProof/>
        </w:rPr>
        <w:t xml:space="preserve">oves ability to be </w:t>
      </w:r>
      <w:r w:rsidRPr="0091497B">
        <w:rPr>
          <w:noProof/>
        </w:rPr>
        <w:t>added</w:t>
      </w:r>
      <w:r>
        <w:rPr>
          <w:noProof/>
        </w:rPr>
        <w:t xml:space="preserve"> to the Linked List which is not the case with Hash table. </w:t>
      </w:r>
    </w:p>
    <w:p w14:paraId="6820C0A4" w14:textId="44164330" w:rsidR="005C566A" w:rsidRDefault="005C566A" w:rsidP="00413CC4">
      <w:pPr>
        <w:tabs>
          <w:tab w:val="right" w:pos="9026"/>
        </w:tabs>
        <w:rPr>
          <w:noProof/>
        </w:rPr>
      </w:pPr>
      <w:r w:rsidRPr="0091497B">
        <w:rPr>
          <w:noProof/>
        </w:rPr>
        <w:t xml:space="preserve">The hard version of </w:t>
      </w:r>
      <w:r w:rsidR="0091497B" w:rsidRPr="0091497B">
        <w:rPr>
          <w:noProof/>
        </w:rPr>
        <w:t>the</w:t>
      </w:r>
      <w:r w:rsidR="002A1241" w:rsidRPr="0091497B">
        <w:rPr>
          <w:noProof/>
        </w:rPr>
        <w:t xml:space="preserve"> </w:t>
      </w:r>
      <w:r w:rsidRPr="0091497B">
        <w:rPr>
          <w:noProof/>
        </w:rPr>
        <w:t xml:space="preserve">player against computer </w:t>
      </w:r>
      <w:r w:rsidR="0091497B" w:rsidRPr="0091497B">
        <w:rPr>
          <w:noProof/>
        </w:rPr>
        <w:t xml:space="preserve">Tic Tac Toe game </w:t>
      </w:r>
      <w:r w:rsidRPr="0091497B">
        <w:rPr>
          <w:noProof/>
        </w:rPr>
        <w:t>ha</w:t>
      </w:r>
      <w:r w:rsidR="002A1241" w:rsidRPr="0091497B">
        <w:rPr>
          <w:noProof/>
        </w:rPr>
        <w:t>s</w:t>
      </w:r>
      <w:r w:rsidRPr="0091497B">
        <w:rPr>
          <w:noProof/>
        </w:rPr>
        <w:t xml:space="preserve"> worked well as nearly impossible to win against the computer </w:t>
      </w:r>
      <w:r w:rsidR="002A1241" w:rsidRPr="0091497B">
        <w:rPr>
          <w:noProof/>
        </w:rPr>
        <w:t>because</w:t>
      </w:r>
      <w:r w:rsidRPr="0091497B">
        <w:rPr>
          <w:noProof/>
        </w:rPr>
        <w:t xml:space="preserve"> computer using the minimax algorithm </w:t>
      </w:r>
      <w:r w:rsidR="0091497B">
        <w:rPr>
          <w:noProof/>
        </w:rPr>
        <w:t xml:space="preserve">that </w:t>
      </w:r>
      <w:r w:rsidR="0091497B" w:rsidRPr="0091497B">
        <w:rPr>
          <w:noProof/>
        </w:rPr>
        <w:t>recursively</w:t>
      </w:r>
      <w:r w:rsidRPr="0091497B">
        <w:rPr>
          <w:noProof/>
        </w:rPr>
        <w:t xml:space="preserve"> look</w:t>
      </w:r>
      <w:r w:rsidR="0091497B">
        <w:rPr>
          <w:noProof/>
        </w:rPr>
        <w:t>s</w:t>
      </w:r>
      <w:r w:rsidRPr="0091497B">
        <w:rPr>
          <w:noProof/>
        </w:rPr>
        <w:t xml:space="preserve"> at all of </w:t>
      </w:r>
      <w:r w:rsidR="002A1241" w:rsidRPr="0091497B">
        <w:rPr>
          <w:noProof/>
        </w:rPr>
        <w:t xml:space="preserve">the </w:t>
      </w:r>
      <w:r w:rsidRPr="0091497B">
        <w:rPr>
          <w:noProof/>
        </w:rPr>
        <w:t>possible moves and places the best move on the board when its turn in</w:t>
      </w:r>
      <w:r w:rsidR="002A1241" w:rsidRPr="0091497B">
        <w:rPr>
          <w:noProof/>
        </w:rPr>
        <w:t xml:space="preserve"> </w:t>
      </w:r>
      <w:r w:rsidRPr="0091497B">
        <w:rPr>
          <w:noProof/>
        </w:rPr>
        <w:t>a  very efficient and fast manner.</w:t>
      </w:r>
      <w:r>
        <w:rPr>
          <w:noProof/>
        </w:rPr>
        <w:t xml:space="preserve"> </w:t>
      </w:r>
      <w:r w:rsidR="0091497B">
        <w:rPr>
          <w:noProof/>
        </w:rPr>
        <w:t xml:space="preserve">Minimax algorithm is the most optimal algorithm to implement this game as when </w:t>
      </w:r>
      <w:r w:rsidR="0091497B" w:rsidRPr="00FC320B">
        <w:rPr>
          <w:noProof/>
        </w:rPr>
        <w:t>I</w:t>
      </w:r>
      <w:r w:rsidR="0091497B">
        <w:rPr>
          <w:noProof/>
        </w:rPr>
        <w:t xml:space="preserve"> tested this game by multiple times by playing against the computer</w:t>
      </w:r>
      <w:r w:rsidR="0091497B" w:rsidRPr="0091497B">
        <w:rPr>
          <w:noProof/>
        </w:rPr>
        <w:t xml:space="preserve">; </w:t>
      </w:r>
      <w:r w:rsidR="0091497B" w:rsidRPr="00FC320B">
        <w:rPr>
          <w:noProof/>
        </w:rPr>
        <w:t>I</w:t>
      </w:r>
      <w:r w:rsidR="0091497B">
        <w:rPr>
          <w:noProof/>
        </w:rPr>
        <w:t xml:space="preserve"> have not managed to beat the computer, </w:t>
      </w:r>
      <w:r w:rsidR="0091497B" w:rsidRPr="00FC320B">
        <w:rPr>
          <w:noProof/>
        </w:rPr>
        <w:t>I</w:t>
      </w:r>
      <w:r w:rsidR="0091497B">
        <w:rPr>
          <w:noProof/>
        </w:rPr>
        <w:t xml:space="preserve"> either lose to the computer or draw against the computer. </w:t>
      </w:r>
    </w:p>
    <w:p w14:paraId="052BC3EF" w14:textId="7AFA2A3E" w:rsidR="005C566A" w:rsidRDefault="005C566A" w:rsidP="00413CC4">
      <w:pPr>
        <w:tabs>
          <w:tab w:val="right" w:pos="9026"/>
        </w:tabs>
        <w:rPr>
          <w:noProof/>
        </w:rPr>
      </w:pPr>
      <w:r w:rsidRPr="0091497B">
        <w:rPr>
          <w:noProof/>
        </w:rPr>
        <w:t xml:space="preserve">The easy version of </w:t>
      </w:r>
      <w:r w:rsidR="002A1241" w:rsidRPr="0091497B">
        <w:rPr>
          <w:noProof/>
        </w:rPr>
        <w:t xml:space="preserve">a </w:t>
      </w:r>
      <w:r w:rsidRPr="0091497B">
        <w:rPr>
          <w:noProof/>
        </w:rPr>
        <w:t>player against computer ha</w:t>
      </w:r>
      <w:r w:rsidR="002A1241" w:rsidRPr="0091497B">
        <w:rPr>
          <w:noProof/>
        </w:rPr>
        <w:t>s</w:t>
      </w:r>
      <w:r w:rsidRPr="0091497B">
        <w:rPr>
          <w:noProof/>
        </w:rPr>
        <w:t xml:space="preserve"> worked well as players can</w:t>
      </w:r>
      <w:r w:rsidR="002A1241" w:rsidRPr="0091497B">
        <w:rPr>
          <w:noProof/>
        </w:rPr>
        <w:t>no</w:t>
      </w:r>
      <w:r w:rsidRPr="0091497B">
        <w:rPr>
          <w:noProof/>
        </w:rPr>
        <w:t xml:space="preserve">t cheat and computer only randomly places </w:t>
      </w:r>
      <w:r w:rsidR="002A1241" w:rsidRPr="0091497B">
        <w:rPr>
          <w:noProof/>
        </w:rPr>
        <w:t xml:space="preserve">the </w:t>
      </w:r>
      <w:r w:rsidRPr="0091497B">
        <w:rPr>
          <w:noProof/>
        </w:rPr>
        <w:t>piece on a</w:t>
      </w:r>
      <w:r w:rsidR="002A1241" w:rsidRPr="0091497B">
        <w:rPr>
          <w:noProof/>
        </w:rPr>
        <w:t>n</w:t>
      </w:r>
      <w:r w:rsidRPr="0091497B">
        <w:rPr>
          <w:noProof/>
        </w:rPr>
        <w:t xml:space="preserve"> empty square </w:t>
      </w:r>
      <w:r w:rsidR="0091497B">
        <w:rPr>
          <w:noProof/>
        </w:rPr>
        <w:t>expeditiously and efficiently</w:t>
      </w:r>
      <w:r w:rsidR="0091497B" w:rsidRPr="0091497B">
        <w:rPr>
          <w:noProof/>
        </w:rPr>
        <w:t xml:space="preserve"> by using the ‘rand() % 9’ which was most optimal implementation</w:t>
      </w:r>
      <w:r w:rsidR="0091497B">
        <w:rPr>
          <w:noProof/>
        </w:rPr>
        <w:t xml:space="preserve">. This reason is that </w:t>
      </w:r>
      <w:r w:rsidR="0091497B" w:rsidRPr="0091497B">
        <w:rPr>
          <w:noProof/>
        </w:rPr>
        <w:t xml:space="preserve">when </w:t>
      </w:r>
      <w:r w:rsidR="0091497B">
        <w:rPr>
          <w:noProof/>
        </w:rPr>
        <w:t xml:space="preserve">the feature initially implemented in a way that </w:t>
      </w:r>
      <w:r w:rsidR="0091497B" w:rsidRPr="0091497B">
        <w:rPr>
          <w:noProof/>
        </w:rPr>
        <w:t>the program</w:t>
      </w:r>
      <w:r w:rsidR="0091497B">
        <w:rPr>
          <w:noProof/>
        </w:rPr>
        <w:t xml:space="preserve"> </w:t>
      </w:r>
      <w:r w:rsidR="0091497B" w:rsidRPr="0091497B">
        <w:rPr>
          <w:noProof/>
        </w:rPr>
        <w:t>choose</w:t>
      </w:r>
      <w:r w:rsidR="0091497B">
        <w:rPr>
          <w:noProof/>
        </w:rPr>
        <w:t>s</w:t>
      </w:r>
      <w:r w:rsidR="0091497B" w:rsidRPr="0091497B">
        <w:rPr>
          <w:noProof/>
        </w:rPr>
        <w:t xml:space="preserve"> </w:t>
      </w:r>
      <w:r w:rsidR="0091497B">
        <w:rPr>
          <w:noProof/>
        </w:rPr>
        <w:t xml:space="preserve">random numbers from </w:t>
      </w:r>
      <w:r w:rsidR="0091497B" w:rsidRPr="0091497B">
        <w:rPr>
          <w:noProof/>
        </w:rPr>
        <w:t>a</w:t>
      </w:r>
      <w:r w:rsidR="0091497B">
        <w:rPr>
          <w:noProof/>
        </w:rPr>
        <w:t>n</w:t>
      </w:r>
      <w:r w:rsidR="0091497B" w:rsidRPr="0091497B">
        <w:rPr>
          <w:noProof/>
        </w:rPr>
        <w:t xml:space="preserve"> array</w:t>
      </w:r>
      <w:r w:rsidR="0091497B">
        <w:rPr>
          <w:noProof/>
        </w:rPr>
        <w:t xml:space="preserve"> of numbers from 1 to 9 in order to place a piece on the board, It </w:t>
      </w:r>
      <w:r w:rsidR="0091497B" w:rsidRPr="0091497B">
        <w:rPr>
          <w:noProof/>
        </w:rPr>
        <w:t>took</w:t>
      </w:r>
      <w:r w:rsidR="0091497B">
        <w:rPr>
          <w:noProof/>
        </w:rPr>
        <w:t xml:space="preserve"> incredibly a very long time to do so </w:t>
      </w:r>
      <w:r w:rsidR="0091497B" w:rsidRPr="0091497B">
        <w:rPr>
          <w:noProof/>
        </w:rPr>
        <w:t>compare</w:t>
      </w:r>
      <w:r w:rsidR="0091497B">
        <w:rPr>
          <w:noProof/>
        </w:rPr>
        <w:t xml:space="preserve">d to using ‘rand() % 9’. </w:t>
      </w:r>
    </w:p>
    <w:p w14:paraId="56664C22" w14:textId="7E763179" w:rsidR="005C566A" w:rsidRDefault="005C566A" w:rsidP="00413CC4">
      <w:pPr>
        <w:tabs>
          <w:tab w:val="right" w:pos="9026"/>
        </w:tabs>
        <w:rPr>
          <w:noProof/>
        </w:rPr>
      </w:pPr>
      <w:r>
        <w:rPr>
          <w:noProof/>
        </w:rPr>
        <w:t xml:space="preserve">The </w:t>
      </w:r>
      <w:r w:rsidRPr="002A1241">
        <w:rPr>
          <w:noProof/>
        </w:rPr>
        <w:t>register</w:t>
      </w:r>
      <w:r w:rsidR="002A1241">
        <w:rPr>
          <w:noProof/>
        </w:rPr>
        <w:t>ed</w:t>
      </w:r>
      <w:r>
        <w:rPr>
          <w:noProof/>
        </w:rPr>
        <w:t xml:space="preserve"> feature works well as the user can only type in a username that </w:t>
      </w:r>
      <w:r w:rsidRPr="002A1241">
        <w:rPr>
          <w:noProof/>
        </w:rPr>
        <w:t>do</w:t>
      </w:r>
      <w:r w:rsidR="002A1241">
        <w:rPr>
          <w:noProof/>
        </w:rPr>
        <w:t>es</w:t>
      </w:r>
      <w:r>
        <w:rPr>
          <w:noProof/>
        </w:rPr>
        <w:t xml:space="preserve"> not already exist in the system and also the password is encrypted before it is written to the file</w:t>
      </w:r>
      <w:r w:rsidR="002A1241">
        <w:rPr>
          <w:noProof/>
        </w:rPr>
        <w:t>,</w:t>
      </w:r>
      <w:r>
        <w:rPr>
          <w:noProof/>
        </w:rPr>
        <w:t xml:space="preserve"> </w:t>
      </w:r>
      <w:r w:rsidRPr="002A1241">
        <w:rPr>
          <w:noProof/>
        </w:rPr>
        <w:t>so</w:t>
      </w:r>
      <w:r>
        <w:rPr>
          <w:noProof/>
        </w:rPr>
        <w:t xml:space="preserve"> </w:t>
      </w:r>
      <w:r w:rsidR="002A1241">
        <w:rPr>
          <w:noProof/>
        </w:rPr>
        <w:t xml:space="preserve">the </w:t>
      </w:r>
      <w:r w:rsidRPr="002A1241">
        <w:rPr>
          <w:noProof/>
        </w:rPr>
        <w:t>player</w:t>
      </w:r>
      <w:r>
        <w:rPr>
          <w:noProof/>
        </w:rPr>
        <w:t xml:space="preserve"> </w:t>
      </w:r>
      <w:r w:rsidRPr="002A1241">
        <w:rPr>
          <w:noProof/>
        </w:rPr>
        <w:t>do</w:t>
      </w:r>
      <w:r w:rsidR="002A1241">
        <w:rPr>
          <w:noProof/>
        </w:rPr>
        <w:t>es</w:t>
      </w:r>
      <w:r>
        <w:rPr>
          <w:noProof/>
        </w:rPr>
        <w:t xml:space="preserve"> not have to worry that their account </w:t>
      </w:r>
      <w:r w:rsidRPr="002A1241">
        <w:rPr>
          <w:noProof/>
        </w:rPr>
        <w:t>hacked</w:t>
      </w:r>
      <w:r>
        <w:rPr>
          <w:noProof/>
        </w:rPr>
        <w:t xml:space="preserve">. When username already exists, </w:t>
      </w:r>
      <w:r w:rsidRPr="002A1241">
        <w:rPr>
          <w:noProof/>
        </w:rPr>
        <w:t>a</w:t>
      </w:r>
      <w:r w:rsidR="002A1241">
        <w:rPr>
          <w:noProof/>
        </w:rPr>
        <w:t>n</w:t>
      </w:r>
      <w:r w:rsidRPr="002A1241">
        <w:rPr>
          <w:noProof/>
        </w:rPr>
        <w:t xml:space="preserve"> error</w:t>
      </w:r>
      <w:r>
        <w:rPr>
          <w:noProof/>
        </w:rPr>
        <w:t xml:space="preserve"> message displayed </w:t>
      </w:r>
      <w:r w:rsidR="0091497B">
        <w:rPr>
          <w:noProof/>
        </w:rPr>
        <w:t xml:space="preserve">on the </w:t>
      </w:r>
      <w:r>
        <w:rPr>
          <w:noProof/>
        </w:rPr>
        <w:t>console</w:t>
      </w:r>
      <w:r w:rsidR="002A1241">
        <w:rPr>
          <w:noProof/>
        </w:rPr>
        <w:t>,</w:t>
      </w:r>
      <w:r>
        <w:rPr>
          <w:noProof/>
        </w:rPr>
        <w:t xml:space="preserve"> </w:t>
      </w:r>
      <w:r w:rsidRPr="002A1241">
        <w:rPr>
          <w:noProof/>
        </w:rPr>
        <w:t>and</w:t>
      </w:r>
      <w:r>
        <w:rPr>
          <w:noProof/>
        </w:rPr>
        <w:t xml:space="preserve"> the </w:t>
      </w:r>
      <w:r w:rsidRPr="002A1241">
        <w:rPr>
          <w:noProof/>
        </w:rPr>
        <w:t>use</w:t>
      </w:r>
      <w:r w:rsidR="002A1241" w:rsidRPr="002A1241">
        <w:rPr>
          <w:noProof/>
        </w:rPr>
        <w:t xml:space="preserve">r </w:t>
      </w:r>
      <w:r w:rsidRPr="002A1241">
        <w:rPr>
          <w:noProof/>
        </w:rPr>
        <w:t>returned</w:t>
      </w:r>
      <w:r>
        <w:rPr>
          <w:noProof/>
        </w:rPr>
        <w:t xml:space="preserve"> to the previous menu. When </w:t>
      </w:r>
      <w:r w:rsidR="002A1241">
        <w:rPr>
          <w:noProof/>
        </w:rPr>
        <w:t xml:space="preserve">a </w:t>
      </w:r>
      <w:r w:rsidRPr="002A1241">
        <w:rPr>
          <w:noProof/>
        </w:rPr>
        <w:t>player</w:t>
      </w:r>
      <w:r>
        <w:rPr>
          <w:noProof/>
        </w:rPr>
        <w:t xml:space="preserve"> successfully makes </w:t>
      </w:r>
      <w:r w:rsidRPr="002A1241">
        <w:rPr>
          <w:noProof/>
        </w:rPr>
        <w:t>a</w:t>
      </w:r>
      <w:r w:rsidR="002A1241">
        <w:rPr>
          <w:noProof/>
        </w:rPr>
        <w:t>n</w:t>
      </w:r>
      <w:r w:rsidRPr="002A1241">
        <w:rPr>
          <w:noProof/>
        </w:rPr>
        <w:t xml:space="preserve"> account</w:t>
      </w:r>
      <w:r>
        <w:rPr>
          <w:noProof/>
        </w:rPr>
        <w:t xml:space="preserve">, a message stating that displayed on the console and the player returned to the previous menu. </w:t>
      </w:r>
    </w:p>
    <w:p w14:paraId="5944987F" w14:textId="4EB98A15" w:rsidR="005C566A" w:rsidRDefault="005C566A" w:rsidP="00413CC4">
      <w:pPr>
        <w:tabs>
          <w:tab w:val="right" w:pos="9026"/>
        </w:tabs>
        <w:rPr>
          <w:noProof/>
        </w:rPr>
      </w:pPr>
      <w:r>
        <w:rPr>
          <w:noProof/>
        </w:rPr>
        <w:t xml:space="preserve">The login feature works well as it successfully </w:t>
      </w:r>
      <w:r w:rsidRPr="002A1241">
        <w:rPr>
          <w:noProof/>
        </w:rPr>
        <w:t>verif</w:t>
      </w:r>
      <w:r w:rsidR="002A1241">
        <w:rPr>
          <w:noProof/>
        </w:rPr>
        <w:t>ies</w:t>
      </w:r>
      <w:r>
        <w:rPr>
          <w:noProof/>
        </w:rPr>
        <w:t xml:space="preserve"> </w:t>
      </w:r>
      <w:r w:rsidRPr="002A1241">
        <w:rPr>
          <w:noProof/>
        </w:rPr>
        <w:t>entered</w:t>
      </w:r>
      <w:r>
        <w:rPr>
          <w:noProof/>
        </w:rPr>
        <w:t xml:space="preserve"> username and password and allows </w:t>
      </w:r>
      <w:r w:rsidR="002A1241">
        <w:rPr>
          <w:noProof/>
        </w:rPr>
        <w:t xml:space="preserve">the </w:t>
      </w:r>
      <w:r w:rsidRPr="002A1241">
        <w:rPr>
          <w:noProof/>
        </w:rPr>
        <w:t>user</w:t>
      </w:r>
      <w:r>
        <w:rPr>
          <w:noProof/>
        </w:rPr>
        <w:t xml:space="preserve"> to go to the next menu. </w:t>
      </w:r>
      <w:r w:rsidRPr="002A1241">
        <w:rPr>
          <w:noProof/>
        </w:rPr>
        <w:t>When the username and password</w:t>
      </w:r>
      <w:r w:rsidR="002A1241" w:rsidRPr="002A1241">
        <w:rPr>
          <w:noProof/>
        </w:rPr>
        <w:t xml:space="preserve"> are </w:t>
      </w:r>
      <w:r w:rsidR="002A1241">
        <w:rPr>
          <w:noProof/>
        </w:rPr>
        <w:t>incorrect</w:t>
      </w:r>
      <w:r w:rsidRPr="002A1241">
        <w:rPr>
          <w:noProof/>
        </w:rPr>
        <w:t>,</w:t>
      </w:r>
      <w:r>
        <w:rPr>
          <w:noProof/>
        </w:rPr>
        <w:t xml:space="preserve"> </w:t>
      </w:r>
      <w:r w:rsidRPr="002A1241">
        <w:rPr>
          <w:noProof/>
        </w:rPr>
        <w:t>a</w:t>
      </w:r>
      <w:r w:rsidR="002A1241">
        <w:rPr>
          <w:noProof/>
        </w:rPr>
        <w:t>n</w:t>
      </w:r>
      <w:r w:rsidRPr="002A1241">
        <w:rPr>
          <w:noProof/>
        </w:rPr>
        <w:t xml:space="preserve"> error</w:t>
      </w:r>
      <w:r>
        <w:rPr>
          <w:noProof/>
        </w:rPr>
        <w:t xml:space="preserve"> message</w:t>
      </w:r>
      <w:r w:rsidRPr="002A1241">
        <w:rPr>
          <w:noProof/>
        </w:rPr>
        <w:t xml:space="preserve"> displayed</w:t>
      </w:r>
      <w:r>
        <w:rPr>
          <w:noProof/>
        </w:rPr>
        <w:t xml:space="preserve"> on </w:t>
      </w:r>
      <w:r w:rsidR="002A1241">
        <w:rPr>
          <w:noProof/>
        </w:rPr>
        <w:t xml:space="preserve">the </w:t>
      </w:r>
      <w:r w:rsidRPr="002A1241">
        <w:rPr>
          <w:noProof/>
        </w:rPr>
        <w:t>console</w:t>
      </w:r>
      <w:r w:rsidR="002A1241">
        <w:rPr>
          <w:noProof/>
        </w:rPr>
        <w:t>,</w:t>
      </w:r>
      <w:r>
        <w:rPr>
          <w:noProof/>
        </w:rPr>
        <w:t xml:space="preserve"> </w:t>
      </w:r>
      <w:r w:rsidRPr="002A1241">
        <w:rPr>
          <w:noProof/>
        </w:rPr>
        <w:t>and</w:t>
      </w:r>
      <w:r>
        <w:rPr>
          <w:noProof/>
        </w:rPr>
        <w:t xml:space="preserve"> the user </w:t>
      </w:r>
      <w:r w:rsidR="002A1241">
        <w:rPr>
          <w:noProof/>
        </w:rPr>
        <w:t>r</w:t>
      </w:r>
      <w:r w:rsidRPr="002A1241">
        <w:rPr>
          <w:noProof/>
        </w:rPr>
        <w:t>eturned</w:t>
      </w:r>
      <w:r>
        <w:rPr>
          <w:noProof/>
        </w:rPr>
        <w:t xml:space="preserve"> to the previous menu. </w:t>
      </w:r>
    </w:p>
    <w:p w14:paraId="1CEBD918" w14:textId="402395C0" w:rsidR="005C566A" w:rsidRDefault="005C566A" w:rsidP="005C566A">
      <w:pPr>
        <w:pStyle w:val="Heading2"/>
        <w:rPr>
          <w:noProof/>
          <w:color w:val="auto"/>
        </w:rPr>
      </w:pPr>
      <w:r w:rsidRPr="005C566A">
        <w:rPr>
          <w:noProof/>
          <w:color w:val="auto"/>
        </w:rPr>
        <w:t>Personal Evaluation</w:t>
      </w:r>
      <w:r w:rsidRPr="005C566A">
        <w:rPr>
          <w:noProof/>
          <w:color w:val="auto"/>
        </w:rPr>
        <w:tab/>
      </w:r>
    </w:p>
    <w:p w14:paraId="3CC6218A" w14:textId="5A8FF5DD" w:rsidR="005C566A" w:rsidRDefault="002A1241" w:rsidP="005C566A">
      <w:r w:rsidRPr="00FC320B">
        <w:rPr>
          <w:noProof/>
        </w:rPr>
        <w:t>I</w:t>
      </w:r>
      <w:r>
        <w:t xml:space="preserve"> have learnt to </w:t>
      </w:r>
      <w:r w:rsidR="005C566A">
        <w:t xml:space="preserve">implement a simple Tic Tac Toe game by </w:t>
      </w:r>
      <w:r>
        <w:t xml:space="preserve">making </w:t>
      </w:r>
      <w:r w:rsidR="005C566A">
        <w:t xml:space="preserve">the game board by using a game board </w:t>
      </w:r>
      <w:r w:rsidR="005C566A" w:rsidRPr="002A1241">
        <w:rPr>
          <w:noProof/>
        </w:rPr>
        <w:t>initiali</w:t>
      </w:r>
      <w:r>
        <w:rPr>
          <w:noProof/>
        </w:rPr>
        <w:t>s</w:t>
      </w:r>
      <w:r w:rsidR="005C566A" w:rsidRPr="002A1241">
        <w:rPr>
          <w:noProof/>
        </w:rPr>
        <w:t>ed</w:t>
      </w:r>
      <w:r w:rsidR="005C566A">
        <w:t xml:space="preserve"> with ‘1’,’2’,’3’,’4’,’5’,’6’,’7’,’8’,’9’. </w:t>
      </w:r>
      <w:r>
        <w:t xml:space="preserve">Players can </w:t>
      </w:r>
      <w:r w:rsidRPr="002A1241">
        <w:rPr>
          <w:noProof/>
        </w:rPr>
        <w:t>make</w:t>
      </w:r>
      <w:r>
        <w:rPr>
          <w:noProof/>
        </w:rPr>
        <w:t xml:space="preserve"> a</w:t>
      </w:r>
      <w:r w:rsidR="005C566A" w:rsidRPr="002A1241">
        <w:rPr>
          <w:noProof/>
        </w:rPr>
        <w:t xml:space="preserve"> move</w:t>
      </w:r>
      <w:r w:rsidR="005C566A">
        <w:t xml:space="preserve"> to </w:t>
      </w:r>
      <w:r w:rsidR="005C566A" w:rsidRPr="002A1241">
        <w:rPr>
          <w:noProof/>
        </w:rPr>
        <w:t xml:space="preserve">a </w:t>
      </w:r>
      <w:r>
        <w:rPr>
          <w:noProof/>
        </w:rPr>
        <w:t>particular</w:t>
      </w:r>
      <w:r w:rsidR="005C566A">
        <w:t xml:space="preserve"> square of the game board until a player wins or there is a draw by while loop and if statements. </w:t>
      </w:r>
      <w:r>
        <w:rPr>
          <w:noProof/>
        </w:rPr>
        <w:t xml:space="preserve">A </w:t>
      </w:r>
      <w:r w:rsidR="005C566A">
        <w:t xml:space="preserve">player can only win when the player has formed a horizontal, vertical or </w:t>
      </w:r>
      <w:r w:rsidR="005C566A" w:rsidRPr="002A1241">
        <w:rPr>
          <w:noProof/>
        </w:rPr>
        <w:t>diagonal</w:t>
      </w:r>
      <w:r w:rsidR="005C566A">
        <w:t xml:space="preserve"> sequence of three marks. </w:t>
      </w:r>
    </w:p>
    <w:p w14:paraId="0916CE94" w14:textId="0BC45B55" w:rsidR="005C566A" w:rsidRDefault="002A1241" w:rsidP="005C566A">
      <w:r w:rsidRPr="00FC320B">
        <w:rPr>
          <w:noProof/>
        </w:rPr>
        <w:t>I</w:t>
      </w:r>
      <w:r>
        <w:t xml:space="preserve"> have learnt to allow </w:t>
      </w:r>
      <w:r w:rsidR="005C566A">
        <w:t xml:space="preserve">users to </w:t>
      </w:r>
      <w:r w:rsidR="005C566A" w:rsidRPr="002A1241">
        <w:rPr>
          <w:noProof/>
        </w:rPr>
        <w:t>un</w:t>
      </w:r>
      <w:r>
        <w:rPr>
          <w:noProof/>
        </w:rPr>
        <w:t>do</w:t>
      </w:r>
      <w:r w:rsidR="005C566A">
        <w:t xml:space="preserve"> moves that </w:t>
      </w:r>
      <w:r w:rsidRPr="002A1241">
        <w:rPr>
          <w:noProof/>
        </w:rPr>
        <w:t xml:space="preserve">previously </w:t>
      </w:r>
      <w:r w:rsidR="005C566A" w:rsidRPr="002A1241">
        <w:rPr>
          <w:noProof/>
        </w:rPr>
        <w:t>done</w:t>
      </w:r>
      <w:r w:rsidR="005C566A">
        <w:t xml:space="preserve"> by using </w:t>
      </w:r>
      <w:proofErr w:type="gramStart"/>
      <w:r w:rsidR="005C566A">
        <w:t>four array</w:t>
      </w:r>
      <w:proofErr w:type="gramEnd"/>
      <w:r w:rsidR="005C566A">
        <w:t xml:space="preserve"> implementation of stacks where there is a stack for undone choices, undone marks, redone choices and redone marks. When a player </w:t>
      </w:r>
      <w:r w:rsidR="005C566A" w:rsidRPr="002A1241">
        <w:rPr>
          <w:noProof/>
        </w:rPr>
        <w:t>undo</w:t>
      </w:r>
      <w:r>
        <w:rPr>
          <w:noProof/>
        </w:rPr>
        <w:t>es</w:t>
      </w:r>
      <w:r w:rsidR="005C566A">
        <w:t xml:space="preserve"> a mark, </w:t>
      </w:r>
      <w:r>
        <w:t xml:space="preserve">the </w:t>
      </w:r>
      <w:r w:rsidR="005C566A" w:rsidRPr="002A1241">
        <w:rPr>
          <w:noProof/>
        </w:rPr>
        <w:t>latest</w:t>
      </w:r>
      <w:r w:rsidR="005C566A">
        <w:t xml:space="preserve"> placed mark comes off the board</w:t>
      </w:r>
      <w:r>
        <w:t>,</w:t>
      </w:r>
      <w:r w:rsidR="005C566A">
        <w:t xml:space="preserve"> </w:t>
      </w:r>
      <w:r w:rsidR="005C566A" w:rsidRPr="002A1241">
        <w:rPr>
          <w:noProof/>
        </w:rPr>
        <w:t>and</w:t>
      </w:r>
      <w:r w:rsidR="005C566A">
        <w:t xml:space="preserve"> the game </w:t>
      </w:r>
      <w:r w:rsidR="005C566A" w:rsidRPr="002A1241">
        <w:rPr>
          <w:noProof/>
        </w:rPr>
        <w:t>go</w:t>
      </w:r>
      <w:r>
        <w:rPr>
          <w:noProof/>
        </w:rPr>
        <w:t>es</w:t>
      </w:r>
      <w:r w:rsidR="005C566A">
        <w:t xml:space="preserve"> back to the previous game state. Players can do this until there are no moves on the board. Players can also redo moves that have been </w:t>
      </w:r>
      <w:proofErr w:type="gramStart"/>
      <w:r w:rsidR="005C566A">
        <w:t>undone</w:t>
      </w:r>
      <w:proofErr w:type="gramEnd"/>
      <w:r w:rsidR="005C566A">
        <w:t xml:space="preserve"> as long a player does not make a move. </w:t>
      </w:r>
      <w:r w:rsidR="005C566A" w:rsidRPr="0091497B">
        <w:rPr>
          <w:noProof/>
        </w:rPr>
        <w:t>I</w:t>
      </w:r>
      <w:r w:rsidR="005C566A">
        <w:t xml:space="preserve"> have learned how </w:t>
      </w:r>
      <w:proofErr w:type="gramStart"/>
      <w:r w:rsidR="005C566A">
        <w:t xml:space="preserve">to </w:t>
      </w:r>
      <w:proofErr w:type="spellStart"/>
      <w:r w:rsidR="005C566A">
        <w:t>subsequentially</w:t>
      </w:r>
      <w:proofErr w:type="spellEnd"/>
      <w:r w:rsidR="005C566A">
        <w:t xml:space="preserve"> replay</w:t>
      </w:r>
      <w:proofErr w:type="gramEnd"/>
      <w:r w:rsidR="005C566A">
        <w:t xml:space="preserve"> moves from initial game state to final game state after the game ends by making </w:t>
      </w:r>
      <w:r>
        <w:t xml:space="preserve">the </w:t>
      </w:r>
      <w:r w:rsidR="005C566A" w:rsidRPr="002A1241">
        <w:rPr>
          <w:noProof/>
        </w:rPr>
        <w:t>program</w:t>
      </w:r>
      <w:r w:rsidR="005C566A">
        <w:t xml:space="preserve"> to loop through the moves of the </w:t>
      </w:r>
      <w:proofErr w:type="spellStart"/>
      <w:r w:rsidR="005C566A">
        <w:t>undoMarks</w:t>
      </w:r>
      <w:proofErr w:type="spellEnd"/>
      <w:r w:rsidR="005C566A">
        <w:t xml:space="preserve"> and </w:t>
      </w:r>
      <w:proofErr w:type="spellStart"/>
      <w:r w:rsidR="005C566A">
        <w:t>undoChoices</w:t>
      </w:r>
      <w:proofErr w:type="spellEnd"/>
      <w:r w:rsidR="005C566A">
        <w:t xml:space="preserve"> stack array </w:t>
      </w:r>
      <w:r>
        <w:rPr>
          <w:noProof/>
        </w:rPr>
        <w:t>efficiently and quickly</w:t>
      </w:r>
      <w:r w:rsidR="005C566A">
        <w:t xml:space="preserve">. </w:t>
      </w:r>
      <w:r w:rsidR="005C566A" w:rsidRPr="0091497B">
        <w:rPr>
          <w:noProof/>
        </w:rPr>
        <w:t>I</w:t>
      </w:r>
      <w:r w:rsidR="005C566A">
        <w:t xml:space="preserve"> have learnt how to write these moves to a file called ‘list.txt’ and read these moves to a linked list so players can search up moves of </w:t>
      </w:r>
      <w:r w:rsidR="005C566A" w:rsidRPr="002A1241">
        <w:rPr>
          <w:noProof/>
        </w:rPr>
        <w:t xml:space="preserve">a </w:t>
      </w:r>
      <w:r>
        <w:rPr>
          <w:noProof/>
        </w:rPr>
        <w:t>particular</w:t>
      </w:r>
      <w:r w:rsidR="005C566A">
        <w:t xml:space="preserve"> game by typing in the game id of that </w:t>
      </w:r>
      <w:r>
        <w:rPr>
          <w:noProof/>
        </w:rPr>
        <w:t>specific</w:t>
      </w:r>
      <w:r w:rsidR="005C566A">
        <w:t xml:space="preserve"> game. </w:t>
      </w:r>
      <w:r w:rsidR="005C566A" w:rsidRPr="0091497B">
        <w:rPr>
          <w:noProof/>
        </w:rPr>
        <w:t>I</w:t>
      </w:r>
      <w:r w:rsidR="005C566A">
        <w:t xml:space="preserve"> also managed to write the games moves to </w:t>
      </w:r>
      <w:r w:rsidR="005C566A" w:rsidRPr="002A1241">
        <w:rPr>
          <w:noProof/>
        </w:rPr>
        <w:t>separate</w:t>
      </w:r>
      <w:r w:rsidR="005C566A">
        <w:t xml:space="preserve"> files that have </w:t>
      </w:r>
      <w:r>
        <w:t xml:space="preserve">the </w:t>
      </w:r>
      <w:r w:rsidR="005C566A" w:rsidRPr="002A1241">
        <w:rPr>
          <w:noProof/>
        </w:rPr>
        <w:t>name</w:t>
      </w:r>
      <w:r w:rsidR="005C566A">
        <w:t xml:space="preserve"> of the player username and read it to a linked list so each player can search up </w:t>
      </w:r>
      <w:r w:rsidR="005C566A" w:rsidRPr="002A1241">
        <w:rPr>
          <w:noProof/>
        </w:rPr>
        <w:t>moves</w:t>
      </w:r>
      <w:r w:rsidR="005C566A">
        <w:t xml:space="preserve"> of </w:t>
      </w:r>
      <w:r>
        <w:t xml:space="preserve">a </w:t>
      </w:r>
      <w:r w:rsidRPr="002A1241">
        <w:rPr>
          <w:noProof/>
        </w:rPr>
        <w:t>specific</w:t>
      </w:r>
      <w:r w:rsidR="005C566A">
        <w:t xml:space="preserve"> game that the player </w:t>
      </w:r>
      <w:r w:rsidR="005C566A" w:rsidRPr="002A1241">
        <w:rPr>
          <w:noProof/>
        </w:rPr>
        <w:t>ha</w:t>
      </w:r>
      <w:r>
        <w:rPr>
          <w:noProof/>
        </w:rPr>
        <w:t>s</w:t>
      </w:r>
      <w:r w:rsidR="005C566A">
        <w:t xml:space="preserve"> played previously by typing in the game Id of that game. </w:t>
      </w:r>
    </w:p>
    <w:p w14:paraId="3034B9EC" w14:textId="3FEE58FB" w:rsidR="005C566A" w:rsidRDefault="005C566A" w:rsidP="005C566A">
      <w:r w:rsidRPr="0091497B">
        <w:rPr>
          <w:noProof/>
        </w:rPr>
        <w:t>I</w:t>
      </w:r>
      <w:r>
        <w:t xml:space="preserve"> have learnt how to implement a minimax algorithm which allows the computer to look through all of the possible moves and choose the most optimal move </w:t>
      </w:r>
      <w:r w:rsidRPr="002A1241">
        <w:rPr>
          <w:noProof/>
        </w:rPr>
        <w:t>every</w:t>
      </w:r>
      <w:r w:rsidR="002A1241">
        <w:rPr>
          <w:noProof/>
        </w:rPr>
        <w:t xml:space="preserve"> </w:t>
      </w:r>
      <w:r w:rsidRPr="002A1241">
        <w:rPr>
          <w:noProof/>
        </w:rPr>
        <w:t>time</w:t>
      </w:r>
      <w:r>
        <w:t xml:space="preserve"> is the computer turn while playing against a human player in a very efficient manner. </w:t>
      </w:r>
      <w:r w:rsidRPr="0091497B">
        <w:rPr>
          <w:noProof/>
        </w:rPr>
        <w:t>I</w:t>
      </w:r>
      <w:r>
        <w:t xml:space="preserve"> also managed to learn how to make a Tic </w:t>
      </w:r>
      <w:proofErr w:type="gramStart"/>
      <w:r>
        <w:t>Tac</w:t>
      </w:r>
      <w:proofErr w:type="gramEnd"/>
      <w:r>
        <w:t xml:space="preserve"> Toe where the computer randomly chooses a move while playing against a human player. </w:t>
      </w:r>
      <w:r w:rsidRPr="0091497B">
        <w:rPr>
          <w:noProof/>
        </w:rPr>
        <w:t>I</w:t>
      </w:r>
      <w:r>
        <w:t xml:space="preserve"> have managed to learn how to encrypt passwords by adding </w:t>
      </w:r>
      <w:proofErr w:type="gramStart"/>
      <w:r>
        <w:t>3</w:t>
      </w:r>
      <w:proofErr w:type="gramEnd"/>
      <w:r>
        <w:t xml:space="preserve"> to ASCII value of the entered password string and decrypt passwords by subtracting </w:t>
      </w:r>
      <w:r w:rsidR="002A1241">
        <w:rPr>
          <w:noProof/>
        </w:rPr>
        <w:t>three</w:t>
      </w:r>
      <w:r>
        <w:t xml:space="preserve"> from ASCII value of the entered password characters. </w:t>
      </w:r>
      <w:r w:rsidRPr="0091497B">
        <w:rPr>
          <w:noProof/>
        </w:rPr>
        <w:t>I</w:t>
      </w:r>
      <w:r>
        <w:t xml:space="preserve"> have managed to learn how to make users to register </w:t>
      </w:r>
      <w:r w:rsidR="002A1241">
        <w:t xml:space="preserve">the </w:t>
      </w:r>
      <w:r w:rsidRPr="002A1241">
        <w:rPr>
          <w:noProof/>
        </w:rPr>
        <w:t>account</w:t>
      </w:r>
      <w:r>
        <w:t xml:space="preserve"> by entering password and username in a way that </w:t>
      </w:r>
      <w:r w:rsidRPr="002A1241">
        <w:rPr>
          <w:noProof/>
        </w:rPr>
        <w:t>i</w:t>
      </w:r>
      <w:r w:rsidR="002A1241">
        <w:rPr>
          <w:noProof/>
        </w:rPr>
        <w:t>s</w:t>
      </w:r>
      <w:r>
        <w:t xml:space="preserve"> written to the ‘accounts.txt’ file and allowing users </w:t>
      </w:r>
      <w:r w:rsidRPr="002A1241">
        <w:rPr>
          <w:noProof/>
        </w:rPr>
        <w:t>log</w:t>
      </w:r>
      <w:r w:rsidR="002A1241">
        <w:rPr>
          <w:noProof/>
        </w:rPr>
        <w:t xml:space="preserve"> </w:t>
      </w:r>
      <w:r w:rsidRPr="002A1241">
        <w:rPr>
          <w:noProof/>
        </w:rPr>
        <w:t>in</w:t>
      </w:r>
      <w:r>
        <w:t xml:space="preserve"> by typing username and password </w:t>
      </w:r>
      <w:r w:rsidRPr="002A1241">
        <w:rPr>
          <w:noProof/>
        </w:rPr>
        <w:t>verified</w:t>
      </w:r>
      <w:r>
        <w:t xml:space="preserve"> only when </w:t>
      </w:r>
      <w:r w:rsidRPr="002A1241">
        <w:rPr>
          <w:noProof/>
        </w:rPr>
        <w:t xml:space="preserve">username and password </w:t>
      </w:r>
      <w:r w:rsidR="002A1241">
        <w:rPr>
          <w:noProof/>
        </w:rPr>
        <w:t xml:space="preserve">equal to </w:t>
      </w:r>
      <w:r w:rsidRPr="002A1241">
        <w:rPr>
          <w:noProof/>
        </w:rPr>
        <w:t>username and password</w:t>
      </w:r>
      <w:r>
        <w:t xml:space="preserve"> from a line of ‘accounts.txt’.</w:t>
      </w:r>
    </w:p>
    <w:p w14:paraId="264C504D" w14:textId="31544F9F" w:rsidR="00FC6ACA" w:rsidRDefault="005C566A" w:rsidP="005A2C2E">
      <w:r>
        <w:t xml:space="preserve">A challenge I have faced was replaying moves as the array that </w:t>
      </w:r>
      <w:proofErr w:type="gramStart"/>
      <w:r>
        <w:t>was meant</w:t>
      </w:r>
      <w:proofErr w:type="gramEnd"/>
      <w:r>
        <w:t xml:space="preserve"> to hold all of the moves that placed on the game board after </w:t>
      </w:r>
      <w:r w:rsidR="002A1241">
        <w:t xml:space="preserve">the </w:t>
      </w:r>
      <w:r w:rsidRPr="002A1241">
        <w:rPr>
          <w:noProof/>
        </w:rPr>
        <w:t>game</w:t>
      </w:r>
      <w:r>
        <w:t xml:space="preserve"> finish was pointing to a memory slot that </w:t>
      </w:r>
      <w:r w:rsidRPr="002A1241">
        <w:rPr>
          <w:noProof/>
        </w:rPr>
        <w:t>do</w:t>
      </w:r>
      <w:r w:rsidR="002A1241">
        <w:rPr>
          <w:noProof/>
        </w:rPr>
        <w:t>es</w:t>
      </w:r>
      <w:r>
        <w:t xml:space="preserve"> not exist. The </w:t>
      </w:r>
      <w:r w:rsidR="005A2C2E">
        <w:t>mythology</w:t>
      </w:r>
      <w:r>
        <w:t xml:space="preserve"> that </w:t>
      </w:r>
      <w:r w:rsidRPr="00FC320B">
        <w:rPr>
          <w:noProof/>
        </w:rPr>
        <w:t>I</w:t>
      </w:r>
      <w:r>
        <w:t xml:space="preserve"> have used to solve this challen</w:t>
      </w:r>
      <w:r w:rsidR="005A2C2E">
        <w:t xml:space="preserve">ge was that </w:t>
      </w:r>
      <w:r w:rsidR="005A2C2E" w:rsidRPr="00FC320B">
        <w:rPr>
          <w:noProof/>
        </w:rPr>
        <w:t>I</w:t>
      </w:r>
      <w:r w:rsidR="005A2C2E">
        <w:t xml:space="preserve"> </w:t>
      </w:r>
      <w:r w:rsidR="005A2C2E" w:rsidRPr="002A1241">
        <w:rPr>
          <w:noProof/>
        </w:rPr>
        <w:t>ha</w:t>
      </w:r>
      <w:r w:rsidR="002A1241">
        <w:rPr>
          <w:noProof/>
        </w:rPr>
        <w:t>d</w:t>
      </w:r>
      <w:r w:rsidR="005A2C2E">
        <w:t xml:space="preserve"> used the </w:t>
      </w:r>
      <w:r w:rsidR="005A2C2E" w:rsidRPr="00FC320B">
        <w:rPr>
          <w:noProof/>
        </w:rPr>
        <w:t>print</w:t>
      </w:r>
      <w:r w:rsidR="002A1241" w:rsidRPr="00FC320B">
        <w:rPr>
          <w:noProof/>
        </w:rPr>
        <w:t>f</w:t>
      </w:r>
      <w:r w:rsidR="005A2C2E">
        <w:t xml:space="preserve"> function between the for loop that been used to loop through the choices and marks of the game to subsequently replay the game moves so </w:t>
      </w:r>
      <w:r w:rsidR="005A2C2E" w:rsidRPr="00FC320B">
        <w:rPr>
          <w:noProof/>
        </w:rPr>
        <w:t>I</w:t>
      </w:r>
      <w:r w:rsidR="005A2C2E">
        <w:t xml:space="preserve"> can see the moves and choices printed out on screen. </w:t>
      </w:r>
      <w:r w:rsidR="005A2C2E" w:rsidRPr="00FC320B">
        <w:rPr>
          <w:noProof/>
        </w:rPr>
        <w:t>I</w:t>
      </w:r>
      <w:r w:rsidR="005A2C2E">
        <w:t xml:space="preserve"> have noticed that it was printing out all the seven moves and choices of the game but printing out strange symbols after this. The reason was </w:t>
      </w:r>
      <w:r w:rsidR="002A1241">
        <w:rPr>
          <w:noProof/>
        </w:rPr>
        <w:t>that</w:t>
      </w:r>
      <w:r w:rsidR="005A2C2E" w:rsidRPr="002A1241">
        <w:rPr>
          <w:noProof/>
        </w:rPr>
        <w:t xml:space="preserve"> only</w:t>
      </w:r>
      <w:r w:rsidR="005A2C2E">
        <w:t xml:space="preserve"> seven moves </w:t>
      </w:r>
      <w:r w:rsidR="005A2C2E" w:rsidRPr="002A1241">
        <w:rPr>
          <w:noProof/>
        </w:rPr>
        <w:t>ha</w:t>
      </w:r>
      <w:r w:rsidR="002A1241">
        <w:rPr>
          <w:noProof/>
        </w:rPr>
        <w:t>d</w:t>
      </w:r>
      <w:r w:rsidR="005A2C2E">
        <w:t xml:space="preserve"> been made in that game while the for loop while making the program to loop through the array </w:t>
      </w:r>
      <w:proofErr w:type="gramStart"/>
      <w:r w:rsidR="005A2C2E">
        <w:t>till</w:t>
      </w:r>
      <w:proofErr w:type="gramEnd"/>
      <w:r w:rsidR="005A2C2E">
        <w:t xml:space="preserve"> </w:t>
      </w:r>
      <w:r w:rsidR="002A1241" w:rsidRPr="00FC320B">
        <w:rPr>
          <w:noProof/>
        </w:rPr>
        <w:t>I</w:t>
      </w:r>
      <w:r w:rsidR="005A2C2E">
        <w:t xml:space="preserve"> value was 9. </w:t>
      </w:r>
      <w:r w:rsidR="005A2C2E" w:rsidRPr="00FC320B">
        <w:rPr>
          <w:noProof/>
        </w:rPr>
        <w:t>I</w:t>
      </w:r>
      <w:r w:rsidR="005A2C2E">
        <w:t xml:space="preserve"> have decided to modify the for loop parameters making </w:t>
      </w:r>
      <w:proofErr w:type="gramStart"/>
      <w:r w:rsidR="005A2C2E">
        <w:t>the for</w:t>
      </w:r>
      <w:proofErr w:type="gramEnd"/>
      <w:r w:rsidR="005A2C2E">
        <w:t xml:space="preserve"> loop to loop through </w:t>
      </w:r>
      <w:r w:rsidR="005A2C2E" w:rsidRPr="002A1241">
        <w:rPr>
          <w:noProof/>
        </w:rPr>
        <w:t>the undoChoices</w:t>
      </w:r>
      <w:r w:rsidR="005A2C2E">
        <w:t xml:space="preserve"> from index 0 to top value of </w:t>
      </w:r>
      <w:proofErr w:type="spellStart"/>
      <w:r w:rsidR="005A2C2E">
        <w:t>undoChoices</w:t>
      </w:r>
      <w:proofErr w:type="spellEnd"/>
      <w:r w:rsidR="005A2C2E">
        <w:t xml:space="preserve"> stack. The result of this was successfully managing </w:t>
      </w:r>
      <w:proofErr w:type="gramStart"/>
      <w:r w:rsidR="005A2C2E">
        <w:t xml:space="preserve">to </w:t>
      </w:r>
      <w:proofErr w:type="spellStart"/>
      <w:r w:rsidR="005A2C2E">
        <w:t>subsequentially</w:t>
      </w:r>
      <w:proofErr w:type="spellEnd"/>
      <w:r w:rsidR="005A2C2E">
        <w:t xml:space="preserve"> replay</w:t>
      </w:r>
      <w:proofErr w:type="gramEnd"/>
      <w:r w:rsidR="005A2C2E">
        <w:t xml:space="preserve"> moves from initial game state to </w:t>
      </w:r>
      <w:r w:rsidR="002A1241">
        <w:t xml:space="preserve">the </w:t>
      </w:r>
      <w:r w:rsidR="005A2C2E" w:rsidRPr="002A1241">
        <w:rPr>
          <w:noProof/>
        </w:rPr>
        <w:t>final</w:t>
      </w:r>
      <w:r w:rsidR="005A2C2E">
        <w:t xml:space="preserve"> game on the game board. </w:t>
      </w:r>
    </w:p>
    <w:p w14:paraId="76B38B65" w14:textId="67F7D7F8" w:rsidR="005A2C2E" w:rsidRDefault="005A2C2E" w:rsidP="005A2C2E">
      <w:r>
        <w:t xml:space="preserve">A challenge </w:t>
      </w:r>
      <w:r w:rsidRPr="002A1241">
        <w:rPr>
          <w:noProof/>
        </w:rPr>
        <w:t>faced</w:t>
      </w:r>
      <w:r>
        <w:t xml:space="preserve"> while implementing this game was </w:t>
      </w:r>
      <w:r w:rsidR="002A1241">
        <w:t xml:space="preserve">that </w:t>
      </w:r>
      <w:r w:rsidRPr="002A1241">
        <w:rPr>
          <w:noProof/>
        </w:rPr>
        <w:t>the</w:t>
      </w:r>
      <w:r>
        <w:t xml:space="preserve"> program kept crashing when the user goes to the Games Replays section, the program started to crash. The methodology that </w:t>
      </w:r>
      <w:r w:rsidRPr="00FC320B">
        <w:rPr>
          <w:noProof/>
        </w:rPr>
        <w:t>I</w:t>
      </w:r>
      <w:r>
        <w:t xml:space="preserve"> have </w:t>
      </w:r>
      <w:r w:rsidRPr="002A1241">
        <w:rPr>
          <w:noProof/>
        </w:rPr>
        <w:t>t</w:t>
      </w:r>
      <w:r w:rsidR="002A1241">
        <w:rPr>
          <w:noProof/>
        </w:rPr>
        <w:t>aken</w:t>
      </w:r>
      <w:r>
        <w:t xml:space="preserve"> to overcome this challenge is by </w:t>
      </w:r>
      <w:r w:rsidRPr="002A1241">
        <w:rPr>
          <w:noProof/>
        </w:rPr>
        <w:t>making</w:t>
      </w:r>
      <w:r w:rsidR="002A1241">
        <w:rPr>
          <w:noProof/>
        </w:rPr>
        <w:t xml:space="preserve"> </w:t>
      </w:r>
      <w:proofErr w:type="gramStart"/>
      <w:r w:rsidRPr="002A1241">
        <w:rPr>
          <w:noProof/>
        </w:rPr>
        <w:t>a</w:t>
      </w:r>
      <w:r>
        <w:t xml:space="preserve">  function</w:t>
      </w:r>
      <w:proofErr w:type="gramEnd"/>
      <w:r>
        <w:t xml:space="preserve"> for test purposes that would read and print out all of the games marks and choices on the console. When it </w:t>
      </w:r>
      <w:r w:rsidRPr="002A1241">
        <w:rPr>
          <w:noProof/>
        </w:rPr>
        <w:t>ha</w:t>
      </w:r>
      <w:r w:rsidR="002A1241">
        <w:rPr>
          <w:noProof/>
        </w:rPr>
        <w:t>s</w:t>
      </w:r>
      <w:r>
        <w:t xml:space="preserve"> successfully </w:t>
      </w:r>
      <w:r w:rsidRPr="002A1241">
        <w:rPr>
          <w:noProof/>
        </w:rPr>
        <w:t>d</w:t>
      </w:r>
      <w:r w:rsidR="002A1241">
        <w:rPr>
          <w:noProof/>
        </w:rPr>
        <w:t>one</w:t>
      </w:r>
      <w:r>
        <w:t xml:space="preserve"> that without making the program to crash, </w:t>
      </w:r>
      <w:r w:rsidRPr="00FC320B">
        <w:rPr>
          <w:noProof/>
        </w:rPr>
        <w:t>I</w:t>
      </w:r>
      <w:r>
        <w:t xml:space="preserve"> have used the </w:t>
      </w:r>
      <w:proofErr w:type="gramStart"/>
      <w:r w:rsidRPr="00FC320B">
        <w:rPr>
          <w:noProof/>
        </w:rPr>
        <w:t>printf</w:t>
      </w:r>
      <w:r>
        <w:t>(</w:t>
      </w:r>
      <w:proofErr w:type="gramEnd"/>
      <w:r>
        <w:t xml:space="preserve">) function within </w:t>
      </w:r>
      <w:r w:rsidR="002A1241">
        <w:rPr>
          <w:noProof/>
        </w:rPr>
        <w:t xml:space="preserve">reading </w:t>
      </w:r>
      <w:proofErr w:type="spellStart"/>
      <w:r w:rsidRPr="005A2C2E">
        <w:t>FromFileToLinkedList</w:t>
      </w:r>
      <w:proofErr w:type="spellEnd"/>
      <w:r>
        <w:t xml:space="preserve">() to print out each </w:t>
      </w:r>
      <w:r w:rsidRPr="002A1241">
        <w:rPr>
          <w:noProof/>
        </w:rPr>
        <w:t>choice</w:t>
      </w:r>
      <w:r>
        <w:t xml:space="preserve"> and marks of the node after it</w:t>
      </w:r>
      <w:r w:rsidRPr="002A1241">
        <w:rPr>
          <w:noProof/>
        </w:rPr>
        <w:t xml:space="preserve"> read</w:t>
      </w:r>
      <w:r>
        <w:t xml:space="preserve"> from the file to a node of the linked list. Only one marks and choices been printed out on the console and then the program </w:t>
      </w:r>
      <w:proofErr w:type="gramStart"/>
      <w:r>
        <w:t>crashed</w:t>
      </w:r>
      <w:r w:rsidR="002A1241">
        <w:t xml:space="preserve"> which</w:t>
      </w:r>
      <w:r>
        <w:t xml:space="preserve"> made </w:t>
      </w:r>
      <w:r w:rsidRPr="00FC320B">
        <w:rPr>
          <w:noProof/>
        </w:rPr>
        <w:t>me</w:t>
      </w:r>
      <w:proofErr w:type="gramEnd"/>
      <w:r>
        <w:t xml:space="preserve"> </w:t>
      </w:r>
      <w:r w:rsidRPr="002A1241">
        <w:rPr>
          <w:noProof/>
        </w:rPr>
        <w:t>reali</w:t>
      </w:r>
      <w:r w:rsidR="002A1241">
        <w:rPr>
          <w:noProof/>
        </w:rPr>
        <w:t>s</w:t>
      </w:r>
      <w:r w:rsidRPr="002A1241">
        <w:rPr>
          <w:noProof/>
        </w:rPr>
        <w:t>ed</w:t>
      </w:r>
      <w:r>
        <w:t xml:space="preserve"> that there is </w:t>
      </w:r>
      <w:r w:rsidR="002A1241">
        <w:t xml:space="preserve">a </w:t>
      </w:r>
      <w:r w:rsidRPr="002A1241">
        <w:rPr>
          <w:noProof/>
        </w:rPr>
        <w:t>problem</w:t>
      </w:r>
      <w:r>
        <w:t xml:space="preserve"> with how </w:t>
      </w:r>
      <w:r w:rsidRPr="00FC320B">
        <w:rPr>
          <w:noProof/>
        </w:rPr>
        <w:t>I</w:t>
      </w:r>
      <w:r>
        <w:t xml:space="preserve"> am adding these data to </w:t>
      </w:r>
      <w:r w:rsidR="002A1241">
        <w:t xml:space="preserve">a </w:t>
      </w:r>
      <w:r w:rsidRPr="002A1241">
        <w:rPr>
          <w:noProof/>
        </w:rPr>
        <w:t>node</w:t>
      </w:r>
      <w:r>
        <w:t xml:space="preserve"> of linked list. </w:t>
      </w:r>
      <w:r w:rsidRPr="00FC320B">
        <w:rPr>
          <w:noProof/>
        </w:rPr>
        <w:t>After a quick google search, I have found</w:t>
      </w:r>
      <w:r>
        <w:t xml:space="preserve"> out that </w:t>
      </w:r>
      <w:r w:rsidRPr="00FC320B">
        <w:rPr>
          <w:noProof/>
        </w:rPr>
        <w:t>I</w:t>
      </w:r>
      <w:r>
        <w:t xml:space="preserve"> have not been setting next node pointer to </w:t>
      </w:r>
      <w:r w:rsidR="002A1241">
        <w:t xml:space="preserve">a </w:t>
      </w:r>
      <w:r w:rsidRPr="002A1241">
        <w:rPr>
          <w:noProof/>
        </w:rPr>
        <w:t>new</w:t>
      </w:r>
      <w:r>
        <w:t xml:space="preserve"> game after choices and moves of a node of the linked list </w:t>
      </w:r>
      <w:r w:rsidRPr="002A1241">
        <w:rPr>
          <w:noProof/>
        </w:rPr>
        <w:t>set</w:t>
      </w:r>
      <w:r>
        <w:t xml:space="preserve"> to the choices and moves from the ‘list.txt’ file. </w:t>
      </w:r>
      <w:r w:rsidRPr="00FC320B">
        <w:rPr>
          <w:noProof/>
        </w:rPr>
        <w:t>I</w:t>
      </w:r>
      <w:r>
        <w:t xml:space="preserve"> have set the next pointer of </w:t>
      </w:r>
      <w:r w:rsidR="002A1241">
        <w:t xml:space="preserve">the </w:t>
      </w:r>
      <w:r w:rsidRPr="002A1241">
        <w:rPr>
          <w:noProof/>
        </w:rPr>
        <w:t>linked</w:t>
      </w:r>
      <w:r>
        <w:t xml:space="preserve"> list to the new game node. The result of this was that users </w:t>
      </w:r>
      <w:proofErr w:type="gramStart"/>
      <w:r>
        <w:t>can</w:t>
      </w:r>
      <w:proofErr w:type="gramEnd"/>
      <w:r>
        <w:t xml:space="preserve"> now go to the Games replay section without </w:t>
      </w:r>
      <w:r w:rsidR="002A1241">
        <w:t xml:space="preserve">the </w:t>
      </w:r>
      <w:r w:rsidRPr="002A1241">
        <w:rPr>
          <w:noProof/>
        </w:rPr>
        <w:t>program</w:t>
      </w:r>
      <w:r>
        <w:t xml:space="preserve"> crashing and enter a game id to see the moves replays of a specific game. </w:t>
      </w:r>
    </w:p>
    <w:p w14:paraId="5A9AC91E" w14:textId="30308880" w:rsidR="005A2C2E" w:rsidRDefault="005A2C2E" w:rsidP="005A2C2E">
      <w:r>
        <w:t xml:space="preserve">The final challenge </w:t>
      </w:r>
      <w:r w:rsidRPr="002A1241">
        <w:rPr>
          <w:noProof/>
        </w:rPr>
        <w:t>faced</w:t>
      </w:r>
      <w:r>
        <w:t xml:space="preserve"> while implementing this game was in the first test of minimax algorithm used to make computer to place the most optimal move of all possible moves on the board where computer piece was ‘O’. The challenge was that when human first makes a move, the whole board start to be filled with X’s’ and then player one wins. The methodology that been taken to try overcome this challenge within the </w:t>
      </w:r>
      <w:proofErr w:type="spellStart"/>
      <w:proofErr w:type="gramStart"/>
      <w:r>
        <w:t>findBestMove</w:t>
      </w:r>
      <w:proofErr w:type="spellEnd"/>
      <w:r>
        <w:t>(</w:t>
      </w:r>
      <w:proofErr w:type="gramEnd"/>
      <w:r>
        <w:t xml:space="preserve">) function, </w:t>
      </w:r>
      <w:r w:rsidRPr="00FC320B">
        <w:rPr>
          <w:noProof/>
        </w:rPr>
        <w:t>printf</w:t>
      </w:r>
      <w:r>
        <w:t xml:space="preserve">() function used to print out the score while </w:t>
      </w:r>
      <w:r w:rsidRPr="002A1241">
        <w:rPr>
          <w:noProof/>
        </w:rPr>
        <w:t>ana</w:t>
      </w:r>
      <w:r w:rsidR="002A1241" w:rsidRPr="002A1241">
        <w:rPr>
          <w:noProof/>
        </w:rPr>
        <w:t>l</w:t>
      </w:r>
      <w:r w:rsidRPr="002A1241">
        <w:rPr>
          <w:noProof/>
        </w:rPr>
        <w:t>y</w:t>
      </w:r>
      <w:r w:rsidR="002A1241">
        <w:rPr>
          <w:noProof/>
        </w:rPr>
        <w:t>s</w:t>
      </w:r>
      <w:r w:rsidRPr="002A1241">
        <w:rPr>
          <w:noProof/>
        </w:rPr>
        <w:t>ing</w:t>
      </w:r>
      <w:r>
        <w:t xml:space="preserve"> all possible moves. The program </w:t>
      </w:r>
      <w:r w:rsidRPr="002A1241">
        <w:rPr>
          <w:noProof/>
        </w:rPr>
        <w:t>was r</w:t>
      </w:r>
      <w:r w:rsidR="002A1241" w:rsidRPr="002A1241">
        <w:rPr>
          <w:noProof/>
        </w:rPr>
        <w:t>eru</w:t>
      </w:r>
      <w:r w:rsidRPr="002A1241">
        <w:rPr>
          <w:noProof/>
        </w:rPr>
        <w:t>n</w:t>
      </w:r>
      <w:r w:rsidR="002A1241">
        <w:rPr>
          <w:noProof/>
        </w:rPr>
        <w:t>,</w:t>
      </w:r>
      <w:r>
        <w:t xml:space="preserve"> </w:t>
      </w:r>
      <w:r w:rsidRPr="002A1241">
        <w:rPr>
          <w:noProof/>
        </w:rPr>
        <w:t>and</w:t>
      </w:r>
      <w:r>
        <w:t xml:space="preserve"> the game was printing out </w:t>
      </w:r>
      <w:proofErr w:type="gramStart"/>
      <w:r>
        <w:t>0</w:t>
      </w:r>
      <w:proofErr w:type="gramEnd"/>
      <w:r>
        <w:t xml:space="preserve"> multiple times. </w:t>
      </w:r>
      <w:r w:rsidR="002A1241" w:rsidRPr="002A1241">
        <w:rPr>
          <w:noProof/>
        </w:rPr>
        <w:t>T</w:t>
      </w:r>
      <w:r w:rsidRPr="002A1241">
        <w:rPr>
          <w:noProof/>
        </w:rPr>
        <w:t xml:space="preserve">hat </w:t>
      </w:r>
      <w:r w:rsidRPr="00FC320B">
        <w:rPr>
          <w:noProof/>
        </w:rPr>
        <w:t>I</w:t>
      </w:r>
      <w:r>
        <w:t xml:space="preserve"> have analysed the minimax(), </w:t>
      </w:r>
      <w:proofErr w:type="spellStart"/>
      <w:r>
        <w:t>findBestMove</w:t>
      </w:r>
      <w:proofErr w:type="spellEnd"/>
      <w:r>
        <w:t>() and evaluate() function and compared it with the minimax algorithm pseudocode</w:t>
      </w:r>
      <w:r w:rsidR="002A1241" w:rsidRPr="002A1241">
        <w:rPr>
          <w:noProof/>
        </w:rPr>
        <w:t>, t</w:t>
      </w:r>
      <w:r w:rsidRPr="002A1241">
        <w:rPr>
          <w:noProof/>
        </w:rPr>
        <w:t>his</w:t>
      </w:r>
      <w:r>
        <w:t xml:space="preserve"> </w:t>
      </w:r>
      <w:r w:rsidRPr="002A1241">
        <w:rPr>
          <w:noProof/>
        </w:rPr>
        <w:t>ha</w:t>
      </w:r>
      <w:r w:rsidR="002A1241">
        <w:rPr>
          <w:noProof/>
        </w:rPr>
        <w:t>s</w:t>
      </w:r>
      <w:r>
        <w:t xml:space="preserve"> made </w:t>
      </w:r>
      <w:r w:rsidRPr="002A1241">
        <w:rPr>
          <w:noProof/>
        </w:rPr>
        <w:t>reali</w:t>
      </w:r>
      <w:r w:rsidR="002A1241" w:rsidRPr="002A1241">
        <w:rPr>
          <w:noProof/>
        </w:rPr>
        <w:t>s</w:t>
      </w:r>
      <w:r w:rsidRPr="002A1241">
        <w:rPr>
          <w:noProof/>
        </w:rPr>
        <w:t>e</w:t>
      </w:r>
      <w:r>
        <w:t xml:space="preserve"> that there are many mistakes in these functions</w:t>
      </w:r>
      <w:r w:rsidR="002A1241">
        <w:t>,</w:t>
      </w:r>
      <w:r>
        <w:t xml:space="preserve"> </w:t>
      </w:r>
      <w:r w:rsidRPr="002A1241">
        <w:rPr>
          <w:noProof/>
        </w:rPr>
        <w:t>so</w:t>
      </w:r>
      <w:r>
        <w:t xml:space="preserve"> </w:t>
      </w:r>
      <w:r w:rsidRPr="00FC320B">
        <w:rPr>
          <w:noProof/>
        </w:rPr>
        <w:t>I</w:t>
      </w:r>
      <w:r>
        <w:t xml:space="preserve"> have made many modifications and </w:t>
      </w:r>
      <w:r w:rsidRPr="002A1241">
        <w:rPr>
          <w:noProof/>
        </w:rPr>
        <w:t>r</w:t>
      </w:r>
      <w:r w:rsidR="002A1241">
        <w:rPr>
          <w:noProof/>
        </w:rPr>
        <w:t>eran the program</w:t>
      </w:r>
      <w:r>
        <w:t xml:space="preserve"> to check the scores values. The value printed out was </w:t>
      </w:r>
      <w:proofErr w:type="gramStart"/>
      <w:r>
        <w:t>0</w:t>
      </w:r>
      <w:proofErr w:type="gramEnd"/>
      <w:r>
        <w:t xml:space="preserve"> </w:t>
      </w:r>
      <w:r w:rsidR="002A1241">
        <w:t xml:space="preserve">a </w:t>
      </w:r>
      <w:r w:rsidRPr="002A1241">
        <w:rPr>
          <w:noProof/>
        </w:rPr>
        <w:t>few</w:t>
      </w:r>
      <w:r>
        <w:t xml:space="preserve"> times </w:t>
      </w:r>
      <w:proofErr w:type="spellStart"/>
      <w:r>
        <w:t>then</w:t>
      </w:r>
      <w:proofErr w:type="spellEnd"/>
      <w:r>
        <w:t xml:space="preserve"> -10 </w:t>
      </w:r>
      <w:r w:rsidRPr="002A1241">
        <w:rPr>
          <w:noProof/>
        </w:rPr>
        <w:t>printed</w:t>
      </w:r>
      <w:r>
        <w:t xml:space="preserve"> out which shows that the computer managed to find out what is the most optimal move. The result was that the when player one makes a move, the computer looks at all possible moves and chooses the best mov</w:t>
      </w:r>
      <w:r w:rsidR="002A1241">
        <w:rPr>
          <w:noProof/>
        </w:rPr>
        <w:t>e which</w:t>
      </w:r>
      <w:r>
        <w:t xml:space="preserve"> repeats until either computer or human wins the game. </w:t>
      </w:r>
    </w:p>
    <w:p w14:paraId="5795429D" w14:textId="77777777" w:rsidR="00F70FC2" w:rsidRPr="009573FB" w:rsidRDefault="00F70FC2" w:rsidP="00413CC4">
      <w:pPr>
        <w:tabs>
          <w:tab w:val="right" w:pos="9026"/>
        </w:tabs>
      </w:pPr>
    </w:p>
    <w:sectPr w:rsidR="00F70FC2" w:rsidRPr="009573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tDAxszC3NDM1tzRX0lEKTi0uzszPAykwqgUAyq3ojCwAAAA="/>
  </w:docVars>
  <w:rsids>
    <w:rsidRoot w:val="00164770"/>
    <w:rsid w:val="00001BA2"/>
    <w:rsid w:val="00060572"/>
    <w:rsid w:val="001233ED"/>
    <w:rsid w:val="001436D8"/>
    <w:rsid w:val="00164770"/>
    <w:rsid w:val="001649B6"/>
    <w:rsid w:val="00274015"/>
    <w:rsid w:val="002A1241"/>
    <w:rsid w:val="00323900"/>
    <w:rsid w:val="00327731"/>
    <w:rsid w:val="003B48B9"/>
    <w:rsid w:val="003E0B51"/>
    <w:rsid w:val="00407406"/>
    <w:rsid w:val="00413CC4"/>
    <w:rsid w:val="004511CF"/>
    <w:rsid w:val="0045675C"/>
    <w:rsid w:val="004D73C5"/>
    <w:rsid w:val="004E3248"/>
    <w:rsid w:val="004F2F4B"/>
    <w:rsid w:val="00506538"/>
    <w:rsid w:val="005A2C2E"/>
    <w:rsid w:val="005C566A"/>
    <w:rsid w:val="005E01FC"/>
    <w:rsid w:val="005F0478"/>
    <w:rsid w:val="006436C5"/>
    <w:rsid w:val="006810F9"/>
    <w:rsid w:val="006D3410"/>
    <w:rsid w:val="007B5F74"/>
    <w:rsid w:val="007F1178"/>
    <w:rsid w:val="00807ABF"/>
    <w:rsid w:val="008229B2"/>
    <w:rsid w:val="008D1A3E"/>
    <w:rsid w:val="008F1B45"/>
    <w:rsid w:val="0091497B"/>
    <w:rsid w:val="009573FB"/>
    <w:rsid w:val="00972105"/>
    <w:rsid w:val="009A5104"/>
    <w:rsid w:val="009A64A5"/>
    <w:rsid w:val="009F3D8A"/>
    <w:rsid w:val="00A152BC"/>
    <w:rsid w:val="00A41996"/>
    <w:rsid w:val="00A85909"/>
    <w:rsid w:val="00AA0B45"/>
    <w:rsid w:val="00AA5AA7"/>
    <w:rsid w:val="00AF332E"/>
    <w:rsid w:val="00B2378B"/>
    <w:rsid w:val="00C04B10"/>
    <w:rsid w:val="00D16529"/>
    <w:rsid w:val="00D179F8"/>
    <w:rsid w:val="00D26B63"/>
    <w:rsid w:val="00D86FEC"/>
    <w:rsid w:val="00E13774"/>
    <w:rsid w:val="00E24FD5"/>
    <w:rsid w:val="00E27DF9"/>
    <w:rsid w:val="00E331EA"/>
    <w:rsid w:val="00E42F6A"/>
    <w:rsid w:val="00ED2A0B"/>
    <w:rsid w:val="00ED6B0E"/>
    <w:rsid w:val="00F01A0B"/>
    <w:rsid w:val="00F70FC2"/>
    <w:rsid w:val="00F86A3B"/>
    <w:rsid w:val="00FA5E52"/>
    <w:rsid w:val="00FC2D48"/>
    <w:rsid w:val="00FC320B"/>
    <w:rsid w:val="00FC6ACA"/>
    <w:rsid w:val="00FD4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4430C"/>
  <w15:chartTrackingRefBased/>
  <w15:docId w15:val="{B29543B3-3375-48D3-9EE8-60A881AD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47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7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73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77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647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77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6477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573F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071618">
      <w:bodyDiv w:val="1"/>
      <w:marLeft w:val="0"/>
      <w:marRight w:val="0"/>
      <w:marTop w:val="0"/>
      <w:marBottom w:val="0"/>
      <w:divBdr>
        <w:top w:val="none" w:sz="0" w:space="0" w:color="auto"/>
        <w:left w:val="none" w:sz="0" w:space="0" w:color="auto"/>
        <w:bottom w:val="none" w:sz="0" w:space="0" w:color="auto"/>
        <w:right w:val="none" w:sz="0" w:space="0" w:color="auto"/>
      </w:divBdr>
    </w:div>
    <w:div w:id="74776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0</TotalTime>
  <Pages>8</Pages>
  <Words>4338</Words>
  <Characters>2473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2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tiaz, Qasim</dc:creator>
  <cp:keywords/>
  <dc:description/>
  <cp:lastModifiedBy>Imtiaz, Qasim</cp:lastModifiedBy>
  <cp:revision>11</cp:revision>
  <dcterms:created xsi:type="dcterms:W3CDTF">2019-03-21T17:47:00Z</dcterms:created>
  <dcterms:modified xsi:type="dcterms:W3CDTF">2019-03-26T14:31:00Z</dcterms:modified>
</cp:coreProperties>
</file>